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4E80C" w14:textId="1150F681" w:rsidR="00C14E0D" w:rsidRDefault="000C56CA">
      <w:pPr>
        <w:pStyle w:val="Heading1"/>
      </w:pPr>
      <w:r>
        <w:t>Containerize</w:t>
      </w:r>
      <w:r w:rsidR="00465D05">
        <w:t xml:space="preserve"> Network Function Over </w:t>
      </w:r>
      <w:r w:rsidR="00E213EB">
        <w:t>BareMetal</w:t>
      </w:r>
      <w:r w:rsidR="00465D05">
        <w:t xml:space="preserve"> Servers and Infrastructure Slicing</w:t>
      </w:r>
    </w:p>
    <w:p w14:paraId="08F7073A" w14:textId="0BB7ACA5" w:rsidR="00C14E0D" w:rsidRDefault="000C56CA" w:rsidP="00E213EB">
      <w:pPr>
        <w:pStyle w:val="ListParagraph"/>
        <w:numPr>
          <w:ilvl w:val="0"/>
          <w:numId w:val="4"/>
        </w:numPr>
        <w:jc w:val="both"/>
      </w:pPr>
      <w:r>
        <w:t>Textbook</w:t>
      </w:r>
      <w:r w:rsidR="00465D05">
        <w:t xml:space="preserve"> definition for 5G slicing is that "5G network slicing is a network architecture that enables the multiplexing of virtualized and independent logical networks on </w:t>
      </w:r>
      <w:r w:rsidR="00465D05">
        <w:t xml:space="preserve">the same physical network infrastructure. Each network slice is an isolated end-to-end network tailored to fulfil diverse requirements requested by a particular </w:t>
      </w:r>
      <w:r>
        <w:t>application.</w:t>
      </w:r>
      <w:r w:rsidR="00465D05">
        <w:t>"</w:t>
      </w:r>
    </w:p>
    <w:p w14:paraId="07DD0115" w14:textId="0A625B56" w:rsidR="00C14E0D" w:rsidRDefault="00465D05">
      <w:pPr>
        <w:pStyle w:val="Heading2"/>
      </w:pPr>
      <w:bookmarkStart w:id="0" w:name="problem-statment"/>
      <w:bookmarkEnd w:id="0"/>
      <w:r>
        <w:t xml:space="preserve">Problem </w:t>
      </w:r>
      <w:r w:rsidR="000C56CA">
        <w:t>Statement</w:t>
      </w:r>
    </w:p>
    <w:p w14:paraId="447F4145" w14:textId="53A503C5" w:rsidR="00C14E0D" w:rsidRDefault="00465D05" w:rsidP="00E213EB">
      <w:pPr>
        <w:pStyle w:val="ListParagraph"/>
        <w:numPr>
          <w:ilvl w:val="0"/>
          <w:numId w:val="5"/>
        </w:numPr>
        <w:jc w:val="both"/>
      </w:pPr>
      <w:r>
        <w:t xml:space="preserve">How network slicing can be achieved in NFVI (Network Function </w:t>
      </w:r>
      <w:r w:rsidR="000C56CA">
        <w:t>Virtualization</w:t>
      </w:r>
      <w:r>
        <w:t xml:space="preserve"> </w:t>
      </w:r>
      <w:r w:rsidR="000C56CA">
        <w:t>Infrastructure</w:t>
      </w:r>
      <w:r>
        <w:t>).</w:t>
      </w:r>
    </w:p>
    <w:p w14:paraId="60F7C836" w14:textId="113206DF" w:rsidR="00C14E0D" w:rsidRDefault="00465D05" w:rsidP="00E213EB">
      <w:pPr>
        <w:pStyle w:val="ListParagraph"/>
        <w:numPr>
          <w:ilvl w:val="1"/>
          <w:numId w:val="5"/>
        </w:numPr>
        <w:jc w:val="both"/>
      </w:pPr>
      <w:r>
        <w:t xml:space="preserve">NFVI slicing is easier to achieve once Containerized Network Function (CNF) PODs are running over the Infrastructure as a Service </w:t>
      </w:r>
      <w:r w:rsidR="000C56CA">
        <w:t>virtual</w:t>
      </w:r>
      <w:r>
        <w:t xml:space="preserve"> machines (VMs).</w:t>
      </w:r>
    </w:p>
    <w:p w14:paraId="1CC898C9" w14:textId="77777777" w:rsidR="00C14E0D" w:rsidRDefault="00465D05">
      <w:pPr>
        <w:pStyle w:val="ListParagraph"/>
        <w:numPr>
          <w:ilvl w:val="1"/>
          <w:numId w:val="5"/>
        </w:numPr>
      </w:pPr>
      <w:r>
        <w:t>There is strong advocacy from a school of thought that CNF PODs should run on</w:t>
      </w:r>
      <w:r>
        <w:t xml:space="preserve"> bare metal servers (BMS).</w:t>
      </w:r>
    </w:p>
    <w:p w14:paraId="569A1057" w14:textId="4AFBA279" w:rsidR="00C14E0D" w:rsidRDefault="00465D05" w:rsidP="00E213EB">
      <w:pPr>
        <w:pStyle w:val="ListParagraph"/>
        <w:numPr>
          <w:ilvl w:val="1"/>
          <w:numId w:val="5"/>
        </w:numPr>
        <w:jc w:val="both"/>
      </w:pPr>
      <w:r>
        <w:t xml:space="preserve">Running CNF PODs over BMS can solve issues related to performance overhead and networking complexities can also be avoided which are inherited when CNI </w:t>
      </w:r>
      <w:r w:rsidR="00E213EB">
        <w:t>must</w:t>
      </w:r>
      <w:r>
        <w:t xml:space="preserve"> run POD networks inside the IaaS VMs.</w:t>
      </w:r>
    </w:p>
    <w:p w14:paraId="6F71B1B8" w14:textId="27A82FF1" w:rsidR="00C14E0D" w:rsidRDefault="00465D05" w:rsidP="00E213EB">
      <w:pPr>
        <w:pStyle w:val="ListParagraph"/>
        <w:numPr>
          <w:ilvl w:val="0"/>
          <w:numId w:val="5"/>
        </w:numPr>
        <w:jc w:val="both"/>
      </w:pPr>
      <w:r>
        <w:t xml:space="preserve">If CNF Pods </w:t>
      </w:r>
      <w:r w:rsidR="000C56CA">
        <w:t>must</w:t>
      </w:r>
      <w:r>
        <w:t xml:space="preserve"> be run on BM</w:t>
      </w:r>
      <w:r>
        <w:t>S then it means one BMS will be used as single k8s worker node which is clearly underutilization of compute resource.</w:t>
      </w:r>
    </w:p>
    <w:p w14:paraId="77BBD10F" w14:textId="77777777" w:rsidR="00C14E0D" w:rsidRDefault="00465D05">
      <w:pPr>
        <w:pStyle w:val="Heading2"/>
      </w:pPr>
      <w:bookmarkStart w:id="1" w:name="use-cases-for-running-cnf-over-bms"/>
      <w:bookmarkEnd w:id="1"/>
      <w:r>
        <w:t>Use cases for Running CNF over BMS</w:t>
      </w:r>
    </w:p>
    <w:p w14:paraId="7B5017F8" w14:textId="575BEC24" w:rsidR="00C14E0D" w:rsidRDefault="00465D05" w:rsidP="00E213EB">
      <w:pPr>
        <w:pStyle w:val="ListParagraph"/>
        <w:numPr>
          <w:ilvl w:val="0"/>
          <w:numId w:val="6"/>
        </w:numPr>
        <w:jc w:val="both"/>
      </w:pPr>
      <w:r>
        <w:t>In 5G Cloud-RAN DU (</w:t>
      </w:r>
      <w:r w:rsidR="000C56CA">
        <w:t>distribution</w:t>
      </w:r>
      <w:r>
        <w:t xml:space="preserve"> unit) is deployed near to RU (Radio Unit) as low latency is required </w:t>
      </w:r>
      <w:r>
        <w:t>for DU.</w:t>
      </w:r>
    </w:p>
    <w:p w14:paraId="4AB4781C" w14:textId="1E98E837" w:rsidR="00C14E0D" w:rsidRDefault="00465D05" w:rsidP="00E213EB">
      <w:pPr>
        <w:pStyle w:val="ListParagraph"/>
        <w:numPr>
          <w:ilvl w:val="1"/>
          <w:numId w:val="6"/>
        </w:numPr>
        <w:jc w:val="both"/>
      </w:pPr>
      <w:r>
        <w:t xml:space="preserve">Cloud-native DU workloads </w:t>
      </w:r>
      <w:r w:rsidR="000C56CA">
        <w:t>require</w:t>
      </w:r>
      <w:r>
        <w:t xml:space="preserve"> low </w:t>
      </w:r>
      <w:r w:rsidR="000C56CA">
        <w:t>latency</w:t>
      </w:r>
      <w:r>
        <w:t xml:space="preserve"> thus requires BMS based K8s deployment.</w:t>
      </w:r>
    </w:p>
    <w:p w14:paraId="08709D1F" w14:textId="77777777" w:rsidR="00C14E0D" w:rsidRDefault="00465D05" w:rsidP="00E213EB">
      <w:pPr>
        <w:pStyle w:val="ListParagraph"/>
        <w:numPr>
          <w:ilvl w:val="1"/>
          <w:numId w:val="6"/>
        </w:numPr>
        <w:jc w:val="both"/>
      </w:pPr>
      <w:r>
        <w:t>Using a BMS; only to host single k8s node is clearly under-utilization of compute resources.</w:t>
      </w:r>
    </w:p>
    <w:p w14:paraId="634864A8" w14:textId="652D9883" w:rsidR="00C14E0D" w:rsidRDefault="00465D05">
      <w:pPr>
        <w:pStyle w:val="ListParagraph"/>
        <w:numPr>
          <w:ilvl w:val="0"/>
          <w:numId w:val="6"/>
        </w:numPr>
      </w:pPr>
      <w:r>
        <w:lastRenderedPageBreak/>
        <w:t>In 5G Cloud-RAN CU (Central unit) is deployed far away from Radio U</w:t>
      </w:r>
      <w:r>
        <w:t xml:space="preserve">nit (RU) </w:t>
      </w:r>
      <w:r w:rsidR="000C56CA">
        <w:t>and</w:t>
      </w:r>
      <w:r>
        <w:t xml:space="preserve"> can </w:t>
      </w:r>
      <w:r w:rsidR="000C56CA">
        <w:t>bear</w:t>
      </w:r>
      <w:r>
        <w:t xml:space="preserve"> some latency, but it is still desirable to keep the latency to minimum effect.</w:t>
      </w:r>
    </w:p>
    <w:p w14:paraId="6B4A7C49" w14:textId="10A1FA7D" w:rsidR="00C14E0D" w:rsidRDefault="00465D05">
      <w:pPr>
        <w:pStyle w:val="ListParagraph"/>
        <w:numPr>
          <w:ilvl w:val="0"/>
          <w:numId w:val="6"/>
        </w:numPr>
      </w:pPr>
      <w:r>
        <w:t xml:space="preserve">In 5G Core Control plane </w:t>
      </w:r>
      <w:r w:rsidR="000C56CA">
        <w:t>sites,</w:t>
      </w:r>
      <w:r>
        <w:t xml:space="preserve"> compute resources are usually shared to run following applications.</w:t>
      </w:r>
    </w:p>
    <w:p w14:paraId="238EF502" w14:textId="11875768" w:rsidR="00C14E0D" w:rsidRDefault="00465D05">
      <w:pPr>
        <w:pStyle w:val="ListParagraph"/>
        <w:numPr>
          <w:ilvl w:val="1"/>
          <w:numId w:val="6"/>
        </w:numPr>
      </w:pPr>
      <w:r>
        <w:t xml:space="preserve">Policy </w:t>
      </w:r>
      <w:r w:rsidR="000C56CA">
        <w:t>Control</w:t>
      </w:r>
      <w:r>
        <w:t xml:space="preserve"> Function</w:t>
      </w:r>
    </w:p>
    <w:p w14:paraId="3E5A0433" w14:textId="77777777" w:rsidR="00C14E0D" w:rsidRDefault="00465D05">
      <w:pPr>
        <w:pStyle w:val="ListParagraph"/>
        <w:numPr>
          <w:ilvl w:val="1"/>
          <w:numId w:val="6"/>
        </w:numPr>
      </w:pPr>
      <w:r>
        <w:t>Packet Core Controller</w:t>
      </w:r>
    </w:p>
    <w:p w14:paraId="1E5FF464" w14:textId="77777777" w:rsidR="00C14E0D" w:rsidRDefault="00465D05">
      <w:pPr>
        <w:pStyle w:val="ListParagraph"/>
        <w:numPr>
          <w:ilvl w:val="1"/>
          <w:numId w:val="6"/>
        </w:numPr>
      </w:pPr>
      <w:r>
        <w:t>IMS contr</w:t>
      </w:r>
      <w:r>
        <w:t>ol plane components</w:t>
      </w:r>
    </w:p>
    <w:p w14:paraId="622F6E54" w14:textId="3FD99C54" w:rsidR="00C14E0D" w:rsidRDefault="00465D05">
      <w:pPr>
        <w:pStyle w:val="ListParagraph"/>
        <w:numPr>
          <w:ilvl w:val="0"/>
          <w:numId w:val="6"/>
        </w:numPr>
      </w:pPr>
      <w:r>
        <w:t xml:space="preserve">In 5G Core user plane </w:t>
      </w:r>
      <w:r w:rsidR="000C56CA">
        <w:t>sites,</w:t>
      </w:r>
      <w:r>
        <w:t xml:space="preserve"> compute resources are usually shared to run following applications.</w:t>
      </w:r>
    </w:p>
    <w:p w14:paraId="50A869BA" w14:textId="77777777" w:rsidR="00C14E0D" w:rsidRDefault="00465D05">
      <w:pPr>
        <w:pStyle w:val="ListParagraph"/>
        <w:numPr>
          <w:ilvl w:val="1"/>
          <w:numId w:val="6"/>
        </w:numPr>
      </w:pPr>
      <w:r>
        <w:t>Packet Core Gateway (5G Core User plane)</w:t>
      </w:r>
    </w:p>
    <w:p w14:paraId="67ECDCE9" w14:textId="77777777" w:rsidR="00C14E0D" w:rsidRDefault="00465D05">
      <w:pPr>
        <w:pStyle w:val="ListParagraph"/>
        <w:numPr>
          <w:ilvl w:val="1"/>
          <w:numId w:val="6"/>
        </w:numPr>
      </w:pPr>
      <w:r>
        <w:t>IMS transport and bearer services (user plane)</w:t>
      </w:r>
    </w:p>
    <w:p w14:paraId="04E3B668" w14:textId="77777777" w:rsidR="00C14E0D" w:rsidRDefault="00465D05">
      <w:pPr>
        <w:pStyle w:val="ListParagraph"/>
        <w:numPr>
          <w:ilvl w:val="1"/>
          <w:numId w:val="6"/>
        </w:numPr>
      </w:pPr>
      <w:r>
        <w:t>DNS services</w:t>
      </w:r>
    </w:p>
    <w:p w14:paraId="2ED96C81" w14:textId="1D69DCCF" w:rsidR="00C14E0D" w:rsidRDefault="00E213EB" w:rsidP="00E213EB">
      <w:pPr>
        <w:pStyle w:val="ListParagraph"/>
        <w:numPr>
          <w:ilvl w:val="0"/>
          <w:numId w:val="6"/>
        </w:numPr>
        <w:jc w:val="both"/>
      </w:pPr>
      <w:r>
        <w:t>All</w:t>
      </w:r>
      <w:r w:rsidR="00465D05">
        <w:t xml:space="preserve"> </w:t>
      </w:r>
      <w:r w:rsidR="000C56CA">
        <w:t>above-described</w:t>
      </w:r>
      <w:r w:rsidR="00465D05">
        <w:t xml:space="preserve"> use cases requi</w:t>
      </w:r>
      <w:r w:rsidR="00465D05">
        <w:t xml:space="preserve">res that CNF Pods should get performance as those are running over BMS, but compute resources should not be </w:t>
      </w:r>
      <w:r w:rsidR="000C56CA">
        <w:t>underutilized</w:t>
      </w:r>
      <w:r w:rsidR="00465D05">
        <w:t xml:space="preserve"> by dedicating the one BMS to a single K8s worker node.</w:t>
      </w:r>
    </w:p>
    <w:p w14:paraId="66245798" w14:textId="77777777" w:rsidR="00C14E0D" w:rsidRDefault="00465D05" w:rsidP="00E213EB">
      <w:pPr>
        <w:pStyle w:val="ListParagraph"/>
        <w:numPr>
          <w:ilvl w:val="1"/>
          <w:numId w:val="6"/>
        </w:numPr>
        <w:jc w:val="both"/>
      </w:pPr>
      <w:r>
        <w:t>Above implies that we need slicing of compute resources while still offering ba</w:t>
      </w:r>
      <w:r>
        <w:t>re metal performance to CNF Pods.</w:t>
      </w:r>
    </w:p>
    <w:p w14:paraId="1B414E0B" w14:textId="77777777" w:rsidR="00C14E0D" w:rsidRDefault="00465D05">
      <w:pPr>
        <w:pStyle w:val="Heading2"/>
      </w:pPr>
      <w:bookmarkStart w:id="2" w:name="proposed-model---bms-slicing-using-hardw"/>
      <w:bookmarkEnd w:id="2"/>
      <w:r>
        <w:t>Proposed Model - BMS Slicing using Hardware Pass-through technology from Bare Metal to the Guest VMs</w:t>
      </w:r>
    </w:p>
    <w:p w14:paraId="335BBE15" w14:textId="77777777" w:rsidR="00C14E0D" w:rsidRDefault="00465D05" w:rsidP="00E213EB">
      <w:pPr>
        <w:pStyle w:val="ListParagraph"/>
        <w:numPr>
          <w:ilvl w:val="0"/>
          <w:numId w:val="7"/>
        </w:numPr>
        <w:jc w:val="both"/>
      </w:pPr>
      <w:r>
        <w:t>BMS slicing means avoiding Qemu emulation of CPUs for Guest VMs (k8s worker nodes) and extending network devices either a</w:t>
      </w:r>
      <w:r>
        <w:t>s PCI-Passthrough or SRIOV VF.</w:t>
      </w:r>
    </w:p>
    <w:p w14:paraId="61980D69" w14:textId="7837C219" w:rsidR="00C14E0D" w:rsidRDefault="00465D05" w:rsidP="00E213EB">
      <w:pPr>
        <w:pStyle w:val="ListParagraph"/>
        <w:numPr>
          <w:ilvl w:val="0"/>
          <w:numId w:val="7"/>
        </w:numPr>
        <w:jc w:val="both"/>
      </w:pPr>
      <w:r>
        <w:t xml:space="preserve">If k8s is deployed on BMS sliced infrastructure, then following problems would be </w:t>
      </w:r>
      <w:r w:rsidR="000C56CA">
        <w:t>resolved: -</w:t>
      </w:r>
    </w:p>
    <w:p w14:paraId="2147508F" w14:textId="5EBD35F1" w:rsidR="00C14E0D" w:rsidRDefault="00465D05" w:rsidP="00E213EB">
      <w:pPr>
        <w:pStyle w:val="ListParagraph"/>
        <w:numPr>
          <w:ilvl w:val="1"/>
          <w:numId w:val="7"/>
        </w:numPr>
        <w:jc w:val="both"/>
      </w:pPr>
      <w:r>
        <w:t xml:space="preserve">No more under-utilization of compute </w:t>
      </w:r>
      <w:r w:rsidR="000C56CA">
        <w:t>infrastructure</w:t>
      </w:r>
      <w:r>
        <w:t xml:space="preserve"> as one BMS is not limited to host one k8s worker node.</w:t>
      </w:r>
    </w:p>
    <w:p w14:paraId="47EA4881" w14:textId="77777777" w:rsidR="00C14E0D" w:rsidRDefault="00465D05" w:rsidP="00E213EB">
      <w:pPr>
        <w:pStyle w:val="ListParagraph"/>
        <w:numPr>
          <w:ilvl w:val="1"/>
          <w:numId w:val="7"/>
        </w:numPr>
        <w:jc w:val="both"/>
      </w:pPr>
      <w:r>
        <w:lastRenderedPageBreak/>
        <w:t xml:space="preserve">Same level of </w:t>
      </w:r>
      <w:r>
        <w:t>performance as if k8s worker nodes is deployed over BMS or inside Guest VMs which is sliced from BMS.</w:t>
      </w:r>
    </w:p>
    <w:p w14:paraId="613D3AC7" w14:textId="3EEC33A1" w:rsidR="00C14E0D" w:rsidRDefault="00465D05" w:rsidP="00E213EB">
      <w:pPr>
        <w:pStyle w:val="ListParagraph"/>
        <w:numPr>
          <w:ilvl w:val="1"/>
          <w:numId w:val="7"/>
        </w:numPr>
        <w:jc w:val="both"/>
      </w:pPr>
      <w:r>
        <w:t>No networking complexities, which are inherent if k8s worker nodes have to be deployed over IaaS VMs.</w:t>
      </w:r>
    </w:p>
    <w:p w14:paraId="19341973" w14:textId="1372AA6A" w:rsidR="00465D05" w:rsidRDefault="00465D05" w:rsidP="00465D05">
      <w:pPr>
        <w:pStyle w:val="ListParagraph"/>
        <w:ind w:left="1200"/>
        <w:jc w:val="both"/>
      </w:pPr>
      <w:r>
        <w:rPr>
          <w:noProof/>
        </w:rPr>
        <w:drawing>
          <wp:inline distT="0" distB="0" distL="0" distR="0" wp14:anchorId="3100542A" wp14:editId="633E633F">
            <wp:extent cx="5400040" cy="3382010"/>
            <wp:effectExtent l="0" t="0" r="0" b="0"/>
            <wp:docPr id="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screenshot, font, diagram&#10;&#10;Description automatically generated"/>
                    <pic:cNvPicPr/>
                  </pic:nvPicPr>
                  <pic:blipFill>
                    <a:blip r:embed="rId5"/>
                    <a:stretch>
                      <a:fillRect/>
                    </a:stretch>
                  </pic:blipFill>
                  <pic:spPr>
                    <a:xfrm>
                      <a:off x="0" y="0"/>
                      <a:ext cx="5400040" cy="3382010"/>
                    </a:xfrm>
                    <a:prstGeom prst="rect">
                      <a:avLst/>
                    </a:prstGeom>
                  </pic:spPr>
                </pic:pic>
              </a:graphicData>
            </a:graphic>
          </wp:inline>
        </w:drawing>
      </w:r>
    </w:p>
    <w:p w14:paraId="260CB857" w14:textId="77777777" w:rsidR="00C14E0D" w:rsidRDefault="00465D05">
      <w:pPr>
        <w:pStyle w:val="ListParagraph"/>
        <w:numPr>
          <w:ilvl w:val="0"/>
          <w:numId w:val="8"/>
        </w:numPr>
      </w:pPr>
      <w:r>
        <w:t>Slice your bare metal server (get requirements for VM/ VMs CPU, Memory and required NICs).</w:t>
      </w:r>
    </w:p>
    <w:p w14:paraId="5108BA65" w14:textId="77777777" w:rsidR="00C14E0D" w:rsidRDefault="00465D05">
      <w:pPr>
        <w:pStyle w:val="ListParagraph"/>
        <w:numPr>
          <w:ilvl w:val="1"/>
          <w:numId w:val="8"/>
        </w:numPr>
      </w:pPr>
      <w:r>
        <w:t>Define the VM / VMs on your bare metal server (without running the VM).</w:t>
      </w:r>
    </w:p>
    <w:p w14:paraId="56E397E5" w14:textId="77777777" w:rsidR="00C14E0D" w:rsidRDefault="00465D05">
      <w:pPr>
        <w:pStyle w:val="ListParagraph"/>
        <w:numPr>
          <w:ilvl w:val="1"/>
          <w:numId w:val="8"/>
        </w:numPr>
      </w:pPr>
      <w:r>
        <w:t>Define number of CPUs, map the vCPUs to Host (bare metal) CPUs.</w:t>
      </w:r>
    </w:p>
    <w:p w14:paraId="744718E9" w14:textId="77777777" w:rsidR="00C14E0D" w:rsidRDefault="00465D05">
      <w:pPr>
        <w:pStyle w:val="ListParagraph"/>
        <w:numPr>
          <w:ilvl w:val="1"/>
          <w:numId w:val="8"/>
        </w:numPr>
      </w:pPr>
      <w:r>
        <w:t xml:space="preserve">While defining the </w:t>
      </w:r>
      <w:r>
        <w:t>vCPUs, use the "host-pass-through" CPU model".</w:t>
      </w:r>
    </w:p>
    <w:p w14:paraId="669391FC" w14:textId="77777777" w:rsidR="00C14E0D" w:rsidRDefault="00465D05">
      <w:pPr>
        <w:pStyle w:val="ListParagraph"/>
        <w:numPr>
          <w:ilvl w:val="1"/>
          <w:numId w:val="8"/>
        </w:numPr>
      </w:pPr>
      <w:r>
        <w:t>Add vCPUs for Emulator threads and IOThreads.</w:t>
      </w:r>
    </w:p>
    <w:p w14:paraId="46546DC1" w14:textId="4A40A978" w:rsidR="00C14E0D" w:rsidRDefault="000C56CA">
      <w:pPr>
        <w:pStyle w:val="ListParagraph"/>
        <w:numPr>
          <w:ilvl w:val="1"/>
          <w:numId w:val="8"/>
        </w:numPr>
      </w:pPr>
      <w:r>
        <w:t>Identify</w:t>
      </w:r>
      <w:r w:rsidR="00465D05">
        <w:t xml:space="preserve"> the NICs (PCI) on bare metal servers which should be passthrough to VMs.</w:t>
      </w:r>
    </w:p>
    <w:p w14:paraId="30034C99" w14:textId="77777777" w:rsidR="00C14E0D" w:rsidRDefault="00465D05">
      <w:pPr>
        <w:pStyle w:val="ListParagraph"/>
        <w:numPr>
          <w:ilvl w:val="1"/>
          <w:numId w:val="8"/>
        </w:numPr>
      </w:pPr>
      <w:r>
        <w:t>Detach the NIC (PCI) from the Host (bare metal) and attach it to the Guest VMs.</w:t>
      </w:r>
    </w:p>
    <w:p w14:paraId="099E4800" w14:textId="77777777" w:rsidR="00C14E0D" w:rsidRDefault="00465D05" w:rsidP="00E213EB">
      <w:pPr>
        <w:pStyle w:val="ListParagraph"/>
        <w:numPr>
          <w:ilvl w:val="1"/>
          <w:numId w:val="8"/>
        </w:numPr>
        <w:jc w:val="both"/>
      </w:pPr>
      <w:r>
        <w:t>Isolate the CPUs Cores allocated to VMs, IOThreads and Emulator Threads from the Host (bare metal) OS.</w:t>
      </w:r>
    </w:p>
    <w:p w14:paraId="183CE73E" w14:textId="77777777" w:rsidR="00C14E0D" w:rsidRDefault="00465D05" w:rsidP="00E213EB">
      <w:pPr>
        <w:pStyle w:val="ListParagraph"/>
        <w:numPr>
          <w:ilvl w:val="1"/>
          <w:numId w:val="8"/>
        </w:numPr>
        <w:jc w:val="both"/>
      </w:pPr>
      <w:r>
        <w:t>This model will ensure that bare metal performance can be achieved for CNF PODS running inside the VMs and network complexities are also reduced.</w:t>
      </w:r>
    </w:p>
    <w:p w14:paraId="737FF4AF" w14:textId="52FB14CD" w:rsidR="00C14E0D" w:rsidRDefault="000C56CA">
      <w:pPr>
        <w:pStyle w:val="Heading2"/>
      </w:pPr>
      <w:bookmarkStart w:id="3" w:name="implmentation-details"/>
      <w:bookmarkEnd w:id="3"/>
      <w:r>
        <w:t>Implementation</w:t>
      </w:r>
      <w:r w:rsidR="00465D05">
        <w:t xml:space="preserve"> Details</w:t>
      </w:r>
    </w:p>
    <w:p w14:paraId="0EDAE280" w14:textId="631DA59F" w:rsidR="00C14E0D" w:rsidRDefault="00465D05" w:rsidP="00E213EB">
      <w:pPr>
        <w:pStyle w:val="ListParagraph"/>
        <w:numPr>
          <w:ilvl w:val="0"/>
          <w:numId w:val="9"/>
        </w:numPr>
        <w:jc w:val="both"/>
      </w:pPr>
      <w:r>
        <w:t xml:space="preserve">Most of </w:t>
      </w:r>
      <w:r w:rsidR="000C56CA">
        <w:t>above-described</w:t>
      </w:r>
      <w:r>
        <w:t xml:space="preserve"> requirements can be achieved via IaaS (Open stack, but I will not discuss that).</w:t>
      </w:r>
    </w:p>
    <w:p w14:paraId="7E3004F7" w14:textId="4E6E3B63" w:rsidR="00C14E0D" w:rsidRDefault="00465D05" w:rsidP="00E213EB">
      <w:pPr>
        <w:pStyle w:val="ListParagraph"/>
        <w:numPr>
          <w:ilvl w:val="0"/>
          <w:numId w:val="9"/>
        </w:numPr>
        <w:jc w:val="both"/>
      </w:pPr>
      <w:r>
        <w:t>I will discuss implementation details for Host OS (</w:t>
      </w:r>
      <w:r w:rsidR="00E213EB">
        <w:t>Ubuntu</w:t>
      </w:r>
      <w:r>
        <w:t xml:space="preserve"> 18.04) and Guest VMs Running (Centos 18.06).</w:t>
      </w:r>
    </w:p>
    <w:p w14:paraId="133B67FA" w14:textId="0274BB4F" w:rsidR="00C14E0D" w:rsidRDefault="00465D05">
      <w:pPr>
        <w:pStyle w:val="ListParagraph"/>
        <w:numPr>
          <w:ilvl w:val="1"/>
          <w:numId w:val="9"/>
        </w:numPr>
      </w:pPr>
      <w:r>
        <w:lastRenderedPageBreak/>
        <w:t xml:space="preserve">Identify the NUMA </w:t>
      </w:r>
      <w:r w:rsidR="000C56CA">
        <w:t>Architecture</w:t>
      </w:r>
    </w:p>
    <w:p w14:paraId="69109931" w14:textId="77777777" w:rsidR="00C14E0D" w:rsidRDefault="00465D05">
      <w:pPr>
        <w:pStyle w:val="SourceCode"/>
      </w:pPr>
      <w:r>
        <w:t>ser</w:t>
      </w:r>
      <w:r>
        <w:t>ver1:~$ lscpu</w:t>
      </w:r>
    </w:p>
    <w:p w14:paraId="3CD1CF8F" w14:textId="77777777" w:rsidR="00C14E0D" w:rsidRDefault="00465D05">
      <w:pPr>
        <w:pStyle w:val="SourceCode"/>
      </w:pPr>
      <w:r>
        <w:t>Architecture:        x86_64</w:t>
      </w:r>
    </w:p>
    <w:p w14:paraId="581463DC" w14:textId="77777777" w:rsidR="00C14E0D" w:rsidRDefault="00465D05">
      <w:pPr>
        <w:pStyle w:val="SourceCode"/>
      </w:pPr>
      <w:r>
        <w:t>CPU op-mode(s):      32-bit, 64-bit</w:t>
      </w:r>
    </w:p>
    <w:p w14:paraId="2147D0A1" w14:textId="77777777" w:rsidR="00C14E0D" w:rsidRDefault="00465D05">
      <w:pPr>
        <w:pStyle w:val="SourceCode"/>
      </w:pPr>
      <w:r>
        <w:t>Byte Order:          Little Endian</w:t>
      </w:r>
    </w:p>
    <w:p w14:paraId="5B1B84EE" w14:textId="77777777" w:rsidR="00C14E0D" w:rsidRDefault="00465D05">
      <w:pPr>
        <w:pStyle w:val="SourceCode"/>
      </w:pPr>
      <w:r>
        <w:t>CPU(s):              24</w:t>
      </w:r>
    </w:p>
    <w:p w14:paraId="49C79380" w14:textId="77777777" w:rsidR="00C14E0D" w:rsidRDefault="00465D05">
      <w:pPr>
        <w:pStyle w:val="SourceCode"/>
      </w:pPr>
      <w:r>
        <w:t>On-line CPU(s) list: 0-23</w:t>
      </w:r>
    </w:p>
    <w:p w14:paraId="087264B4" w14:textId="77777777" w:rsidR="00C14E0D" w:rsidRDefault="00465D05">
      <w:pPr>
        <w:pStyle w:val="SourceCode"/>
      </w:pPr>
      <w:r>
        <w:t>Thread(s) per core:  2</w:t>
      </w:r>
    </w:p>
    <w:p w14:paraId="278E00A5" w14:textId="77777777" w:rsidR="00C14E0D" w:rsidRDefault="00465D05">
      <w:pPr>
        <w:pStyle w:val="SourceCode"/>
      </w:pPr>
      <w:r>
        <w:t>Core(s) per socket:  6</w:t>
      </w:r>
    </w:p>
    <w:p w14:paraId="0DBB76B6" w14:textId="77777777" w:rsidR="00C14E0D" w:rsidRDefault="00465D05">
      <w:pPr>
        <w:pStyle w:val="SourceCode"/>
      </w:pPr>
      <w:r>
        <w:t>Socket(s):           2</w:t>
      </w:r>
    </w:p>
    <w:p w14:paraId="6BC5E381" w14:textId="77777777" w:rsidR="00C14E0D" w:rsidRDefault="00465D05">
      <w:pPr>
        <w:pStyle w:val="SourceCode"/>
      </w:pPr>
      <w:r>
        <w:t>NUMA node(s):        2</w:t>
      </w:r>
    </w:p>
    <w:p w14:paraId="21B5BF54" w14:textId="77777777" w:rsidR="00C14E0D" w:rsidRDefault="00465D05">
      <w:pPr>
        <w:pStyle w:val="SourceCode"/>
      </w:pPr>
      <w:r>
        <w:t>Vendor ID:           GenuineIntel</w:t>
      </w:r>
    </w:p>
    <w:p w14:paraId="5479CFE8" w14:textId="77777777" w:rsidR="00C14E0D" w:rsidRDefault="00465D05">
      <w:pPr>
        <w:pStyle w:val="SourceCode"/>
      </w:pPr>
      <w:r>
        <w:t>CPU family:          6</w:t>
      </w:r>
    </w:p>
    <w:p w14:paraId="6029E1AE" w14:textId="77777777" w:rsidR="00C14E0D" w:rsidRDefault="00465D05">
      <w:pPr>
        <w:pStyle w:val="SourceCode"/>
      </w:pPr>
      <w:r>
        <w:t>Model:               62</w:t>
      </w:r>
    </w:p>
    <w:p w14:paraId="41C3A75A" w14:textId="77777777" w:rsidR="00C14E0D" w:rsidRDefault="00465D05">
      <w:pPr>
        <w:pStyle w:val="SourceCode"/>
      </w:pPr>
      <w:r>
        <w:t>Model name:          Intel(R) Xeon(R) CPU E5-2620 v2 @ 2.10GHz</w:t>
      </w:r>
    </w:p>
    <w:p w14:paraId="09F80B0E" w14:textId="77777777" w:rsidR="00C14E0D" w:rsidRDefault="00465D05">
      <w:pPr>
        <w:pStyle w:val="SourceCode"/>
      </w:pPr>
      <w:r>
        <w:t>Stepping:            4</w:t>
      </w:r>
    </w:p>
    <w:p w14:paraId="0BCCC605" w14:textId="77777777" w:rsidR="00C14E0D" w:rsidRDefault="00465D05">
      <w:pPr>
        <w:pStyle w:val="SourceCode"/>
      </w:pPr>
      <w:r>
        <w:t>CPU MHz:             1200.529</w:t>
      </w:r>
    </w:p>
    <w:p w14:paraId="49D56E8E" w14:textId="77777777" w:rsidR="00C14E0D" w:rsidRDefault="00465D05">
      <w:pPr>
        <w:pStyle w:val="SourceCode"/>
      </w:pPr>
      <w:r>
        <w:t>CPU max MHz:         2600.0000</w:t>
      </w:r>
    </w:p>
    <w:p w14:paraId="1BFF1508" w14:textId="77777777" w:rsidR="00C14E0D" w:rsidRDefault="00465D05">
      <w:pPr>
        <w:pStyle w:val="SourceCode"/>
      </w:pPr>
      <w:r>
        <w:t>CPU m</w:t>
      </w:r>
      <w:r>
        <w:t>in MHz:         1200.0000</w:t>
      </w:r>
    </w:p>
    <w:p w14:paraId="23D68669" w14:textId="77777777" w:rsidR="00C14E0D" w:rsidRDefault="00465D05">
      <w:pPr>
        <w:pStyle w:val="SourceCode"/>
      </w:pPr>
      <w:r>
        <w:t>BogoMIPS:            4199.96</w:t>
      </w:r>
    </w:p>
    <w:p w14:paraId="77EF2DF4" w14:textId="77777777" w:rsidR="00C14E0D" w:rsidRDefault="00465D05">
      <w:pPr>
        <w:pStyle w:val="SourceCode"/>
      </w:pPr>
      <w:r>
        <w:t>Virtualization:      VT-x</w:t>
      </w:r>
    </w:p>
    <w:p w14:paraId="2DC2D23E" w14:textId="77777777" w:rsidR="00C14E0D" w:rsidRDefault="00465D05">
      <w:pPr>
        <w:pStyle w:val="SourceCode"/>
      </w:pPr>
      <w:r>
        <w:t>L1d cache:           32K</w:t>
      </w:r>
    </w:p>
    <w:p w14:paraId="26085DE1" w14:textId="77777777" w:rsidR="00C14E0D" w:rsidRDefault="00465D05">
      <w:pPr>
        <w:pStyle w:val="SourceCode"/>
      </w:pPr>
      <w:r>
        <w:t>L1i cache:           32K</w:t>
      </w:r>
    </w:p>
    <w:p w14:paraId="2A0653E9" w14:textId="77777777" w:rsidR="00C14E0D" w:rsidRDefault="00465D05">
      <w:pPr>
        <w:pStyle w:val="SourceCode"/>
      </w:pPr>
      <w:r>
        <w:t>L2 cache:            256K</w:t>
      </w:r>
    </w:p>
    <w:p w14:paraId="4FCDDCF2" w14:textId="77777777" w:rsidR="00C14E0D" w:rsidRDefault="00465D05">
      <w:pPr>
        <w:pStyle w:val="SourceCode"/>
      </w:pPr>
      <w:r>
        <w:t>L3 cache:            15360K</w:t>
      </w:r>
    </w:p>
    <w:p w14:paraId="27A21ECF" w14:textId="77777777" w:rsidR="00C14E0D" w:rsidRDefault="00465D05">
      <w:pPr>
        <w:pStyle w:val="SourceCode"/>
      </w:pPr>
      <w:r>
        <w:t>NUMA node0 CPU(s):   0,2,4,6,8,10,12,14,16,18,20,22</w:t>
      </w:r>
    </w:p>
    <w:p w14:paraId="1184BE73" w14:textId="77777777" w:rsidR="00C14E0D" w:rsidRDefault="00465D05">
      <w:pPr>
        <w:pStyle w:val="SourceCode"/>
      </w:pPr>
      <w:r>
        <w:t xml:space="preserve">NUMA node1 CPU(s): </w:t>
      </w:r>
      <w:r>
        <w:t xml:space="preserve">  1,3,5,7,9,11,13,15,17,19,21,23</w:t>
      </w:r>
    </w:p>
    <w:p w14:paraId="2C8AEDB0" w14:textId="77777777" w:rsidR="00C14E0D" w:rsidRDefault="00C14E0D">
      <w:pPr>
        <w:pStyle w:val="SourceCode"/>
      </w:pPr>
    </w:p>
    <w:p w14:paraId="68CD3D58" w14:textId="77777777" w:rsidR="00C14E0D" w:rsidRDefault="00465D05">
      <w:pPr>
        <w:pStyle w:val="SourceCode"/>
      </w:pPr>
      <w:r>
        <w:t>server1:~$ sudo cat $(find /sys/devices/system/cpu -regex ".*cpu[0-9]+/topology/thread_siblings_list") | sort -n | uniq</w:t>
      </w:r>
    </w:p>
    <w:p w14:paraId="24B752F4" w14:textId="77777777" w:rsidR="00C14E0D" w:rsidRDefault="00465D05">
      <w:pPr>
        <w:pStyle w:val="SourceCode"/>
      </w:pPr>
      <w:r>
        <w:t>0,12</w:t>
      </w:r>
    </w:p>
    <w:p w14:paraId="27F62964" w14:textId="77777777" w:rsidR="00C14E0D" w:rsidRDefault="00465D05">
      <w:pPr>
        <w:pStyle w:val="SourceCode"/>
      </w:pPr>
      <w:r>
        <w:t>1,13</w:t>
      </w:r>
    </w:p>
    <w:p w14:paraId="299EB77F" w14:textId="77777777" w:rsidR="00C14E0D" w:rsidRDefault="00465D05">
      <w:pPr>
        <w:pStyle w:val="SourceCode"/>
      </w:pPr>
      <w:r>
        <w:t>2,14</w:t>
      </w:r>
    </w:p>
    <w:p w14:paraId="48F258A1" w14:textId="77777777" w:rsidR="00C14E0D" w:rsidRDefault="00465D05">
      <w:pPr>
        <w:pStyle w:val="SourceCode"/>
      </w:pPr>
      <w:r>
        <w:lastRenderedPageBreak/>
        <w:t>3,15</w:t>
      </w:r>
    </w:p>
    <w:p w14:paraId="143EFBFF" w14:textId="77777777" w:rsidR="00C14E0D" w:rsidRDefault="00465D05">
      <w:pPr>
        <w:pStyle w:val="SourceCode"/>
      </w:pPr>
      <w:r>
        <w:t>4,16</w:t>
      </w:r>
    </w:p>
    <w:p w14:paraId="4F562181" w14:textId="77777777" w:rsidR="00C14E0D" w:rsidRDefault="00465D05">
      <w:pPr>
        <w:pStyle w:val="SourceCode"/>
      </w:pPr>
      <w:r>
        <w:t>5,17</w:t>
      </w:r>
    </w:p>
    <w:p w14:paraId="365030B9" w14:textId="77777777" w:rsidR="00C14E0D" w:rsidRDefault="00465D05">
      <w:pPr>
        <w:pStyle w:val="SourceCode"/>
      </w:pPr>
      <w:r>
        <w:t>6,18</w:t>
      </w:r>
    </w:p>
    <w:p w14:paraId="3D6A0166" w14:textId="77777777" w:rsidR="00C14E0D" w:rsidRDefault="00465D05">
      <w:pPr>
        <w:pStyle w:val="SourceCode"/>
      </w:pPr>
      <w:r>
        <w:t>7,19</w:t>
      </w:r>
    </w:p>
    <w:p w14:paraId="26C477E1" w14:textId="77777777" w:rsidR="00C14E0D" w:rsidRDefault="00465D05">
      <w:pPr>
        <w:pStyle w:val="SourceCode"/>
      </w:pPr>
      <w:r>
        <w:t>8,20</w:t>
      </w:r>
    </w:p>
    <w:p w14:paraId="5A37B3B3" w14:textId="77777777" w:rsidR="00C14E0D" w:rsidRDefault="00465D05">
      <w:pPr>
        <w:pStyle w:val="SourceCode"/>
      </w:pPr>
      <w:r>
        <w:t>9,21</w:t>
      </w:r>
    </w:p>
    <w:p w14:paraId="25F5C660" w14:textId="77777777" w:rsidR="00C14E0D" w:rsidRDefault="00465D05">
      <w:pPr>
        <w:pStyle w:val="SourceCode"/>
      </w:pPr>
      <w:r>
        <w:t>10,22</w:t>
      </w:r>
    </w:p>
    <w:p w14:paraId="60C81D60" w14:textId="77777777" w:rsidR="00C14E0D" w:rsidRDefault="00465D05">
      <w:pPr>
        <w:pStyle w:val="SourceCode"/>
      </w:pPr>
      <w:r>
        <w:t>11,23</w:t>
      </w:r>
    </w:p>
    <w:p w14:paraId="781BD72B" w14:textId="77777777" w:rsidR="00C14E0D" w:rsidRDefault="00465D05" w:rsidP="00E213EB">
      <w:pPr>
        <w:pStyle w:val="ListParagraph"/>
        <w:numPr>
          <w:ilvl w:val="0"/>
          <w:numId w:val="10"/>
        </w:numPr>
        <w:jc w:val="both"/>
      </w:pPr>
      <w:r>
        <w:t xml:space="preserve">I have 2 socket machine each with 6 </w:t>
      </w:r>
      <w:r>
        <w:t>physical cores and enabling hyperthreading gave me 12 cores on each socket, but each CPU sibling will be dedicated to the purpose for which main core will be used.</w:t>
      </w:r>
    </w:p>
    <w:p w14:paraId="5F1A9105" w14:textId="77777777" w:rsidR="00C14E0D" w:rsidRDefault="00465D05">
      <w:pPr>
        <w:pStyle w:val="ListParagraph"/>
        <w:numPr>
          <w:ilvl w:val="0"/>
          <w:numId w:val="10"/>
        </w:numPr>
      </w:pPr>
      <w:r>
        <w:t>Host OS CPU Cores</w:t>
      </w:r>
    </w:p>
    <w:p w14:paraId="193A4529" w14:textId="77777777" w:rsidR="00C14E0D" w:rsidRDefault="00465D05">
      <w:pPr>
        <w:pStyle w:val="SourceCode"/>
      </w:pPr>
      <w:r>
        <w:t>0,12</w:t>
      </w:r>
    </w:p>
    <w:p w14:paraId="6B7BEF4A" w14:textId="77777777" w:rsidR="00C14E0D" w:rsidRDefault="00465D05">
      <w:pPr>
        <w:pStyle w:val="SourceCode"/>
      </w:pPr>
      <w:r>
        <w:t>1,13</w:t>
      </w:r>
    </w:p>
    <w:p w14:paraId="0C97C8F8" w14:textId="77777777" w:rsidR="00C14E0D" w:rsidRDefault="00465D05">
      <w:pPr>
        <w:pStyle w:val="ListParagraph"/>
        <w:numPr>
          <w:ilvl w:val="0"/>
          <w:numId w:val="11"/>
        </w:numPr>
      </w:pPr>
      <w:r>
        <w:t>Guest VM - Red_k8s_cluster_worker1</w:t>
      </w:r>
    </w:p>
    <w:p w14:paraId="360598E7" w14:textId="48992418" w:rsidR="00C14E0D" w:rsidRDefault="00465D05">
      <w:pPr>
        <w:pStyle w:val="SourceCode"/>
      </w:pPr>
      <w:r>
        <w:t xml:space="preserve">2,14 </w:t>
      </w:r>
      <w:r w:rsidR="00E213EB">
        <w:t>Physical</w:t>
      </w:r>
      <w:r>
        <w:t xml:space="preserve"> CPUs mapped to </w:t>
      </w:r>
      <w:r w:rsidR="00E213EB">
        <w:t>Emulator</w:t>
      </w:r>
      <w:r>
        <w:t xml:space="preserve"> threads and IOThreads</w:t>
      </w:r>
    </w:p>
    <w:p w14:paraId="0FC7A259" w14:textId="77777777" w:rsidR="00C14E0D" w:rsidRDefault="00C14E0D">
      <w:pPr>
        <w:pStyle w:val="SourceCode"/>
      </w:pPr>
    </w:p>
    <w:p w14:paraId="78ABEE4B" w14:textId="77777777" w:rsidR="00C14E0D" w:rsidRDefault="00465D05">
      <w:pPr>
        <w:pStyle w:val="SourceCode"/>
      </w:pPr>
      <w:r>
        <w:t>4,16 Physical CPUs Mapped to Guest VM vCPUs</w:t>
      </w:r>
    </w:p>
    <w:p w14:paraId="76E1BBC3" w14:textId="77777777" w:rsidR="00C14E0D" w:rsidRDefault="00465D05">
      <w:pPr>
        <w:pStyle w:val="SourceCode"/>
      </w:pPr>
      <w:r>
        <w:t>6,18</w:t>
      </w:r>
    </w:p>
    <w:p w14:paraId="4CED263E" w14:textId="77777777" w:rsidR="00C14E0D" w:rsidRDefault="00465D05">
      <w:pPr>
        <w:pStyle w:val="SourceCode"/>
      </w:pPr>
      <w:r>
        <w:t>8,20</w:t>
      </w:r>
    </w:p>
    <w:p w14:paraId="40E102D9" w14:textId="77777777" w:rsidR="00C14E0D" w:rsidRDefault="00465D05">
      <w:pPr>
        <w:pStyle w:val="SourceCode"/>
      </w:pPr>
      <w:r>
        <w:t>10,22</w:t>
      </w:r>
    </w:p>
    <w:p w14:paraId="13370F02" w14:textId="77777777" w:rsidR="00C14E0D" w:rsidRDefault="00465D05">
      <w:pPr>
        <w:pStyle w:val="ListParagraph"/>
        <w:numPr>
          <w:ilvl w:val="0"/>
          <w:numId w:val="12"/>
        </w:numPr>
      </w:pPr>
      <w:r>
        <w:t>Guest VM - Red_k8s_cluster_worker1</w:t>
      </w:r>
    </w:p>
    <w:p w14:paraId="424780D7" w14:textId="3538C3CA" w:rsidR="00C14E0D" w:rsidRDefault="00465D05">
      <w:pPr>
        <w:pStyle w:val="SourceCode"/>
      </w:pPr>
      <w:r>
        <w:t xml:space="preserve">3,15 </w:t>
      </w:r>
      <w:r w:rsidR="00E213EB">
        <w:t>Physical</w:t>
      </w:r>
      <w:r>
        <w:t xml:space="preserve"> CPUs mapped to </w:t>
      </w:r>
      <w:r w:rsidR="00E213EB">
        <w:t>Emulator</w:t>
      </w:r>
      <w:r>
        <w:t xml:space="preserve"> threads and IOThreads</w:t>
      </w:r>
    </w:p>
    <w:p w14:paraId="4C268C06" w14:textId="77777777" w:rsidR="00C14E0D" w:rsidRDefault="00C14E0D">
      <w:pPr>
        <w:pStyle w:val="SourceCode"/>
      </w:pPr>
    </w:p>
    <w:p w14:paraId="7DD6ACCD" w14:textId="77777777" w:rsidR="00C14E0D" w:rsidRDefault="00465D05">
      <w:pPr>
        <w:pStyle w:val="SourceCode"/>
      </w:pPr>
      <w:r>
        <w:t>5,17 Physical CPUs Mapped to Guest VM vCPUs</w:t>
      </w:r>
    </w:p>
    <w:p w14:paraId="2FB02085" w14:textId="77777777" w:rsidR="00C14E0D" w:rsidRDefault="00465D05">
      <w:pPr>
        <w:pStyle w:val="SourceCode"/>
      </w:pPr>
      <w:r>
        <w:t>7,19</w:t>
      </w:r>
    </w:p>
    <w:p w14:paraId="12DC6576" w14:textId="77777777" w:rsidR="00C14E0D" w:rsidRDefault="00465D05">
      <w:pPr>
        <w:pStyle w:val="SourceCode"/>
      </w:pPr>
      <w:r>
        <w:t>9,21</w:t>
      </w:r>
    </w:p>
    <w:p w14:paraId="2C2D1CDC" w14:textId="77777777" w:rsidR="00C14E0D" w:rsidRDefault="00465D05">
      <w:pPr>
        <w:pStyle w:val="SourceCode"/>
      </w:pPr>
      <w:r>
        <w:t>11,23</w:t>
      </w:r>
    </w:p>
    <w:p w14:paraId="59B8F837" w14:textId="56556452" w:rsidR="00C14E0D" w:rsidRDefault="00465D05" w:rsidP="00E213EB">
      <w:pPr>
        <w:pStyle w:val="ListParagraph"/>
        <w:numPr>
          <w:ilvl w:val="0"/>
          <w:numId w:val="13"/>
        </w:numPr>
        <w:jc w:val="both"/>
      </w:pPr>
      <w:r>
        <w:lastRenderedPageBreak/>
        <w:t>Isolate th</w:t>
      </w:r>
      <w:r>
        <w:t xml:space="preserve">e CPUs so that host OS </w:t>
      </w:r>
      <w:r w:rsidR="000C56CA">
        <w:t>scheduler</w:t>
      </w:r>
      <w:r>
        <w:t xml:space="preserve"> should not use CPUs </w:t>
      </w:r>
      <w:r w:rsidR="000C56CA">
        <w:t>dedicated</w:t>
      </w:r>
      <w:r>
        <w:t xml:space="preserve"> for Guest VMs, Emulator Threads and Guest IOThread.</w:t>
      </w:r>
    </w:p>
    <w:p w14:paraId="28173D15" w14:textId="77777777" w:rsidR="00C14E0D" w:rsidRDefault="00465D05">
      <w:pPr>
        <w:pStyle w:val="ListParagraph"/>
        <w:numPr>
          <w:ilvl w:val="0"/>
          <w:numId w:val="13"/>
        </w:numPr>
      </w:pPr>
      <w:r>
        <w:t>Enable pci-pass-through and CPU Isolation in Grub config.</w:t>
      </w:r>
    </w:p>
    <w:p w14:paraId="1E8F2613" w14:textId="77777777" w:rsidR="00C14E0D" w:rsidRDefault="00465D05">
      <w:pPr>
        <w:pStyle w:val="SourceCode"/>
      </w:pPr>
      <w:r>
        <w:t>vim /etc/default/grub</w:t>
      </w:r>
    </w:p>
    <w:p w14:paraId="74B45967" w14:textId="77777777" w:rsidR="00C14E0D" w:rsidRDefault="00465D05">
      <w:pPr>
        <w:pStyle w:val="SourceCode"/>
      </w:pPr>
      <w:r>
        <w:t>GRUB_CMDLINE_LINUX="intel_iommu=on isolcpus=2-11,14-23"</w:t>
      </w:r>
    </w:p>
    <w:p w14:paraId="45D6AE97" w14:textId="77777777" w:rsidR="00C14E0D" w:rsidRDefault="00465D05">
      <w:pPr>
        <w:pStyle w:val="SourceCode"/>
      </w:pPr>
      <w:r>
        <w:t>update-grub</w:t>
      </w:r>
    </w:p>
    <w:p w14:paraId="57F4BF87" w14:textId="77777777" w:rsidR="00C14E0D" w:rsidRDefault="00465D05">
      <w:pPr>
        <w:pStyle w:val="SourceCode"/>
      </w:pPr>
      <w:r>
        <w:t xml:space="preserve">shutdown -r now </w:t>
      </w:r>
    </w:p>
    <w:p w14:paraId="636494BA" w14:textId="77777777" w:rsidR="00C14E0D" w:rsidRDefault="00465D05">
      <w:pPr>
        <w:pStyle w:val="ListParagraph"/>
        <w:numPr>
          <w:ilvl w:val="0"/>
          <w:numId w:val="14"/>
        </w:numPr>
      </w:pPr>
      <w:r>
        <w:t>Verify if the IOMMU is enabled or not</w:t>
      </w:r>
    </w:p>
    <w:p w14:paraId="24AA98FC" w14:textId="77777777" w:rsidR="00C14E0D" w:rsidRDefault="00465D05">
      <w:pPr>
        <w:pStyle w:val="SourceCode"/>
      </w:pPr>
      <w:r>
        <w:t>root@server1:/tmp# dmesg | grep IOMMU</w:t>
      </w:r>
    </w:p>
    <w:p w14:paraId="3FBBC73A" w14:textId="77777777" w:rsidR="00C14E0D" w:rsidRDefault="00465D05">
      <w:pPr>
        <w:pStyle w:val="SourceCode"/>
      </w:pPr>
      <w:r>
        <w:t>[    0.000000] DMAR: IOMMU enabled</w:t>
      </w:r>
    </w:p>
    <w:p w14:paraId="21D6C115" w14:textId="77777777" w:rsidR="00C14E0D" w:rsidRDefault="00465D05">
      <w:pPr>
        <w:pStyle w:val="SourceCode"/>
      </w:pPr>
      <w:r>
        <w:t>[    0.000000] DMAR-IR: IOAPIC id 2 under DRHD base  0xd0100000 IOMMU 0</w:t>
      </w:r>
    </w:p>
    <w:p w14:paraId="46BA0145" w14:textId="77777777" w:rsidR="00C14E0D" w:rsidRDefault="00465D05">
      <w:pPr>
        <w:pStyle w:val="SourceCode"/>
      </w:pPr>
      <w:r>
        <w:t>[    0.000000] DMAR-IR: IOAPIC id 0 under DRHD base  0xdc100000 IOMMU 1</w:t>
      </w:r>
    </w:p>
    <w:p w14:paraId="68CF8835" w14:textId="77777777" w:rsidR="00C14E0D" w:rsidRDefault="00465D05">
      <w:pPr>
        <w:pStyle w:val="SourceCode"/>
      </w:pPr>
      <w:r>
        <w:t>[    0.000000] DMAR-IR: IOAPIC id 1 under DRHD base  0xdc100000 IOMMU 1</w:t>
      </w:r>
    </w:p>
    <w:p w14:paraId="7CA958C7" w14:textId="77777777" w:rsidR="00C14E0D" w:rsidRDefault="00465D05">
      <w:pPr>
        <w:pStyle w:val="ListParagraph"/>
        <w:numPr>
          <w:ilvl w:val="0"/>
          <w:numId w:val="15"/>
        </w:numPr>
      </w:pPr>
      <w:r>
        <w:t>Identify the NICs which will be passed t</w:t>
      </w:r>
      <w:r>
        <w:t>hrough to the Guest VMs.</w:t>
      </w:r>
    </w:p>
    <w:p w14:paraId="07BFD058" w14:textId="77777777" w:rsidR="00C14E0D" w:rsidRDefault="00465D05">
      <w:pPr>
        <w:pStyle w:val="SourceCode"/>
      </w:pPr>
      <w:r>
        <w:t>sudo lshw -c network -businfo</w:t>
      </w:r>
    </w:p>
    <w:p w14:paraId="64A871CB" w14:textId="77777777" w:rsidR="00C14E0D" w:rsidRDefault="00465D05">
      <w:pPr>
        <w:pStyle w:val="SourceCode"/>
      </w:pPr>
      <w:r>
        <w:t>Bus info          Device      Class          Description</w:t>
      </w:r>
    </w:p>
    <w:p w14:paraId="2D2270EF" w14:textId="77777777" w:rsidR="00C14E0D" w:rsidRDefault="00465D05">
      <w:pPr>
        <w:pStyle w:val="SourceCode"/>
      </w:pPr>
      <w:r>
        <w:t>========================================================</w:t>
      </w:r>
    </w:p>
    <w:p w14:paraId="1D5341CA" w14:textId="77777777" w:rsidR="00C14E0D" w:rsidRDefault="00465D05">
      <w:pPr>
        <w:pStyle w:val="SourceCode"/>
      </w:pPr>
      <w:r>
        <w:t>pci@0000:01:00.0  eno1        network        Ethernet Controller 10-Gigabit X540-AT2</w:t>
      </w:r>
    </w:p>
    <w:p w14:paraId="1E0FA85E" w14:textId="77777777" w:rsidR="00C14E0D" w:rsidRDefault="00465D05">
      <w:pPr>
        <w:pStyle w:val="SourceCode"/>
      </w:pPr>
      <w:r>
        <w:t>pc</w:t>
      </w:r>
      <w:r>
        <w:t>i@0000:01:00.1  eno2        network        Ethernet Controller 10-Gigabit X540-AT2</w:t>
      </w:r>
    </w:p>
    <w:p w14:paraId="59BAEAA6" w14:textId="77777777" w:rsidR="00C14E0D" w:rsidRDefault="00465D05">
      <w:pPr>
        <w:pStyle w:val="SourceCode"/>
      </w:pPr>
      <w:r>
        <w:t>pci@0000:08:00.0  eno3        network        I350 Gigabit Network Connection</w:t>
      </w:r>
    </w:p>
    <w:p w14:paraId="72C8CD99" w14:textId="77777777" w:rsidR="00C14E0D" w:rsidRDefault="00465D05">
      <w:pPr>
        <w:pStyle w:val="SourceCode"/>
      </w:pPr>
      <w:r>
        <w:t>pci@0000:08:00.1  eno4        network        I350 Gigabit Network Connection</w:t>
      </w:r>
    </w:p>
    <w:p w14:paraId="1C846AFC" w14:textId="77777777" w:rsidR="00C14E0D" w:rsidRDefault="00465D05">
      <w:pPr>
        <w:pStyle w:val="SourceCode"/>
      </w:pPr>
      <w:r>
        <w:t xml:space="preserve">                  v</w:t>
      </w:r>
      <w:r>
        <w:t>irbr0      network        Ethernet interface</w:t>
      </w:r>
    </w:p>
    <w:p w14:paraId="1F08F787" w14:textId="03B4771D" w:rsidR="00C14E0D" w:rsidRDefault="00465D05">
      <w:pPr>
        <w:pStyle w:val="ListParagraph"/>
        <w:numPr>
          <w:ilvl w:val="0"/>
          <w:numId w:val="16"/>
        </w:numPr>
      </w:pPr>
      <w:r>
        <w:t xml:space="preserve">I will </w:t>
      </w:r>
      <w:r w:rsidR="000C56CA">
        <w:t>utilize</w:t>
      </w:r>
      <w:r>
        <w:t xml:space="preserve"> eno1 and eno2 as PCI passthrough devices.</w:t>
      </w:r>
    </w:p>
    <w:p w14:paraId="360CAF70" w14:textId="77777777" w:rsidR="00C14E0D" w:rsidRDefault="00465D05">
      <w:pPr>
        <w:pStyle w:val="SourceCode"/>
      </w:pPr>
      <w:r>
        <w:lastRenderedPageBreak/>
        <w:t>virsh nodedev-dumpxml pci_0000_01_00_0</w:t>
      </w:r>
    </w:p>
    <w:p w14:paraId="1FB33AC6" w14:textId="77777777" w:rsidR="00C14E0D" w:rsidRDefault="00465D05">
      <w:pPr>
        <w:pStyle w:val="SourceCode"/>
      </w:pPr>
      <w:r>
        <w:t>&lt;device&gt;</w:t>
      </w:r>
    </w:p>
    <w:p w14:paraId="39E284AA" w14:textId="77777777" w:rsidR="00C14E0D" w:rsidRDefault="00465D05">
      <w:pPr>
        <w:pStyle w:val="SourceCode"/>
      </w:pPr>
      <w:r>
        <w:t xml:space="preserve">  &lt;name&gt;pci_0000_01_00_0&lt;/name&gt;</w:t>
      </w:r>
    </w:p>
    <w:p w14:paraId="42083337" w14:textId="77777777" w:rsidR="00C14E0D" w:rsidRDefault="00465D05">
      <w:pPr>
        <w:pStyle w:val="SourceCode"/>
      </w:pPr>
      <w:r>
        <w:t xml:space="preserve">  &lt;path&gt;/sys/devices/pci0000:00/0000:00:01.0/0000:01:00.0&lt;/path&gt;</w:t>
      </w:r>
    </w:p>
    <w:p w14:paraId="4FA1AD6E" w14:textId="77777777" w:rsidR="00C14E0D" w:rsidRDefault="00465D05">
      <w:pPr>
        <w:pStyle w:val="SourceCode"/>
      </w:pPr>
      <w:r>
        <w:t xml:space="preserve">  &lt;parent&gt;</w:t>
      </w:r>
      <w:r>
        <w:t>pci_0000_00_01_0&lt;/parent&gt;</w:t>
      </w:r>
    </w:p>
    <w:p w14:paraId="088736BF" w14:textId="77777777" w:rsidR="00C14E0D" w:rsidRDefault="00465D05">
      <w:pPr>
        <w:pStyle w:val="SourceCode"/>
      </w:pPr>
      <w:r>
        <w:t xml:space="preserve">  &lt;driver&gt;</w:t>
      </w:r>
    </w:p>
    <w:p w14:paraId="464BF270" w14:textId="77777777" w:rsidR="00C14E0D" w:rsidRDefault="00465D05">
      <w:pPr>
        <w:pStyle w:val="SourceCode"/>
      </w:pPr>
      <w:r>
        <w:t xml:space="preserve">    &lt;name&gt;vfio-pci&lt;/name&gt;</w:t>
      </w:r>
    </w:p>
    <w:p w14:paraId="6AA07D3D" w14:textId="77777777" w:rsidR="00C14E0D" w:rsidRDefault="00465D05">
      <w:pPr>
        <w:pStyle w:val="SourceCode"/>
      </w:pPr>
      <w:r>
        <w:t xml:space="preserve">  &lt;/driver&gt;</w:t>
      </w:r>
    </w:p>
    <w:p w14:paraId="29F18319" w14:textId="77777777" w:rsidR="00C14E0D" w:rsidRDefault="00465D05">
      <w:pPr>
        <w:pStyle w:val="SourceCode"/>
      </w:pPr>
      <w:r>
        <w:t xml:space="preserve">  &lt;capability type='pci'&gt;</w:t>
      </w:r>
    </w:p>
    <w:p w14:paraId="313F2C2D" w14:textId="77777777" w:rsidR="00C14E0D" w:rsidRDefault="00465D05">
      <w:pPr>
        <w:pStyle w:val="SourceCode"/>
      </w:pPr>
      <w:r>
        <w:t xml:space="preserve">    &lt;domain&gt;0&lt;/domain&gt;</w:t>
      </w:r>
    </w:p>
    <w:p w14:paraId="5F8E88DF" w14:textId="77777777" w:rsidR="00C14E0D" w:rsidRDefault="00465D05">
      <w:pPr>
        <w:pStyle w:val="SourceCode"/>
      </w:pPr>
      <w:r>
        <w:t xml:space="preserve">    &lt;bus&gt;1&lt;/bus&gt;</w:t>
      </w:r>
    </w:p>
    <w:p w14:paraId="7A25BAA2" w14:textId="77777777" w:rsidR="00C14E0D" w:rsidRDefault="00465D05">
      <w:pPr>
        <w:pStyle w:val="SourceCode"/>
      </w:pPr>
      <w:r>
        <w:t xml:space="preserve">    &lt;slot&gt;0&lt;/slot&gt;</w:t>
      </w:r>
    </w:p>
    <w:p w14:paraId="1475E113" w14:textId="77777777" w:rsidR="00C14E0D" w:rsidRDefault="00465D05">
      <w:pPr>
        <w:pStyle w:val="SourceCode"/>
      </w:pPr>
      <w:r>
        <w:t xml:space="preserve">    &lt;function&gt;0&lt;/function&gt;</w:t>
      </w:r>
    </w:p>
    <w:p w14:paraId="09485213" w14:textId="77777777" w:rsidR="00C14E0D" w:rsidRDefault="00465D05">
      <w:pPr>
        <w:pStyle w:val="SourceCode"/>
      </w:pPr>
      <w:r>
        <w:t xml:space="preserve">    &lt;product id='0x1528'&gt;Ethernet Controller 10-Gigabit X540-AT2&lt;/product&gt;</w:t>
      </w:r>
    </w:p>
    <w:p w14:paraId="368150E9" w14:textId="77777777" w:rsidR="00C14E0D" w:rsidRDefault="00465D05">
      <w:pPr>
        <w:pStyle w:val="SourceCode"/>
      </w:pPr>
      <w:r>
        <w:t xml:space="preserve">    &lt;vendor id='0x8086'&gt;Intel Corporation&lt;/vendor&gt;</w:t>
      </w:r>
    </w:p>
    <w:p w14:paraId="1A09C25B" w14:textId="77777777" w:rsidR="00C14E0D" w:rsidRDefault="00465D05">
      <w:pPr>
        <w:pStyle w:val="SourceCode"/>
      </w:pPr>
      <w:r>
        <w:t xml:space="preserve">    &lt;capability type='virt_functions' maxCount='63'/&gt;</w:t>
      </w:r>
    </w:p>
    <w:p w14:paraId="0371CA05" w14:textId="77777777" w:rsidR="00C14E0D" w:rsidRDefault="00465D05">
      <w:pPr>
        <w:pStyle w:val="SourceCode"/>
      </w:pPr>
      <w:r>
        <w:t xml:space="preserve">    &lt;iommuGroup number='25'&gt;</w:t>
      </w:r>
    </w:p>
    <w:p w14:paraId="3F5FD4B1" w14:textId="77777777" w:rsidR="00C14E0D" w:rsidRDefault="00465D05">
      <w:pPr>
        <w:pStyle w:val="SourceCode"/>
      </w:pPr>
      <w:r>
        <w:t xml:space="preserve">      &lt;address domain='0x0000' bus='0x01' slot=</w:t>
      </w:r>
      <w:r>
        <w:t>'0x00' function='0x0'/&gt;</w:t>
      </w:r>
    </w:p>
    <w:p w14:paraId="5A6F70F4" w14:textId="77777777" w:rsidR="00C14E0D" w:rsidRDefault="00465D05">
      <w:pPr>
        <w:pStyle w:val="SourceCode"/>
      </w:pPr>
      <w:r>
        <w:t xml:space="preserve">    &lt;/iommuGroup&gt;</w:t>
      </w:r>
    </w:p>
    <w:p w14:paraId="004D14A4" w14:textId="77777777" w:rsidR="00C14E0D" w:rsidRDefault="00465D05">
      <w:pPr>
        <w:pStyle w:val="SourceCode"/>
      </w:pPr>
      <w:r>
        <w:t xml:space="preserve">    &lt;numa node='0'/&gt;</w:t>
      </w:r>
    </w:p>
    <w:p w14:paraId="281D7C72" w14:textId="77777777" w:rsidR="00C14E0D" w:rsidRDefault="00465D05">
      <w:pPr>
        <w:pStyle w:val="SourceCode"/>
      </w:pPr>
      <w:r>
        <w:t xml:space="preserve">    &lt;pci-express&gt;</w:t>
      </w:r>
    </w:p>
    <w:p w14:paraId="0E3BE2FB" w14:textId="77777777" w:rsidR="00C14E0D" w:rsidRDefault="00465D05">
      <w:pPr>
        <w:pStyle w:val="SourceCode"/>
      </w:pPr>
      <w:r>
        <w:t xml:space="preserve">      &lt;link validity='cap' port='0' speed='5' width='8'/&gt;</w:t>
      </w:r>
    </w:p>
    <w:p w14:paraId="2A7F7693" w14:textId="77777777" w:rsidR="00C14E0D" w:rsidRDefault="00465D05">
      <w:pPr>
        <w:pStyle w:val="SourceCode"/>
      </w:pPr>
      <w:r>
        <w:t xml:space="preserve">      &lt;link validity='sta' speed='5' width='8'/&gt;</w:t>
      </w:r>
    </w:p>
    <w:p w14:paraId="76F4B280" w14:textId="77777777" w:rsidR="00C14E0D" w:rsidRDefault="00465D05">
      <w:pPr>
        <w:pStyle w:val="SourceCode"/>
      </w:pPr>
      <w:r>
        <w:t xml:space="preserve">    &lt;/pci-express&gt;</w:t>
      </w:r>
    </w:p>
    <w:p w14:paraId="2470D52F" w14:textId="77777777" w:rsidR="00C14E0D" w:rsidRDefault="00465D05">
      <w:pPr>
        <w:pStyle w:val="SourceCode"/>
      </w:pPr>
      <w:r>
        <w:t xml:space="preserve">  &lt;/capability&gt;</w:t>
      </w:r>
    </w:p>
    <w:p w14:paraId="17AF2925" w14:textId="77777777" w:rsidR="00C14E0D" w:rsidRDefault="00465D05">
      <w:pPr>
        <w:pStyle w:val="SourceCode"/>
      </w:pPr>
      <w:r>
        <w:t>&lt;/device&gt;</w:t>
      </w:r>
    </w:p>
    <w:p w14:paraId="35CA2557" w14:textId="77777777" w:rsidR="00C14E0D" w:rsidRDefault="00C14E0D">
      <w:pPr>
        <w:pStyle w:val="SourceCode"/>
      </w:pPr>
    </w:p>
    <w:p w14:paraId="27075D96" w14:textId="77777777" w:rsidR="00C14E0D" w:rsidRDefault="00465D05">
      <w:pPr>
        <w:pStyle w:val="SourceCode"/>
      </w:pPr>
      <w:r>
        <w:t xml:space="preserve">virsh nodedev-dumpxml </w:t>
      </w:r>
      <w:r>
        <w:t>pci_0000_01_00_1</w:t>
      </w:r>
    </w:p>
    <w:p w14:paraId="609E1B4E" w14:textId="77777777" w:rsidR="00C14E0D" w:rsidRDefault="00465D05">
      <w:pPr>
        <w:pStyle w:val="SourceCode"/>
      </w:pPr>
      <w:r>
        <w:t>&lt;device&gt;</w:t>
      </w:r>
    </w:p>
    <w:p w14:paraId="2C8A7B0B" w14:textId="77777777" w:rsidR="00C14E0D" w:rsidRDefault="00465D05">
      <w:pPr>
        <w:pStyle w:val="SourceCode"/>
      </w:pPr>
      <w:r>
        <w:t xml:space="preserve">  &lt;name&gt;pci_0000_01_00_1&lt;/name&gt;</w:t>
      </w:r>
    </w:p>
    <w:p w14:paraId="579F2A90" w14:textId="77777777" w:rsidR="00C14E0D" w:rsidRDefault="00465D05">
      <w:pPr>
        <w:pStyle w:val="SourceCode"/>
      </w:pPr>
      <w:r>
        <w:t xml:space="preserve">  &lt;path&gt;/sys/devices/pci0000:00/0000:00:01.0/0000:01:00.1&lt;/path&gt;</w:t>
      </w:r>
    </w:p>
    <w:p w14:paraId="1030C0CA" w14:textId="77777777" w:rsidR="00C14E0D" w:rsidRDefault="00465D05">
      <w:pPr>
        <w:pStyle w:val="SourceCode"/>
      </w:pPr>
      <w:r>
        <w:t xml:space="preserve">  &lt;parent&gt;pci_0000_00_01_0&lt;/parent&gt;</w:t>
      </w:r>
    </w:p>
    <w:p w14:paraId="3960BD21" w14:textId="77777777" w:rsidR="00C14E0D" w:rsidRDefault="00465D05">
      <w:pPr>
        <w:pStyle w:val="SourceCode"/>
      </w:pPr>
      <w:r>
        <w:t xml:space="preserve">  &lt;driver&gt;</w:t>
      </w:r>
    </w:p>
    <w:p w14:paraId="4F447A39" w14:textId="77777777" w:rsidR="00C14E0D" w:rsidRDefault="00465D05">
      <w:pPr>
        <w:pStyle w:val="SourceCode"/>
      </w:pPr>
      <w:r>
        <w:lastRenderedPageBreak/>
        <w:t xml:space="preserve">    &lt;name&gt;vfio-pci&lt;/name&gt;</w:t>
      </w:r>
    </w:p>
    <w:p w14:paraId="1111B161" w14:textId="77777777" w:rsidR="00C14E0D" w:rsidRDefault="00465D05">
      <w:pPr>
        <w:pStyle w:val="SourceCode"/>
      </w:pPr>
      <w:r>
        <w:t xml:space="preserve">  &lt;/driver&gt;</w:t>
      </w:r>
    </w:p>
    <w:p w14:paraId="6ECE9374" w14:textId="77777777" w:rsidR="00C14E0D" w:rsidRDefault="00465D05">
      <w:pPr>
        <w:pStyle w:val="SourceCode"/>
      </w:pPr>
      <w:r>
        <w:t xml:space="preserve">  &lt;capability type='pci'&gt;</w:t>
      </w:r>
    </w:p>
    <w:p w14:paraId="05FBB258" w14:textId="77777777" w:rsidR="00C14E0D" w:rsidRDefault="00465D05">
      <w:pPr>
        <w:pStyle w:val="SourceCode"/>
      </w:pPr>
      <w:r>
        <w:t xml:space="preserve">    &lt;domain&gt;0&lt;/domain&gt;</w:t>
      </w:r>
    </w:p>
    <w:p w14:paraId="23F58E58" w14:textId="77777777" w:rsidR="00C14E0D" w:rsidRDefault="00465D05">
      <w:pPr>
        <w:pStyle w:val="SourceCode"/>
      </w:pPr>
      <w:r>
        <w:t xml:space="preserve">    &lt;bus&gt;1&lt;/bus&gt;</w:t>
      </w:r>
    </w:p>
    <w:p w14:paraId="1E629E89" w14:textId="77777777" w:rsidR="00C14E0D" w:rsidRDefault="00465D05">
      <w:pPr>
        <w:pStyle w:val="SourceCode"/>
      </w:pPr>
      <w:r>
        <w:t xml:space="preserve">    &lt;slot&gt;0&lt;/slot&gt;</w:t>
      </w:r>
    </w:p>
    <w:p w14:paraId="4868BC12" w14:textId="77777777" w:rsidR="00C14E0D" w:rsidRDefault="00465D05">
      <w:pPr>
        <w:pStyle w:val="SourceCode"/>
      </w:pPr>
      <w:r>
        <w:t xml:space="preserve">    &lt;function&gt;1&lt;/function&gt;</w:t>
      </w:r>
    </w:p>
    <w:p w14:paraId="7503D142" w14:textId="77777777" w:rsidR="00C14E0D" w:rsidRDefault="00465D05">
      <w:pPr>
        <w:pStyle w:val="SourceCode"/>
      </w:pPr>
      <w:r>
        <w:t xml:space="preserve">    &lt;product id='0x1528'&gt;Ethernet Controller 10-Gigabit X540-AT2&lt;/product&gt;</w:t>
      </w:r>
    </w:p>
    <w:p w14:paraId="2E7FBF33" w14:textId="77777777" w:rsidR="00C14E0D" w:rsidRDefault="00465D05">
      <w:pPr>
        <w:pStyle w:val="SourceCode"/>
      </w:pPr>
      <w:r>
        <w:t xml:space="preserve">    &lt;vendor id='0x8086'&gt;Intel Corporation&lt;/vendor&gt;</w:t>
      </w:r>
    </w:p>
    <w:p w14:paraId="75D6C27E" w14:textId="77777777" w:rsidR="00C14E0D" w:rsidRDefault="00465D05">
      <w:pPr>
        <w:pStyle w:val="SourceCode"/>
      </w:pPr>
      <w:r>
        <w:t xml:space="preserve">    &lt;capability type='virt_functions' maxCount='63'/&gt;</w:t>
      </w:r>
    </w:p>
    <w:p w14:paraId="4AF05A1A" w14:textId="77777777" w:rsidR="00C14E0D" w:rsidRDefault="00465D05">
      <w:pPr>
        <w:pStyle w:val="SourceCode"/>
      </w:pPr>
      <w:r>
        <w:t xml:space="preserve">    &lt;iommuGroup number='26'&gt;</w:t>
      </w:r>
    </w:p>
    <w:p w14:paraId="01BD7AE1" w14:textId="77777777" w:rsidR="00C14E0D" w:rsidRDefault="00465D05">
      <w:pPr>
        <w:pStyle w:val="SourceCode"/>
      </w:pPr>
      <w:r>
        <w:t xml:space="preserve">      &lt;address domain='0x0000' bus='0x01' slot=</w:t>
      </w:r>
      <w:r>
        <w:t>'0x00' function='0x1'/&gt;</w:t>
      </w:r>
    </w:p>
    <w:p w14:paraId="5D1FBEA3" w14:textId="77777777" w:rsidR="00C14E0D" w:rsidRDefault="00465D05">
      <w:pPr>
        <w:pStyle w:val="SourceCode"/>
      </w:pPr>
      <w:r>
        <w:t xml:space="preserve">    &lt;/iommuGroup&gt;</w:t>
      </w:r>
    </w:p>
    <w:p w14:paraId="25E15633" w14:textId="77777777" w:rsidR="00C14E0D" w:rsidRDefault="00465D05">
      <w:pPr>
        <w:pStyle w:val="SourceCode"/>
      </w:pPr>
      <w:r>
        <w:t xml:space="preserve">    &lt;numa node='0'/&gt;</w:t>
      </w:r>
    </w:p>
    <w:p w14:paraId="50B4AAFB" w14:textId="77777777" w:rsidR="00C14E0D" w:rsidRDefault="00465D05">
      <w:pPr>
        <w:pStyle w:val="SourceCode"/>
      </w:pPr>
      <w:r>
        <w:t xml:space="preserve">    &lt;pci-express&gt;</w:t>
      </w:r>
    </w:p>
    <w:p w14:paraId="3E1051D3" w14:textId="77777777" w:rsidR="00C14E0D" w:rsidRDefault="00465D05">
      <w:pPr>
        <w:pStyle w:val="SourceCode"/>
      </w:pPr>
      <w:r>
        <w:t xml:space="preserve">      &lt;link validity='cap' port='0' speed='5' width='8'/&gt;</w:t>
      </w:r>
    </w:p>
    <w:p w14:paraId="131FE20C" w14:textId="77777777" w:rsidR="00C14E0D" w:rsidRDefault="00465D05">
      <w:pPr>
        <w:pStyle w:val="SourceCode"/>
      </w:pPr>
      <w:r>
        <w:t xml:space="preserve">      &lt;link validity='sta' speed='5' width='8'/&gt;</w:t>
      </w:r>
    </w:p>
    <w:p w14:paraId="492FAA65" w14:textId="77777777" w:rsidR="00C14E0D" w:rsidRDefault="00465D05">
      <w:pPr>
        <w:pStyle w:val="SourceCode"/>
      </w:pPr>
      <w:r>
        <w:t xml:space="preserve">    &lt;/pci-express&gt;</w:t>
      </w:r>
    </w:p>
    <w:p w14:paraId="44A8BBD5" w14:textId="77777777" w:rsidR="00C14E0D" w:rsidRDefault="00465D05">
      <w:pPr>
        <w:pStyle w:val="SourceCode"/>
      </w:pPr>
      <w:r>
        <w:t xml:space="preserve">  &lt;/capability&gt;</w:t>
      </w:r>
    </w:p>
    <w:p w14:paraId="183ABDBD" w14:textId="77777777" w:rsidR="00C14E0D" w:rsidRDefault="00465D05">
      <w:pPr>
        <w:pStyle w:val="SourceCode"/>
      </w:pPr>
      <w:r>
        <w:t>&lt;/device&gt;</w:t>
      </w:r>
    </w:p>
    <w:p w14:paraId="208DA998" w14:textId="77777777" w:rsidR="00C14E0D" w:rsidRDefault="00465D05">
      <w:pPr>
        <w:pStyle w:val="ListParagraph"/>
        <w:numPr>
          <w:ilvl w:val="0"/>
          <w:numId w:val="17"/>
        </w:numPr>
      </w:pPr>
      <w:r>
        <w:t>Detach the selected PCI</w:t>
      </w:r>
      <w:r>
        <w:t xml:space="preserve"> Devices from Host OS (Bare Metal Server)</w:t>
      </w:r>
    </w:p>
    <w:p w14:paraId="75AFECF4" w14:textId="77777777" w:rsidR="00C14E0D" w:rsidRDefault="00465D05">
      <w:pPr>
        <w:pStyle w:val="SourceCode"/>
      </w:pPr>
      <w:r>
        <w:t>virsh nodedev-detach pci_0000_01_00_0</w:t>
      </w:r>
    </w:p>
    <w:p w14:paraId="79224A71" w14:textId="77777777" w:rsidR="00C14E0D" w:rsidRDefault="00465D05">
      <w:pPr>
        <w:pStyle w:val="SourceCode"/>
      </w:pPr>
      <w:r>
        <w:t>virsh nodedev-detach pci_0000_01_00_1</w:t>
      </w:r>
    </w:p>
    <w:p w14:paraId="338ED05B" w14:textId="77777777" w:rsidR="00C14E0D" w:rsidRDefault="00465D05">
      <w:pPr>
        <w:pStyle w:val="SourceCode"/>
      </w:pPr>
      <w:r>
        <w:t>lshw -c network -businfo</w:t>
      </w:r>
    </w:p>
    <w:p w14:paraId="08DBFDEA" w14:textId="77777777" w:rsidR="00C14E0D" w:rsidRDefault="00465D05">
      <w:pPr>
        <w:pStyle w:val="SourceCode"/>
      </w:pPr>
      <w:r>
        <w:t>Bus info          Device      Class          Description</w:t>
      </w:r>
    </w:p>
    <w:p w14:paraId="7AA8BF17" w14:textId="77777777" w:rsidR="00C14E0D" w:rsidRDefault="00465D05">
      <w:pPr>
        <w:pStyle w:val="SourceCode"/>
      </w:pPr>
      <w:r>
        <w:t>========================================================</w:t>
      </w:r>
    </w:p>
    <w:p w14:paraId="36B7C154" w14:textId="77777777" w:rsidR="00C14E0D" w:rsidRDefault="00465D05">
      <w:pPr>
        <w:pStyle w:val="SourceCode"/>
      </w:pPr>
      <w:r>
        <w:t>pci@0000:01:00.0              network        Ethernet Controller 10-Gigabit X540-AT2</w:t>
      </w:r>
    </w:p>
    <w:p w14:paraId="4280839D" w14:textId="77777777" w:rsidR="00C14E0D" w:rsidRDefault="00465D05">
      <w:pPr>
        <w:pStyle w:val="SourceCode"/>
      </w:pPr>
      <w:r>
        <w:t>pci@0000:01:00.1              network        Ethernet Controller 10-Gigabit X540-AT2</w:t>
      </w:r>
    </w:p>
    <w:p w14:paraId="5745FE8B" w14:textId="77777777" w:rsidR="00C14E0D" w:rsidRDefault="00465D05">
      <w:pPr>
        <w:pStyle w:val="SourceCode"/>
      </w:pPr>
      <w:r>
        <w:t>pci@0000:08:00.0  eno3        network        I350 Gigabit Network Connection</w:t>
      </w:r>
    </w:p>
    <w:p w14:paraId="3342F28A" w14:textId="77777777" w:rsidR="00C14E0D" w:rsidRDefault="00465D05">
      <w:pPr>
        <w:pStyle w:val="SourceCode"/>
      </w:pPr>
      <w:r>
        <w:lastRenderedPageBreak/>
        <w:t>pci@0000</w:t>
      </w:r>
      <w:r>
        <w:t>:08:00.1  eno4        network        I350 Gigabit Network Connection</w:t>
      </w:r>
    </w:p>
    <w:p w14:paraId="2A5F5C05" w14:textId="77777777" w:rsidR="00C14E0D" w:rsidRDefault="00465D05">
      <w:pPr>
        <w:pStyle w:val="SourceCode"/>
      </w:pPr>
      <w:r>
        <w:t xml:space="preserve">                  virbr0      network        Ethernet interface</w:t>
      </w:r>
    </w:p>
    <w:p w14:paraId="2759F506" w14:textId="77777777" w:rsidR="00C14E0D" w:rsidRDefault="00465D05">
      <w:pPr>
        <w:pStyle w:val="SourceCode"/>
      </w:pPr>
      <w:r>
        <w:t xml:space="preserve">                  virbr0-nic  network        Ethernet interface</w:t>
      </w:r>
    </w:p>
    <w:p w14:paraId="4119AC6A" w14:textId="1D163BA6" w:rsidR="00C14E0D" w:rsidRDefault="00465D05">
      <w:pPr>
        <w:pStyle w:val="ListParagraph"/>
        <w:numPr>
          <w:ilvl w:val="0"/>
          <w:numId w:val="18"/>
        </w:numPr>
      </w:pPr>
      <w:r>
        <w:t xml:space="preserve">Create Guest VMs </w:t>
      </w:r>
      <w:r w:rsidR="000C56CA">
        <w:t>Definition</w:t>
      </w:r>
      <w:r>
        <w:t xml:space="preserve"> Files</w:t>
      </w:r>
    </w:p>
    <w:p w14:paraId="10F8320E" w14:textId="77777777" w:rsidR="00C14E0D" w:rsidRDefault="00465D05">
      <w:pPr>
        <w:pStyle w:val="ListParagraph"/>
        <w:numPr>
          <w:ilvl w:val="0"/>
          <w:numId w:val="18"/>
        </w:numPr>
      </w:pPr>
      <w:r>
        <w:t>Red_k8s_cluster_worker1 VM</w:t>
      </w:r>
    </w:p>
    <w:p w14:paraId="1CA50ADF" w14:textId="77777777" w:rsidR="00C14E0D" w:rsidRDefault="00465D05">
      <w:pPr>
        <w:pStyle w:val="SourceCode"/>
      </w:pPr>
      <w:r>
        <w:t>node_name=Red_k8s_cluster_worker1</w:t>
      </w:r>
    </w:p>
    <w:p w14:paraId="029EC0F1" w14:textId="77777777" w:rsidR="00C14E0D" w:rsidRDefault="00465D05">
      <w:pPr>
        <w:pStyle w:val="SourceCode"/>
      </w:pPr>
      <w:r>
        <w:t>export LIBGUESTFS_BACKEND=direct</w:t>
      </w:r>
    </w:p>
    <w:p w14:paraId="1F5C8C4F" w14:textId="77777777" w:rsidR="00C14E0D" w:rsidRDefault="00465D05">
      <w:pPr>
        <w:pStyle w:val="SourceCode"/>
      </w:pPr>
      <w:r>
        <w:t>root_password=root-password</w:t>
      </w:r>
    </w:p>
    <w:p w14:paraId="3C7F735D" w14:textId="77777777" w:rsidR="00C14E0D" w:rsidRDefault="00465D05">
      <w:pPr>
        <w:pStyle w:val="SourceCode"/>
      </w:pPr>
      <w:r>
        <w:t>someuser_password=someuser-password</w:t>
      </w:r>
    </w:p>
    <w:p w14:paraId="00799E44" w14:textId="77777777" w:rsidR="00C14E0D" w:rsidRDefault="00465D05">
      <w:pPr>
        <w:pStyle w:val="SourceCode"/>
      </w:pPr>
      <w:r>
        <w:t>cloud_image=/var/lib/libvirt/images/CentOS-7-x86_64-GenericCloud-1811.qcow2</w:t>
      </w:r>
    </w:p>
    <w:p w14:paraId="54B94442" w14:textId="77777777" w:rsidR="00C14E0D" w:rsidRDefault="00C14E0D">
      <w:pPr>
        <w:pStyle w:val="SourceCode"/>
      </w:pPr>
    </w:p>
    <w:p w14:paraId="627C8299" w14:textId="77777777" w:rsidR="00C14E0D" w:rsidRDefault="00465D05">
      <w:pPr>
        <w:pStyle w:val="SourceCode"/>
      </w:pPr>
      <w:r>
        <w:t>qemu-img create -f qc</w:t>
      </w:r>
      <w:r>
        <w:t>ow2 /var/lib/libvirt/images/${node_name}.qcow2 100G</w:t>
      </w:r>
    </w:p>
    <w:p w14:paraId="5DAB1F17" w14:textId="77777777" w:rsidR="00C14E0D" w:rsidRDefault="00C14E0D">
      <w:pPr>
        <w:pStyle w:val="SourceCode"/>
      </w:pPr>
    </w:p>
    <w:p w14:paraId="08D4AAB2" w14:textId="77777777" w:rsidR="00C14E0D" w:rsidRDefault="00465D05">
      <w:pPr>
        <w:pStyle w:val="SourceCode"/>
      </w:pPr>
      <w:r>
        <w:t>virt-resize --expand /dev/sda1 ${cloud_image} /var/lib/libvirt/images/${node_name}.qcow2 &amp;&amp; virt-customize  -a /var/lib/libvirt/images/${node_name}.qcow2   --run-command 'xfs_growfs /' --selinux-relabel</w:t>
      </w:r>
    </w:p>
    <w:p w14:paraId="61A5335F" w14:textId="77777777" w:rsidR="00C14E0D" w:rsidRDefault="00C14E0D">
      <w:pPr>
        <w:pStyle w:val="SourceCode"/>
      </w:pPr>
    </w:p>
    <w:p w14:paraId="19B0B302" w14:textId="77777777" w:rsidR="00C14E0D" w:rsidRDefault="00465D05">
      <w:pPr>
        <w:pStyle w:val="SourceCode"/>
      </w:pPr>
      <w:r>
        <w:t>virt-customize  -a /var/lib/libvirt/images/${node_name}.qcow2   --run-command 'xfs_growfs /'  --root-password password:${root_password}   --hostname ${node_name}.${nodesuffix}   --run-command 'useradd someuser'   --password someuser:password:${someuser_pa</w:t>
      </w:r>
      <w:r>
        <w:t>ssword}   --run-command 'echo "someuser ALL=(root) NOPASSWD:ALL" | tee -a /etc/sudoers.d/someuser'   --chmod 0440:/etc/sudoers.d/someuser   --run-command 'sed -i "s/PasswordAuthentication no/PasswordAuthentication yes/g" /etc/ssh/sshd_config'   --run-comma</w:t>
      </w:r>
      <w:r>
        <w:t>nd 'systemctl enable sshd'   --run-command 'yum remove -y cloud-init'   --selinux-relabel</w:t>
      </w:r>
    </w:p>
    <w:p w14:paraId="2AD011FE" w14:textId="77777777" w:rsidR="00C14E0D" w:rsidRDefault="00C14E0D">
      <w:pPr>
        <w:pStyle w:val="SourceCode"/>
      </w:pPr>
    </w:p>
    <w:p w14:paraId="0B4F14F1" w14:textId="77777777" w:rsidR="00C14E0D" w:rsidRDefault="00C14E0D">
      <w:pPr>
        <w:pStyle w:val="SourceCode"/>
      </w:pPr>
    </w:p>
    <w:p w14:paraId="73E328F4" w14:textId="77777777" w:rsidR="00C14E0D" w:rsidRDefault="00C14E0D">
      <w:pPr>
        <w:pStyle w:val="SourceCode"/>
      </w:pPr>
    </w:p>
    <w:p w14:paraId="6CA71CD0" w14:textId="77777777" w:rsidR="00C14E0D" w:rsidRDefault="00465D05">
      <w:pPr>
        <w:pStyle w:val="SourceCode"/>
      </w:pPr>
      <w:r>
        <w:t>virt-install --name ${node_name} \</w:t>
      </w:r>
    </w:p>
    <w:p w14:paraId="62094149" w14:textId="77777777" w:rsidR="00C14E0D" w:rsidRDefault="00465D05">
      <w:pPr>
        <w:pStyle w:val="SourceCode"/>
      </w:pPr>
      <w:r>
        <w:t xml:space="preserve">  --virt-type kvm --memory 8192  --vcpus 8 \</w:t>
      </w:r>
    </w:p>
    <w:p w14:paraId="181A72C0" w14:textId="77777777" w:rsidR="00C14E0D" w:rsidRDefault="00465D05">
      <w:pPr>
        <w:pStyle w:val="SourceCode"/>
      </w:pPr>
      <w:r>
        <w:t xml:space="preserve">  --boot hd,menu=on \</w:t>
      </w:r>
    </w:p>
    <w:p w14:paraId="49B0F270" w14:textId="77777777" w:rsidR="00C14E0D" w:rsidRDefault="00465D05">
      <w:pPr>
        <w:pStyle w:val="SourceCode"/>
      </w:pPr>
      <w:r>
        <w:t xml:space="preserve">  --disk path=/var/lib/libvirt/images/${node_name}.qcow2,devi</w:t>
      </w:r>
      <w:r>
        <w:t>ce=disk \</w:t>
      </w:r>
    </w:p>
    <w:p w14:paraId="24517F7E" w14:textId="77777777" w:rsidR="00C14E0D" w:rsidRDefault="00465D05">
      <w:pPr>
        <w:pStyle w:val="SourceCode"/>
      </w:pPr>
      <w:r>
        <w:t xml:space="preserve">  --graphics vnc \</w:t>
      </w:r>
    </w:p>
    <w:p w14:paraId="6594BF37" w14:textId="77777777" w:rsidR="00C14E0D" w:rsidRDefault="00465D05">
      <w:pPr>
        <w:pStyle w:val="SourceCode"/>
      </w:pPr>
      <w:r>
        <w:t xml:space="preserve">  --cpu host-passthrough \</w:t>
      </w:r>
    </w:p>
    <w:p w14:paraId="167894E6" w14:textId="77777777" w:rsidR="00C14E0D" w:rsidRDefault="00465D05">
      <w:pPr>
        <w:pStyle w:val="SourceCode"/>
      </w:pPr>
      <w:r>
        <w:t xml:space="preserve">  --os-type=Linux \</w:t>
      </w:r>
    </w:p>
    <w:p w14:paraId="2AF4EEF5" w14:textId="77777777" w:rsidR="00C14E0D" w:rsidRDefault="00465D05">
      <w:pPr>
        <w:pStyle w:val="SourceCode"/>
      </w:pPr>
      <w:r>
        <w:t xml:space="preserve">  --os-variant=centos7.0 \</w:t>
      </w:r>
    </w:p>
    <w:p w14:paraId="117FF7B6" w14:textId="77777777" w:rsidR="00C14E0D" w:rsidRDefault="00465D05">
      <w:pPr>
        <w:pStyle w:val="SourceCode"/>
      </w:pPr>
      <w:r>
        <w:t xml:space="preserve">  --host-device=pci_0000_01_00_0 \</w:t>
      </w:r>
    </w:p>
    <w:p w14:paraId="754EB843" w14:textId="77777777" w:rsidR="00C14E0D" w:rsidRDefault="00465D05">
      <w:pPr>
        <w:pStyle w:val="SourceCode"/>
      </w:pPr>
      <w:r>
        <w:t xml:space="preserve">  --console pty,target_type=serial \</w:t>
      </w:r>
    </w:p>
    <w:p w14:paraId="67FFD68D" w14:textId="77777777" w:rsidR="00C14E0D" w:rsidRDefault="00465D05">
      <w:pPr>
        <w:pStyle w:val="SourceCode"/>
      </w:pPr>
      <w:r>
        <w:t xml:space="preserve">  --dry-run --print-xml &gt; /tmp/${node_name}.xml</w:t>
      </w:r>
    </w:p>
    <w:p w14:paraId="5CD6D4EF" w14:textId="77777777" w:rsidR="00C14E0D" w:rsidRDefault="00465D05">
      <w:pPr>
        <w:pStyle w:val="ListParagraph"/>
        <w:numPr>
          <w:ilvl w:val="0"/>
          <w:numId w:val="19"/>
        </w:numPr>
      </w:pPr>
      <w:r>
        <w:t>Blue_k8s_cluster_worker1 VM</w:t>
      </w:r>
    </w:p>
    <w:p w14:paraId="38B3BC60" w14:textId="77777777" w:rsidR="00C14E0D" w:rsidRDefault="00465D05">
      <w:pPr>
        <w:pStyle w:val="SourceCode"/>
      </w:pPr>
      <w:r>
        <w:t>node_name=Blue_k8s_cluster_worker1</w:t>
      </w:r>
    </w:p>
    <w:p w14:paraId="624E89C3" w14:textId="77777777" w:rsidR="00C14E0D" w:rsidRDefault="00465D05">
      <w:pPr>
        <w:pStyle w:val="SourceCode"/>
      </w:pPr>
      <w:r>
        <w:t>export LIBGUESTFS_BACKEND=direct</w:t>
      </w:r>
    </w:p>
    <w:p w14:paraId="7A07E457" w14:textId="77777777" w:rsidR="00C14E0D" w:rsidRDefault="00465D05">
      <w:pPr>
        <w:pStyle w:val="SourceCode"/>
      </w:pPr>
      <w:r>
        <w:t>root_password=root-password</w:t>
      </w:r>
    </w:p>
    <w:p w14:paraId="1BCFCA07" w14:textId="77777777" w:rsidR="00C14E0D" w:rsidRDefault="00465D05">
      <w:pPr>
        <w:pStyle w:val="SourceCode"/>
      </w:pPr>
      <w:r>
        <w:t>someuser_password=someuser-password</w:t>
      </w:r>
    </w:p>
    <w:p w14:paraId="0D864217" w14:textId="77777777" w:rsidR="00C14E0D" w:rsidRDefault="00465D05">
      <w:pPr>
        <w:pStyle w:val="SourceCode"/>
      </w:pPr>
      <w:r>
        <w:t>cloud_image=/var/lib/libvirt/images/CentOS-7-x86_64-GenericCloud-1811.qcow2</w:t>
      </w:r>
    </w:p>
    <w:p w14:paraId="72A23422" w14:textId="77777777" w:rsidR="00C14E0D" w:rsidRDefault="00C14E0D">
      <w:pPr>
        <w:pStyle w:val="SourceCode"/>
      </w:pPr>
    </w:p>
    <w:p w14:paraId="53B6FD01" w14:textId="77777777" w:rsidR="00C14E0D" w:rsidRDefault="00465D05">
      <w:pPr>
        <w:pStyle w:val="SourceCode"/>
      </w:pPr>
      <w:r>
        <w:t>qemu-img create -f qcow2 /var/lib/libvirt/images/${node_name}.qcow2 100G</w:t>
      </w:r>
    </w:p>
    <w:p w14:paraId="2E14E48F" w14:textId="77777777" w:rsidR="00C14E0D" w:rsidRDefault="00C14E0D">
      <w:pPr>
        <w:pStyle w:val="SourceCode"/>
      </w:pPr>
    </w:p>
    <w:p w14:paraId="72910994" w14:textId="77777777" w:rsidR="00C14E0D" w:rsidRDefault="00465D05">
      <w:pPr>
        <w:pStyle w:val="SourceCode"/>
      </w:pPr>
      <w:r>
        <w:t>virt-resize --expand /dev/sda1 ${cloud_image} /var/lib/libvirt/images/${node_name}.qcow2 &amp;&amp; virt-customiz</w:t>
      </w:r>
      <w:r>
        <w:t>e  -a /var/lib/libvirt/images/${node_name}.qcow2   --run-command 'xfs_growfs /' --selinux-relabel</w:t>
      </w:r>
    </w:p>
    <w:p w14:paraId="4129657B" w14:textId="77777777" w:rsidR="00C14E0D" w:rsidRDefault="00C14E0D">
      <w:pPr>
        <w:pStyle w:val="SourceCode"/>
      </w:pPr>
    </w:p>
    <w:p w14:paraId="6C26FD1E" w14:textId="77777777" w:rsidR="00C14E0D" w:rsidRDefault="00465D05">
      <w:pPr>
        <w:pStyle w:val="SourceCode"/>
      </w:pPr>
      <w:r>
        <w:t>virt-customize  -a /var/lib/libvirt/images/${node_name}.qcow2   --run-command 'xfs_growfs /'  --root-password password:${root_password}   --hostname ${node_n</w:t>
      </w:r>
      <w:r>
        <w:t xml:space="preserve">ame}.${nodesuffix}   --run-command 'useradd someuser'   --password someuser:password:${someuser_password}   --run-command </w:t>
      </w:r>
      <w:r>
        <w:lastRenderedPageBreak/>
        <w:t>'echo "someuser ALL=(root) NOPASSWD:ALL" | tee -a /etc/sudoers.d/someuser'   --chmod 0440:/etc/sudoers.d/someuser   --run-command 'sed</w:t>
      </w:r>
      <w:r>
        <w:t xml:space="preserve"> -i "s/PasswordAuthentication no/PasswordAuthentication yes/g" /etc/ssh/sshd_config'   --run-command 'systemctl enable sshd'   --run-command 'yum remove -y cloud-init'   --selinux-relabel</w:t>
      </w:r>
    </w:p>
    <w:p w14:paraId="2EC95525" w14:textId="77777777" w:rsidR="00C14E0D" w:rsidRDefault="00C14E0D">
      <w:pPr>
        <w:pStyle w:val="SourceCode"/>
      </w:pPr>
    </w:p>
    <w:p w14:paraId="7CD43FFC" w14:textId="77777777" w:rsidR="00C14E0D" w:rsidRDefault="00465D05">
      <w:pPr>
        <w:pStyle w:val="SourceCode"/>
      </w:pPr>
      <w:r>
        <w:t>virt-install --name ${node_name} \</w:t>
      </w:r>
    </w:p>
    <w:p w14:paraId="75A794B0" w14:textId="77777777" w:rsidR="00C14E0D" w:rsidRDefault="00465D05">
      <w:pPr>
        <w:pStyle w:val="SourceCode"/>
      </w:pPr>
      <w:r>
        <w:t xml:space="preserve">  --virt-type kvm --memory 8192 </w:t>
      </w:r>
      <w:r>
        <w:t xml:space="preserve"> --vcpus 8 \</w:t>
      </w:r>
    </w:p>
    <w:p w14:paraId="390024BD" w14:textId="77777777" w:rsidR="00C14E0D" w:rsidRDefault="00465D05">
      <w:pPr>
        <w:pStyle w:val="SourceCode"/>
      </w:pPr>
      <w:r>
        <w:t xml:space="preserve">  --boot hd,menu=on \</w:t>
      </w:r>
    </w:p>
    <w:p w14:paraId="558E49CA" w14:textId="77777777" w:rsidR="00C14E0D" w:rsidRDefault="00465D05">
      <w:pPr>
        <w:pStyle w:val="SourceCode"/>
      </w:pPr>
      <w:r>
        <w:t xml:space="preserve">  --disk path=/var/lib/libvirt/images/${node_name}.qcow2,device=disk \</w:t>
      </w:r>
    </w:p>
    <w:p w14:paraId="4EB1B023" w14:textId="77777777" w:rsidR="00C14E0D" w:rsidRDefault="00465D05">
      <w:pPr>
        <w:pStyle w:val="SourceCode"/>
      </w:pPr>
      <w:r>
        <w:t xml:space="preserve">  --graphics vnc \</w:t>
      </w:r>
    </w:p>
    <w:p w14:paraId="11BEFBD2" w14:textId="77777777" w:rsidR="00C14E0D" w:rsidRDefault="00465D05">
      <w:pPr>
        <w:pStyle w:val="SourceCode"/>
      </w:pPr>
      <w:r>
        <w:t xml:space="preserve">  --cpu host-passthrough \</w:t>
      </w:r>
    </w:p>
    <w:p w14:paraId="66CF573E" w14:textId="77777777" w:rsidR="00C14E0D" w:rsidRDefault="00465D05">
      <w:pPr>
        <w:pStyle w:val="SourceCode"/>
      </w:pPr>
      <w:r>
        <w:t xml:space="preserve">  --os-type=Linux \</w:t>
      </w:r>
    </w:p>
    <w:p w14:paraId="3B52C8F4" w14:textId="77777777" w:rsidR="00C14E0D" w:rsidRDefault="00465D05">
      <w:pPr>
        <w:pStyle w:val="SourceCode"/>
      </w:pPr>
      <w:r>
        <w:t xml:space="preserve">  --os-variant=centos7.0 \</w:t>
      </w:r>
    </w:p>
    <w:p w14:paraId="71F413E7" w14:textId="77777777" w:rsidR="00C14E0D" w:rsidRDefault="00465D05">
      <w:pPr>
        <w:pStyle w:val="SourceCode"/>
      </w:pPr>
      <w:r>
        <w:t xml:space="preserve">  --host-device=pci_0000_01_00_1 \</w:t>
      </w:r>
    </w:p>
    <w:p w14:paraId="3BAC67E6" w14:textId="77777777" w:rsidR="00C14E0D" w:rsidRDefault="00465D05">
      <w:pPr>
        <w:pStyle w:val="SourceCode"/>
      </w:pPr>
      <w:r>
        <w:t xml:space="preserve">  --console pty,target</w:t>
      </w:r>
      <w:r>
        <w:t>_type=serial \</w:t>
      </w:r>
    </w:p>
    <w:p w14:paraId="601ABA72" w14:textId="77777777" w:rsidR="00C14E0D" w:rsidRDefault="00465D05">
      <w:pPr>
        <w:pStyle w:val="SourceCode"/>
      </w:pPr>
      <w:r>
        <w:t xml:space="preserve">  --dry-run --print-xml &gt; /tmp/${node_name}.xml</w:t>
      </w:r>
    </w:p>
    <w:p w14:paraId="7C6F83B9" w14:textId="01B7DB89" w:rsidR="00C14E0D" w:rsidRDefault="00465D05">
      <w:pPr>
        <w:pStyle w:val="ListParagraph"/>
        <w:numPr>
          <w:ilvl w:val="0"/>
          <w:numId w:val="20"/>
        </w:numPr>
      </w:pPr>
      <w:r>
        <w:t xml:space="preserve">Edit the Guest VM </w:t>
      </w:r>
      <w:r w:rsidR="000C56CA">
        <w:t>definition</w:t>
      </w:r>
      <w:r>
        <w:t xml:space="preserve"> ffviles.</w:t>
      </w:r>
    </w:p>
    <w:p w14:paraId="5D1D4804" w14:textId="722B55C3" w:rsidR="00C14E0D" w:rsidRDefault="00465D05">
      <w:pPr>
        <w:pStyle w:val="ListParagraph"/>
        <w:numPr>
          <w:ilvl w:val="0"/>
          <w:numId w:val="20"/>
        </w:numPr>
      </w:pPr>
      <w:r>
        <w:t>Repeat it for both/ all</w:t>
      </w:r>
      <w:r>
        <w:t xml:space="preserve"> the guest </w:t>
      </w:r>
      <w:r w:rsidR="000C56CA">
        <w:t>VMs.</w:t>
      </w:r>
    </w:p>
    <w:p w14:paraId="4760AC60" w14:textId="77777777" w:rsidR="00C14E0D" w:rsidRDefault="00465D05">
      <w:pPr>
        <w:pStyle w:val="SourceCode"/>
      </w:pPr>
      <w:r>
        <w:t>vim /tmp/Red_k8s_cluster_worker1.xml</w:t>
      </w:r>
    </w:p>
    <w:p w14:paraId="62C1C06E" w14:textId="03F9850A" w:rsidR="00C14E0D" w:rsidRDefault="00465D05">
      <w:pPr>
        <w:pStyle w:val="ListParagraph"/>
        <w:numPr>
          <w:ilvl w:val="0"/>
          <w:numId w:val="21"/>
        </w:numPr>
      </w:pPr>
      <w:r>
        <w:t xml:space="preserve">Remove following </w:t>
      </w:r>
      <w:r w:rsidR="000C56CA">
        <w:t>line.</w:t>
      </w:r>
    </w:p>
    <w:p w14:paraId="3E0028D5" w14:textId="77777777" w:rsidR="00C14E0D" w:rsidRDefault="00465D05">
      <w:pPr>
        <w:pStyle w:val="SourceCode"/>
      </w:pPr>
      <w:r>
        <w:t>&lt;vcpu&gt;8&lt;/vcpu&gt;</w:t>
      </w:r>
    </w:p>
    <w:p w14:paraId="272B4A4C" w14:textId="3C852502" w:rsidR="00C14E0D" w:rsidRDefault="00465D05">
      <w:pPr>
        <w:pStyle w:val="ListParagraph"/>
        <w:numPr>
          <w:ilvl w:val="0"/>
          <w:numId w:val="22"/>
        </w:numPr>
      </w:pPr>
      <w:r>
        <w:t>Add following line.</w:t>
      </w:r>
    </w:p>
    <w:p w14:paraId="42CE140F" w14:textId="77777777" w:rsidR="00C14E0D" w:rsidRDefault="00465D05">
      <w:pPr>
        <w:pStyle w:val="SourceCode"/>
      </w:pPr>
      <w:r>
        <w:t xml:space="preserve"> &lt;vcpu placement='static'&gt;8&lt;/vcpu&gt;</w:t>
      </w:r>
    </w:p>
    <w:p w14:paraId="76E4641B" w14:textId="21D1D952" w:rsidR="00C14E0D" w:rsidRDefault="00465D05">
      <w:pPr>
        <w:pStyle w:val="ListParagraph"/>
        <w:numPr>
          <w:ilvl w:val="0"/>
          <w:numId w:val="23"/>
        </w:numPr>
      </w:pPr>
      <w:r>
        <w:t xml:space="preserve">Add following </w:t>
      </w:r>
      <w:r w:rsidR="000C56CA">
        <w:t>lines.</w:t>
      </w:r>
    </w:p>
    <w:p w14:paraId="32E145CA" w14:textId="77777777" w:rsidR="00C14E0D" w:rsidRDefault="00465D05">
      <w:pPr>
        <w:pStyle w:val="SourceCode"/>
      </w:pPr>
      <w:r>
        <w:t xml:space="preserve"> &lt;iothreads&gt;1&lt;/iothreads&gt;</w:t>
      </w:r>
    </w:p>
    <w:p w14:paraId="073F121B" w14:textId="77777777" w:rsidR="00C14E0D" w:rsidRDefault="00465D05">
      <w:pPr>
        <w:pStyle w:val="SourceCode"/>
      </w:pPr>
      <w:r>
        <w:t xml:space="preserve"> &lt;cputune&gt;</w:t>
      </w:r>
    </w:p>
    <w:p w14:paraId="19A6405F" w14:textId="77777777" w:rsidR="00C14E0D" w:rsidRDefault="00465D05">
      <w:pPr>
        <w:pStyle w:val="SourceCode"/>
      </w:pPr>
      <w:r>
        <w:t xml:space="preserve">    &lt;vcpupin vcpu='0' cpuset='4'/&gt;</w:t>
      </w:r>
    </w:p>
    <w:p w14:paraId="1A003695" w14:textId="77777777" w:rsidR="00C14E0D" w:rsidRDefault="00465D05">
      <w:pPr>
        <w:pStyle w:val="SourceCode"/>
      </w:pPr>
      <w:r>
        <w:t xml:space="preserve">    &lt;vcpupin vcpu='1' cpuset='6'/&gt;</w:t>
      </w:r>
    </w:p>
    <w:p w14:paraId="153AC334" w14:textId="77777777" w:rsidR="00C14E0D" w:rsidRDefault="00465D05">
      <w:pPr>
        <w:pStyle w:val="SourceCode"/>
      </w:pPr>
      <w:r>
        <w:lastRenderedPageBreak/>
        <w:t xml:space="preserve">    &lt;vcpupin vcpu='2' cpuset='8'/&gt;</w:t>
      </w:r>
    </w:p>
    <w:p w14:paraId="0A5F69E6" w14:textId="77777777" w:rsidR="00C14E0D" w:rsidRDefault="00465D05">
      <w:pPr>
        <w:pStyle w:val="SourceCode"/>
      </w:pPr>
      <w:r>
        <w:t xml:space="preserve">    &lt;vcpupin vcpu='3' cpuset='10'/&gt;</w:t>
      </w:r>
    </w:p>
    <w:p w14:paraId="096E6563" w14:textId="77777777" w:rsidR="00C14E0D" w:rsidRDefault="00465D05">
      <w:pPr>
        <w:pStyle w:val="SourceCode"/>
      </w:pPr>
      <w:r>
        <w:t xml:space="preserve">    &lt;vcpupin vcpu='4' c</w:t>
      </w:r>
      <w:r>
        <w:t>puset='16'/&gt;</w:t>
      </w:r>
    </w:p>
    <w:p w14:paraId="6B344FB8" w14:textId="77777777" w:rsidR="00C14E0D" w:rsidRDefault="00465D05">
      <w:pPr>
        <w:pStyle w:val="SourceCode"/>
      </w:pPr>
      <w:r>
        <w:t xml:space="preserve">    &lt;vcpupin vcpu='5' cpuset='18'/&gt;</w:t>
      </w:r>
    </w:p>
    <w:p w14:paraId="50E32DFE" w14:textId="77777777" w:rsidR="00C14E0D" w:rsidRDefault="00465D05">
      <w:pPr>
        <w:pStyle w:val="SourceCode"/>
      </w:pPr>
      <w:r>
        <w:t xml:space="preserve">    &lt;vcpupin vcpu='6' cpuset='20'/&gt;</w:t>
      </w:r>
    </w:p>
    <w:p w14:paraId="366855B2" w14:textId="77777777" w:rsidR="00C14E0D" w:rsidRDefault="00465D05">
      <w:pPr>
        <w:pStyle w:val="SourceCode"/>
      </w:pPr>
      <w:r>
        <w:t xml:space="preserve">    &lt;vcpupin vcpu='7' cpuset='22'/&gt;</w:t>
      </w:r>
    </w:p>
    <w:p w14:paraId="5BAC6122" w14:textId="77777777" w:rsidR="00C14E0D" w:rsidRDefault="00465D05">
      <w:pPr>
        <w:pStyle w:val="SourceCode"/>
      </w:pPr>
      <w:r>
        <w:t xml:space="preserve">    &lt;emulatorpin cpuset='2,14'/&gt;</w:t>
      </w:r>
    </w:p>
    <w:p w14:paraId="7F173C86" w14:textId="77777777" w:rsidR="00C14E0D" w:rsidRDefault="00465D05">
      <w:pPr>
        <w:pStyle w:val="SourceCode"/>
      </w:pPr>
      <w:r>
        <w:t xml:space="preserve">    &lt;iothreadpin iothread='1' cpuset='2,14'/&gt;</w:t>
      </w:r>
    </w:p>
    <w:p w14:paraId="3979E574" w14:textId="77777777" w:rsidR="00C14E0D" w:rsidRDefault="00465D05">
      <w:pPr>
        <w:pStyle w:val="SourceCode"/>
      </w:pPr>
      <w:r>
        <w:t xml:space="preserve"> &lt;/cputune&gt;</w:t>
      </w:r>
    </w:p>
    <w:p w14:paraId="146467E3" w14:textId="4EF2D402" w:rsidR="00C14E0D" w:rsidRDefault="00465D05">
      <w:pPr>
        <w:pStyle w:val="ListParagraph"/>
        <w:numPr>
          <w:ilvl w:val="0"/>
          <w:numId w:val="24"/>
        </w:numPr>
      </w:pPr>
      <w:r>
        <w:t xml:space="preserve">Remove following </w:t>
      </w:r>
      <w:r w:rsidR="00E213EB">
        <w:t>lines.</w:t>
      </w:r>
    </w:p>
    <w:p w14:paraId="6AF233A6" w14:textId="77777777" w:rsidR="00C14E0D" w:rsidRDefault="00465D05">
      <w:pPr>
        <w:pStyle w:val="SourceCode"/>
      </w:pPr>
      <w:r>
        <w:t xml:space="preserve">  &lt;interface type="ne</w:t>
      </w:r>
      <w:r>
        <w:t>twork"&gt;</w:t>
      </w:r>
    </w:p>
    <w:p w14:paraId="68B44C61" w14:textId="77777777" w:rsidR="00C14E0D" w:rsidRDefault="00465D05">
      <w:pPr>
        <w:pStyle w:val="SourceCode"/>
      </w:pPr>
      <w:r>
        <w:t xml:space="preserve">      &lt;source network="default"/&gt;</w:t>
      </w:r>
    </w:p>
    <w:p w14:paraId="67E326CA" w14:textId="77777777" w:rsidR="00C14E0D" w:rsidRDefault="00465D05">
      <w:pPr>
        <w:pStyle w:val="SourceCode"/>
      </w:pPr>
      <w:r>
        <w:t xml:space="preserve">      &lt;mac address="52:54:00:13:c2:8e"/&gt;</w:t>
      </w:r>
    </w:p>
    <w:p w14:paraId="1053EF66" w14:textId="77777777" w:rsidR="00C14E0D" w:rsidRDefault="00465D05">
      <w:pPr>
        <w:pStyle w:val="SourceCode"/>
      </w:pPr>
      <w:r>
        <w:t xml:space="preserve">      &lt;model type="virtio"/&gt;</w:t>
      </w:r>
    </w:p>
    <w:p w14:paraId="7F13D1A0" w14:textId="77777777" w:rsidR="00C14E0D" w:rsidRDefault="00465D05">
      <w:pPr>
        <w:pStyle w:val="SourceCode"/>
      </w:pPr>
      <w:r>
        <w:t xml:space="preserve">  &lt;/interface&gt;</w:t>
      </w:r>
    </w:p>
    <w:p w14:paraId="365DE275" w14:textId="77777777" w:rsidR="00C14E0D" w:rsidRDefault="00465D05">
      <w:pPr>
        <w:pStyle w:val="ListParagraph"/>
        <w:numPr>
          <w:ilvl w:val="0"/>
          <w:numId w:val="25"/>
        </w:numPr>
      </w:pPr>
      <w:r>
        <w:t>Ensure network devices is added as PCI-Pass-through</w:t>
      </w:r>
    </w:p>
    <w:p w14:paraId="4AC57BBE" w14:textId="77777777" w:rsidR="00C14E0D" w:rsidRDefault="00465D05">
      <w:pPr>
        <w:pStyle w:val="SourceCode"/>
      </w:pPr>
      <w:r>
        <w:t>&lt;hostdev mode="subsystem" type="pci" managed="yes"&gt;</w:t>
      </w:r>
    </w:p>
    <w:p w14:paraId="15290EAE" w14:textId="77777777" w:rsidR="00C14E0D" w:rsidRDefault="00465D05">
      <w:pPr>
        <w:pStyle w:val="SourceCode"/>
      </w:pPr>
      <w:r>
        <w:t xml:space="preserve">      &lt;source&gt;</w:t>
      </w:r>
    </w:p>
    <w:p w14:paraId="6324D6D7" w14:textId="77777777" w:rsidR="00C14E0D" w:rsidRDefault="00465D05">
      <w:pPr>
        <w:pStyle w:val="SourceCode"/>
      </w:pPr>
      <w:r>
        <w:t xml:space="preserve">        &lt;address domain="0" bus="1" slot="0" function="0"/&gt;</w:t>
      </w:r>
    </w:p>
    <w:p w14:paraId="1752E7B3" w14:textId="77777777" w:rsidR="00C14E0D" w:rsidRDefault="00465D05">
      <w:pPr>
        <w:pStyle w:val="SourceCode"/>
      </w:pPr>
      <w:r>
        <w:t xml:space="preserve">      &lt;/source&gt;</w:t>
      </w:r>
    </w:p>
    <w:p w14:paraId="628F7F96" w14:textId="77777777" w:rsidR="00C14E0D" w:rsidRDefault="00465D05">
      <w:pPr>
        <w:pStyle w:val="SourceCode"/>
      </w:pPr>
      <w:r>
        <w:t xml:space="preserve"> &lt;/hostdev&gt;</w:t>
      </w:r>
    </w:p>
    <w:p w14:paraId="361E9B39" w14:textId="0C9CD644" w:rsidR="00C14E0D" w:rsidRDefault="00465D05">
      <w:pPr>
        <w:pStyle w:val="ListParagraph"/>
        <w:numPr>
          <w:ilvl w:val="0"/>
          <w:numId w:val="26"/>
        </w:numPr>
      </w:pPr>
      <w:r>
        <w:t xml:space="preserve">Define </w:t>
      </w:r>
      <w:r w:rsidR="000C56CA">
        <w:t>g</w:t>
      </w:r>
      <w:r>
        <w:t>uest VMs</w:t>
      </w:r>
    </w:p>
    <w:p w14:paraId="4F35AB9A" w14:textId="77777777" w:rsidR="00C14E0D" w:rsidRDefault="00465D05">
      <w:pPr>
        <w:pStyle w:val="SourceCode"/>
      </w:pPr>
      <w:r>
        <w:t>virsh define /tmp/Red_k8s_cluster_worker1.xml</w:t>
      </w:r>
    </w:p>
    <w:p w14:paraId="5905213D" w14:textId="77777777" w:rsidR="00C14E0D" w:rsidRDefault="00465D05">
      <w:pPr>
        <w:pStyle w:val="SourceCode"/>
      </w:pPr>
      <w:r>
        <w:t>virsh define /tmp/Blue_k8s_cluster_worker1.xml</w:t>
      </w:r>
    </w:p>
    <w:p w14:paraId="34D90963" w14:textId="66D98495" w:rsidR="00C14E0D" w:rsidRDefault="00465D05">
      <w:pPr>
        <w:pStyle w:val="ListParagraph"/>
        <w:numPr>
          <w:ilvl w:val="0"/>
          <w:numId w:val="27"/>
        </w:numPr>
      </w:pPr>
      <w:r>
        <w:t xml:space="preserve">Start the </w:t>
      </w:r>
      <w:r w:rsidR="000C56CA">
        <w:t>g</w:t>
      </w:r>
      <w:r>
        <w:t>uest VMs.</w:t>
      </w:r>
    </w:p>
    <w:p w14:paraId="0549E7D8" w14:textId="77777777" w:rsidR="00C14E0D" w:rsidRDefault="00465D05">
      <w:pPr>
        <w:pStyle w:val="SourceCode"/>
      </w:pPr>
      <w:r>
        <w:t>virsh start Red_k8s_cluster_worker1</w:t>
      </w:r>
    </w:p>
    <w:p w14:paraId="7F500AE1" w14:textId="77777777" w:rsidR="00C14E0D" w:rsidRDefault="00465D05">
      <w:pPr>
        <w:pStyle w:val="SourceCode"/>
      </w:pPr>
      <w:r>
        <w:t>virsh start Blue_k8s_cluster_worker1</w:t>
      </w:r>
    </w:p>
    <w:p w14:paraId="3CBE4988" w14:textId="10AF9531" w:rsidR="00C14E0D" w:rsidRDefault="000C56CA">
      <w:pPr>
        <w:pStyle w:val="Heading2"/>
      </w:pPr>
      <w:bookmarkStart w:id="4" w:name="verfication"/>
      <w:bookmarkEnd w:id="4"/>
      <w:r>
        <w:t>Verification</w:t>
      </w:r>
    </w:p>
    <w:p w14:paraId="6B17C08B" w14:textId="6DEF86CF" w:rsidR="00C14E0D" w:rsidRDefault="00465D05" w:rsidP="00E213EB">
      <w:pPr>
        <w:pStyle w:val="ListParagraph"/>
        <w:numPr>
          <w:ilvl w:val="0"/>
          <w:numId w:val="28"/>
        </w:numPr>
        <w:jc w:val="both"/>
      </w:pPr>
      <w:r>
        <w:lastRenderedPageBreak/>
        <w:t xml:space="preserve">Verify the Network </w:t>
      </w:r>
      <w:r w:rsidR="000C56CA">
        <w:t>Connectivity</w:t>
      </w:r>
      <w:r>
        <w:t xml:space="preserve"> between Guest VMs and Under</w:t>
      </w:r>
      <w:r>
        <w:t>lay_Fabric_Switch.</w:t>
      </w:r>
    </w:p>
    <w:p w14:paraId="0942820C" w14:textId="77777777" w:rsidR="00C14E0D" w:rsidRDefault="00465D05" w:rsidP="00E213EB">
      <w:pPr>
        <w:pStyle w:val="ListParagraph"/>
        <w:numPr>
          <w:ilvl w:val="0"/>
          <w:numId w:val="28"/>
        </w:numPr>
        <w:jc w:val="both"/>
      </w:pPr>
      <w:r>
        <w:t>Underlay_Fabric_Switch ports must be configured with correct VLAN on interfaces connected with (bare metal NICs which are passed through to the Guest VMs).</w:t>
      </w:r>
    </w:p>
    <w:p w14:paraId="5783A90D" w14:textId="33BCC4F8" w:rsidR="00C14E0D" w:rsidRDefault="00465D05" w:rsidP="00E213EB">
      <w:pPr>
        <w:pStyle w:val="ListParagraph"/>
        <w:numPr>
          <w:ilvl w:val="0"/>
          <w:numId w:val="28"/>
        </w:numPr>
        <w:jc w:val="both"/>
      </w:pPr>
      <w:r>
        <w:t xml:space="preserve">Once correct config will be applied on Guest VM NICs then </w:t>
      </w:r>
      <w:r w:rsidR="000C56CA">
        <w:t>connectivity</w:t>
      </w:r>
      <w:r>
        <w:t xml:space="preserve"> towards fab</w:t>
      </w:r>
      <w:r>
        <w:t>ric and other VMs on same subnet should be established.</w:t>
      </w:r>
    </w:p>
    <w:p w14:paraId="70F93561" w14:textId="77777777" w:rsidR="00C14E0D" w:rsidRDefault="00465D05">
      <w:pPr>
        <w:pStyle w:val="SourceCode"/>
      </w:pPr>
      <w:r>
        <w:t xml:space="preserve"> fabric-switch&gt; show ethernet-switching table | match bc:30:5b:f2:87:52</w:t>
      </w:r>
    </w:p>
    <w:p w14:paraId="2381CC64" w14:textId="77777777" w:rsidR="00C14E0D" w:rsidRDefault="00465D05">
      <w:pPr>
        <w:pStyle w:val="SourceCode"/>
      </w:pPr>
      <w:r>
        <w:t xml:space="preserve">  Red_Tenant_Network    bc:30:5b:f2:87:52 Learn          0 ge-0/0/9.0</w:t>
      </w:r>
    </w:p>
    <w:p w14:paraId="458ADF6F" w14:textId="77777777" w:rsidR="00C14E0D" w:rsidRDefault="00C14E0D">
      <w:pPr>
        <w:pStyle w:val="SourceCode"/>
      </w:pPr>
    </w:p>
    <w:p w14:paraId="7BAA8D9F" w14:textId="77777777" w:rsidR="00C14E0D" w:rsidRDefault="00465D05">
      <w:pPr>
        <w:pStyle w:val="SourceCode"/>
      </w:pPr>
      <w:r>
        <w:t>fabric-switch&gt; show ethernet-switching table interface ge</w:t>
      </w:r>
      <w:r>
        <w:t>-0/0/8</w:t>
      </w:r>
    </w:p>
    <w:p w14:paraId="590806F8" w14:textId="77777777" w:rsidR="00C14E0D" w:rsidRDefault="00465D05">
      <w:pPr>
        <w:pStyle w:val="SourceCode"/>
      </w:pPr>
      <w:r>
        <w:t>Ethernet-switching table: 1 unicast entries</w:t>
      </w:r>
    </w:p>
    <w:p w14:paraId="24003BD3" w14:textId="77777777" w:rsidR="00C14E0D" w:rsidRDefault="00465D05">
      <w:pPr>
        <w:pStyle w:val="SourceCode"/>
      </w:pPr>
      <w:r>
        <w:t xml:space="preserve">  VLAN</w:t>
      </w:r>
      <w:r>
        <w:tab/>
        <w:t xml:space="preserve">            MAC address       Type         Age Interfaces</w:t>
      </w:r>
    </w:p>
    <w:p w14:paraId="3803DE6D" w14:textId="77777777" w:rsidR="00C14E0D" w:rsidRDefault="00C14E0D">
      <w:pPr>
        <w:pStyle w:val="SourceCode"/>
      </w:pPr>
    </w:p>
    <w:p w14:paraId="0778CE19" w14:textId="77777777" w:rsidR="00C14E0D" w:rsidRDefault="00465D05">
      <w:pPr>
        <w:pStyle w:val="SourceCode"/>
      </w:pPr>
      <w:r>
        <w:t xml:space="preserve"> Blue_Tenant_Network      bc:30:5b:f2:87:50 Learn       4:17 ge-0/0/8.0</w:t>
      </w:r>
    </w:p>
    <w:p w14:paraId="40874809" w14:textId="77777777" w:rsidR="00C14E0D" w:rsidRDefault="00465D05">
      <w:pPr>
        <w:pStyle w:val="ListParagraph"/>
        <w:numPr>
          <w:ilvl w:val="0"/>
          <w:numId w:val="29"/>
        </w:numPr>
      </w:pPr>
      <w:r>
        <w:t>Verify CPU Allocation</w:t>
      </w:r>
    </w:p>
    <w:p w14:paraId="20E34887" w14:textId="77777777" w:rsidR="00C14E0D" w:rsidRDefault="00465D05">
      <w:pPr>
        <w:pStyle w:val="ListParagraph"/>
        <w:numPr>
          <w:ilvl w:val="0"/>
          <w:numId w:val="29"/>
        </w:numPr>
      </w:pPr>
      <w:r>
        <w:t>CPU Allocation Design</w:t>
      </w:r>
    </w:p>
    <w:p w14:paraId="4A6232EB" w14:textId="77777777" w:rsidR="00C14E0D" w:rsidRDefault="00465D05">
      <w:pPr>
        <w:pStyle w:val="SourceCode"/>
      </w:pPr>
      <w:r>
        <w:t>Red_k8s_cluster_worker1</w:t>
      </w:r>
      <w:r>
        <w:t xml:space="preserve"> VM </w:t>
      </w:r>
    </w:p>
    <w:p w14:paraId="34482CFA" w14:textId="77777777" w:rsidR="00C14E0D" w:rsidRDefault="00465D05">
      <w:pPr>
        <w:pStyle w:val="SourceCode"/>
      </w:pPr>
      <w:r>
        <w:t>2,14 (Emultaor threads and IOThreads)</w:t>
      </w:r>
    </w:p>
    <w:p w14:paraId="4FF230DC" w14:textId="77777777" w:rsidR="00C14E0D" w:rsidRDefault="00C14E0D">
      <w:pPr>
        <w:pStyle w:val="SourceCode"/>
      </w:pPr>
    </w:p>
    <w:p w14:paraId="1949510D" w14:textId="77777777" w:rsidR="00C14E0D" w:rsidRDefault="00465D05">
      <w:pPr>
        <w:pStyle w:val="SourceCode"/>
      </w:pPr>
      <w:r>
        <w:t>4,16 mapped to Guest VM vCPUs</w:t>
      </w:r>
    </w:p>
    <w:p w14:paraId="2CB70D21" w14:textId="77777777" w:rsidR="00C14E0D" w:rsidRDefault="00465D05">
      <w:pPr>
        <w:pStyle w:val="SourceCode"/>
      </w:pPr>
      <w:r>
        <w:t>6,18</w:t>
      </w:r>
    </w:p>
    <w:p w14:paraId="057F87AE" w14:textId="77777777" w:rsidR="00C14E0D" w:rsidRDefault="00465D05">
      <w:pPr>
        <w:pStyle w:val="SourceCode"/>
      </w:pPr>
      <w:r>
        <w:t>8,20</w:t>
      </w:r>
    </w:p>
    <w:p w14:paraId="0884C5C7" w14:textId="77777777" w:rsidR="00C14E0D" w:rsidRDefault="00465D05">
      <w:pPr>
        <w:pStyle w:val="SourceCode"/>
      </w:pPr>
      <w:r>
        <w:t>10,22</w:t>
      </w:r>
    </w:p>
    <w:p w14:paraId="68A4132C" w14:textId="77777777" w:rsidR="00C14E0D" w:rsidRDefault="00C14E0D">
      <w:pPr>
        <w:pStyle w:val="SourceCode"/>
      </w:pPr>
    </w:p>
    <w:p w14:paraId="79805B71" w14:textId="77777777" w:rsidR="00C14E0D" w:rsidRDefault="00465D05">
      <w:pPr>
        <w:pStyle w:val="SourceCode"/>
      </w:pPr>
      <w:r>
        <w:t>Blue_k8s_cluster_worker1 VM</w:t>
      </w:r>
    </w:p>
    <w:p w14:paraId="4C4103CC" w14:textId="77777777" w:rsidR="00C14E0D" w:rsidRDefault="00465D05">
      <w:pPr>
        <w:pStyle w:val="SourceCode"/>
      </w:pPr>
      <w:r>
        <w:t>3,15 (Emultaor threads and IOThreads)</w:t>
      </w:r>
    </w:p>
    <w:p w14:paraId="753B8BC9" w14:textId="77777777" w:rsidR="00C14E0D" w:rsidRDefault="00465D05">
      <w:pPr>
        <w:pStyle w:val="SourceCode"/>
      </w:pPr>
      <w:r>
        <w:t>5,17 Mapped to Guest VM vCPUs</w:t>
      </w:r>
    </w:p>
    <w:p w14:paraId="086EA6B1" w14:textId="77777777" w:rsidR="00C14E0D" w:rsidRDefault="00465D05">
      <w:pPr>
        <w:pStyle w:val="SourceCode"/>
      </w:pPr>
      <w:r>
        <w:t>7,19</w:t>
      </w:r>
    </w:p>
    <w:p w14:paraId="17FD93C5" w14:textId="77777777" w:rsidR="00C14E0D" w:rsidRDefault="00465D05">
      <w:pPr>
        <w:pStyle w:val="SourceCode"/>
      </w:pPr>
      <w:r>
        <w:lastRenderedPageBreak/>
        <w:t>9,21</w:t>
      </w:r>
    </w:p>
    <w:p w14:paraId="761A9A45" w14:textId="77777777" w:rsidR="00C14E0D" w:rsidRDefault="00465D05">
      <w:pPr>
        <w:pStyle w:val="SourceCode"/>
      </w:pPr>
      <w:r>
        <w:t>11,23</w:t>
      </w:r>
    </w:p>
    <w:p w14:paraId="759D41A0" w14:textId="77777777" w:rsidR="00C14E0D" w:rsidRDefault="00465D05">
      <w:pPr>
        <w:pStyle w:val="ListParagraph"/>
        <w:numPr>
          <w:ilvl w:val="0"/>
          <w:numId w:val="30"/>
        </w:numPr>
      </w:pPr>
      <w:r>
        <w:t>Output Collected from the Host OS</w:t>
      </w:r>
    </w:p>
    <w:p w14:paraId="2CEB7B02" w14:textId="77777777" w:rsidR="00C14E0D" w:rsidRDefault="00465D05">
      <w:pPr>
        <w:pStyle w:val="SourceCode"/>
      </w:pPr>
      <w:r>
        <w:t>server1:/tmp# virsh vcpuinfo Red_k8s_cluster_worker1</w:t>
      </w:r>
    </w:p>
    <w:p w14:paraId="60DAB425" w14:textId="77777777" w:rsidR="00C14E0D" w:rsidRDefault="00465D05">
      <w:pPr>
        <w:pStyle w:val="SourceCode"/>
      </w:pPr>
      <w:r>
        <w:t>VCPU:           0</w:t>
      </w:r>
    </w:p>
    <w:p w14:paraId="413DE707" w14:textId="77777777" w:rsidR="00C14E0D" w:rsidRDefault="00465D05">
      <w:pPr>
        <w:pStyle w:val="SourceCode"/>
      </w:pPr>
      <w:r>
        <w:t>CPU:            4</w:t>
      </w:r>
    </w:p>
    <w:p w14:paraId="7ED4CD7B" w14:textId="77777777" w:rsidR="00C14E0D" w:rsidRDefault="00465D05">
      <w:pPr>
        <w:pStyle w:val="SourceCode"/>
      </w:pPr>
      <w:r>
        <w:t>State:          running</w:t>
      </w:r>
    </w:p>
    <w:p w14:paraId="44DBF500" w14:textId="77777777" w:rsidR="00C14E0D" w:rsidRDefault="00465D05">
      <w:pPr>
        <w:pStyle w:val="SourceCode"/>
      </w:pPr>
      <w:r>
        <w:t>CPU time:       28.3s</w:t>
      </w:r>
    </w:p>
    <w:p w14:paraId="4552CAA8" w14:textId="77777777" w:rsidR="00C14E0D" w:rsidRDefault="00465D05">
      <w:pPr>
        <w:pStyle w:val="SourceCode"/>
      </w:pPr>
      <w:r>
        <w:t>CPU Affinity:   ----y-------------------</w:t>
      </w:r>
    </w:p>
    <w:p w14:paraId="143557B7" w14:textId="77777777" w:rsidR="00C14E0D" w:rsidRDefault="00C14E0D">
      <w:pPr>
        <w:pStyle w:val="SourceCode"/>
      </w:pPr>
    </w:p>
    <w:p w14:paraId="5D72C24C" w14:textId="77777777" w:rsidR="00C14E0D" w:rsidRDefault="00465D05">
      <w:pPr>
        <w:pStyle w:val="SourceCode"/>
      </w:pPr>
      <w:r>
        <w:t>VCPU:           1</w:t>
      </w:r>
    </w:p>
    <w:p w14:paraId="1694CE01" w14:textId="77777777" w:rsidR="00C14E0D" w:rsidRDefault="00465D05">
      <w:pPr>
        <w:pStyle w:val="SourceCode"/>
      </w:pPr>
      <w:r>
        <w:t>CPU:            6</w:t>
      </w:r>
    </w:p>
    <w:p w14:paraId="65AFC185" w14:textId="77777777" w:rsidR="00C14E0D" w:rsidRDefault="00465D05">
      <w:pPr>
        <w:pStyle w:val="SourceCode"/>
      </w:pPr>
      <w:r>
        <w:t>State:          running</w:t>
      </w:r>
    </w:p>
    <w:p w14:paraId="229FFE42" w14:textId="77777777" w:rsidR="00C14E0D" w:rsidRDefault="00465D05">
      <w:pPr>
        <w:pStyle w:val="SourceCode"/>
      </w:pPr>
      <w:r>
        <w:t>CPU time:       24.</w:t>
      </w:r>
      <w:r>
        <w:t>6s</w:t>
      </w:r>
    </w:p>
    <w:p w14:paraId="6EE9F5E0" w14:textId="77777777" w:rsidR="00C14E0D" w:rsidRDefault="00465D05">
      <w:pPr>
        <w:pStyle w:val="SourceCode"/>
      </w:pPr>
      <w:r>
        <w:t>CPU Affinity:   ------y-----------------</w:t>
      </w:r>
    </w:p>
    <w:p w14:paraId="208A92A8" w14:textId="77777777" w:rsidR="00C14E0D" w:rsidRDefault="00C14E0D">
      <w:pPr>
        <w:pStyle w:val="SourceCode"/>
      </w:pPr>
    </w:p>
    <w:p w14:paraId="7F28E94E" w14:textId="77777777" w:rsidR="00C14E0D" w:rsidRDefault="00465D05">
      <w:pPr>
        <w:pStyle w:val="SourceCode"/>
      </w:pPr>
      <w:r>
        <w:t>VCPU:           2</w:t>
      </w:r>
    </w:p>
    <w:p w14:paraId="5F8B50F7" w14:textId="77777777" w:rsidR="00C14E0D" w:rsidRDefault="00465D05">
      <w:pPr>
        <w:pStyle w:val="SourceCode"/>
      </w:pPr>
      <w:r>
        <w:t>CPU:            8</w:t>
      </w:r>
    </w:p>
    <w:p w14:paraId="7EAE08D7" w14:textId="77777777" w:rsidR="00C14E0D" w:rsidRDefault="00465D05">
      <w:pPr>
        <w:pStyle w:val="SourceCode"/>
      </w:pPr>
      <w:r>
        <w:t>State:          running</w:t>
      </w:r>
    </w:p>
    <w:p w14:paraId="75961CA2" w14:textId="77777777" w:rsidR="00C14E0D" w:rsidRDefault="00465D05">
      <w:pPr>
        <w:pStyle w:val="SourceCode"/>
      </w:pPr>
      <w:r>
        <w:t>CPU time:       13.9s</w:t>
      </w:r>
    </w:p>
    <w:p w14:paraId="1AD56EDC" w14:textId="77777777" w:rsidR="00C14E0D" w:rsidRDefault="00465D05">
      <w:pPr>
        <w:pStyle w:val="SourceCode"/>
      </w:pPr>
      <w:r>
        <w:t>CPU Affinity:   --------y---------------</w:t>
      </w:r>
    </w:p>
    <w:p w14:paraId="090AB914" w14:textId="77777777" w:rsidR="00C14E0D" w:rsidRDefault="00C14E0D">
      <w:pPr>
        <w:pStyle w:val="SourceCode"/>
      </w:pPr>
    </w:p>
    <w:p w14:paraId="7B6AEEDB" w14:textId="77777777" w:rsidR="00C14E0D" w:rsidRDefault="00465D05">
      <w:pPr>
        <w:pStyle w:val="SourceCode"/>
      </w:pPr>
      <w:r>
        <w:t>VCPU:           3</w:t>
      </w:r>
    </w:p>
    <w:p w14:paraId="505A4969" w14:textId="77777777" w:rsidR="00C14E0D" w:rsidRDefault="00465D05">
      <w:pPr>
        <w:pStyle w:val="SourceCode"/>
      </w:pPr>
      <w:r>
        <w:t>CPU:            10</w:t>
      </w:r>
    </w:p>
    <w:p w14:paraId="32BF12BE" w14:textId="77777777" w:rsidR="00C14E0D" w:rsidRDefault="00465D05">
      <w:pPr>
        <w:pStyle w:val="SourceCode"/>
      </w:pPr>
      <w:r>
        <w:t>State:          running</w:t>
      </w:r>
    </w:p>
    <w:p w14:paraId="673ED571" w14:textId="77777777" w:rsidR="00C14E0D" w:rsidRDefault="00465D05">
      <w:pPr>
        <w:pStyle w:val="SourceCode"/>
      </w:pPr>
      <w:r>
        <w:t>CPU time:       17.8s</w:t>
      </w:r>
    </w:p>
    <w:p w14:paraId="708F48C2" w14:textId="77777777" w:rsidR="00C14E0D" w:rsidRDefault="00465D05">
      <w:pPr>
        <w:pStyle w:val="SourceCode"/>
      </w:pPr>
      <w:r>
        <w:t>CPU Affinity:   ----------y-------------</w:t>
      </w:r>
    </w:p>
    <w:p w14:paraId="43E72C38" w14:textId="77777777" w:rsidR="00C14E0D" w:rsidRDefault="00C14E0D">
      <w:pPr>
        <w:pStyle w:val="SourceCode"/>
      </w:pPr>
    </w:p>
    <w:p w14:paraId="16982FFF" w14:textId="77777777" w:rsidR="00C14E0D" w:rsidRDefault="00465D05">
      <w:pPr>
        <w:pStyle w:val="SourceCode"/>
      </w:pPr>
      <w:r>
        <w:t>VCPU:           4</w:t>
      </w:r>
    </w:p>
    <w:p w14:paraId="67760055" w14:textId="77777777" w:rsidR="00C14E0D" w:rsidRDefault="00465D05">
      <w:pPr>
        <w:pStyle w:val="SourceCode"/>
      </w:pPr>
      <w:r>
        <w:t>CPU:            16</w:t>
      </w:r>
    </w:p>
    <w:p w14:paraId="34F7ADA6" w14:textId="77777777" w:rsidR="00C14E0D" w:rsidRDefault="00465D05">
      <w:pPr>
        <w:pStyle w:val="SourceCode"/>
      </w:pPr>
      <w:r>
        <w:t>State:          running</w:t>
      </w:r>
    </w:p>
    <w:p w14:paraId="1CCD7AF2" w14:textId="77777777" w:rsidR="00C14E0D" w:rsidRDefault="00465D05">
      <w:pPr>
        <w:pStyle w:val="SourceCode"/>
      </w:pPr>
      <w:r>
        <w:t>CPU time:       10.2s</w:t>
      </w:r>
    </w:p>
    <w:p w14:paraId="11F24DE3" w14:textId="77777777" w:rsidR="00C14E0D" w:rsidRDefault="00465D05">
      <w:pPr>
        <w:pStyle w:val="SourceCode"/>
      </w:pPr>
      <w:r>
        <w:t>CPU Affinity:   ----------------y-------</w:t>
      </w:r>
    </w:p>
    <w:p w14:paraId="17A2CB3E" w14:textId="77777777" w:rsidR="00C14E0D" w:rsidRDefault="00C14E0D">
      <w:pPr>
        <w:pStyle w:val="SourceCode"/>
      </w:pPr>
    </w:p>
    <w:p w14:paraId="5B5BD1D4" w14:textId="77777777" w:rsidR="00C14E0D" w:rsidRDefault="00465D05">
      <w:pPr>
        <w:pStyle w:val="SourceCode"/>
      </w:pPr>
      <w:r>
        <w:t>VCPU:           5</w:t>
      </w:r>
    </w:p>
    <w:p w14:paraId="6C8D96B8" w14:textId="77777777" w:rsidR="00C14E0D" w:rsidRDefault="00465D05">
      <w:pPr>
        <w:pStyle w:val="SourceCode"/>
      </w:pPr>
      <w:r>
        <w:t>CPU:            18</w:t>
      </w:r>
    </w:p>
    <w:p w14:paraId="0EDBEF7B" w14:textId="77777777" w:rsidR="00C14E0D" w:rsidRDefault="00465D05">
      <w:pPr>
        <w:pStyle w:val="SourceCode"/>
      </w:pPr>
      <w:r>
        <w:t>State:          running</w:t>
      </w:r>
    </w:p>
    <w:p w14:paraId="267F050C" w14:textId="77777777" w:rsidR="00C14E0D" w:rsidRDefault="00465D05">
      <w:pPr>
        <w:pStyle w:val="SourceCode"/>
      </w:pPr>
      <w:r>
        <w:t>CPU ti</w:t>
      </w:r>
      <w:r>
        <w:t>me:       9.8s</w:t>
      </w:r>
    </w:p>
    <w:p w14:paraId="71F15C26" w14:textId="77777777" w:rsidR="00C14E0D" w:rsidRDefault="00465D05">
      <w:pPr>
        <w:pStyle w:val="SourceCode"/>
      </w:pPr>
      <w:r>
        <w:t>CPU Affinity:   ------------------y-----</w:t>
      </w:r>
    </w:p>
    <w:p w14:paraId="5368FFE3" w14:textId="77777777" w:rsidR="00C14E0D" w:rsidRDefault="00C14E0D">
      <w:pPr>
        <w:pStyle w:val="SourceCode"/>
      </w:pPr>
    </w:p>
    <w:p w14:paraId="7E2D7875" w14:textId="77777777" w:rsidR="00C14E0D" w:rsidRDefault="00465D05">
      <w:pPr>
        <w:pStyle w:val="SourceCode"/>
      </w:pPr>
      <w:r>
        <w:t>VCPU:           6</w:t>
      </w:r>
    </w:p>
    <w:p w14:paraId="31732E45" w14:textId="77777777" w:rsidR="00C14E0D" w:rsidRDefault="00465D05">
      <w:pPr>
        <w:pStyle w:val="SourceCode"/>
      </w:pPr>
      <w:r>
        <w:t>CPU:            20</w:t>
      </w:r>
    </w:p>
    <w:p w14:paraId="2AC2DA05" w14:textId="77777777" w:rsidR="00C14E0D" w:rsidRDefault="00465D05">
      <w:pPr>
        <w:pStyle w:val="SourceCode"/>
      </w:pPr>
      <w:r>
        <w:t>State:          running</w:t>
      </w:r>
    </w:p>
    <w:p w14:paraId="1032BA33" w14:textId="77777777" w:rsidR="00C14E0D" w:rsidRDefault="00465D05">
      <w:pPr>
        <w:pStyle w:val="SourceCode"/>
      </w:pPr>
      <w:r>
        <w:t>CPU time:       9.4s</w:t>
      </w:r>
    </w:p>
    <w:p w14:paraId="051DFBD7" w14:textId="77777777" w:rsidR="00C14E0D" w:rsidRDefault="00465D05">
      <w:pPr>
        <w:pStyle w:val="SourceCode"/>
      </w:pPr>
      <w:r>
        <w:t>CPU Affinity:   ---------------------y--</w:t>
      </w:r>
    </w:p>
    <w:p w14:paraId="6A531B41" w14:textId="77777777" w:rsidR="00C14E0D" w:rsidRDefault="00C14E0D">
      <w:pPr>
        <w:pStyle w:val="SourceCode"/>
      </w:pPr>
    </w:p>
    <w:p w14:paraId="114976A4" w14:textId="77777777" w:rsidR="00C14E0D" w:rsidRDefault="00465D05">
      <w:pPr>
        <w:pStyle w:val="SourceCode"/>
      </w:pPr>
      <w:r>
        <w:t>VCPU:           7</w:t>
      </w:r>
    </w:p>
    <w:p w14:paraId="4A5925E1" w14:textId="77777777" w:rsidR="00C14E0D" w:rsidRDefault="00465D05">
      <w:pPr>
        <w:pStyle w:val="SourceCode"/>
      </w:pPr>
      <w:r>
        <w:t>CPU:            22</w:t>
      </w:r>
    </w:p>
    <w:p w14:paraId="590EFA56" w14:textId="77777777" w:rsidR="00C14E0D" w:rsidRDefault="00465D05">
      <w:pPr>
        <w:pStyle w:val="SourceCode"/>
      </w:pPr>
      <w:r>
        <w:t>State:          running</w:t>
      </w:r>
    </w:p>
    <w:p w14:paraId="2EA687AA" w14:textId="77777777" w:rsidR="00C14E0D" w:rsidRDefault="00465D05">
      <w:pPr>
        <w:pStyle w:val="SourceCode"/>
      </w:pPr>
      <w:r>
        <w:t xml:space="preserve">CPU time:     </w:t>
      </w:r>
      <w:r>
        <w:t xml:space="preserve">  7.4s</w:t>
      </w:r>
    </w:p>
    <w:p w14:paraId="45AF571B" w14:textId="77777777" w:rsidR="00C14E0D" w:rsidRDefault="00465D05">
      <w:pPr>
        <w:pStyle w:val="SourceCode"/>
      </w:pPr>
      <w:r>
        <w:t>CPU Affinity:   -----------------------y</w:t>
      </w:r>
    </w:p>
    <w:p w14:paraId="72AD722F" w14:textId="77777777" w:rsidR="00C14E0D" w:rsidRDefault="00C14E0D">
      <w:pPr>
        <w:pStyle w:val="SourceCode"/>
      </w:pPr>
    </w:p>
    <w:p w14:paraId="03026AF1" w14:textId="77777777" w:rsidR="00C14E0D" w:rsidRDefault="00C14E0D">
      <w:pPr>
        <w:pStyle w:val="SourceCode"/>
      </w:pPr>
    </w:p>
    <w:p w14:paraId="0ECD4864" w14:textId="77777777" w:rsidR="00C14E0D" w:rsidRDefault="00465D05">
      <w:pPr>
        <w:pStyle w:val="SourceCode"/>
      </w:pPr>
      <w:r>
        <w:t>server1:/tmp# virsh emulatorpin Red_k8s_cluster_worker1</w:t>
      </w:r>
    </w:p>
    <w:p w14:paraId="745ED794" w14:textId="77777777" w:rsidR="00C14E0D" w:rsidRDefault="00465D05">
      <w:pPr>
        <w:pStyle w:val="SourceCode"/>
      </w:pPr>
      <w:r>
        <w:t>emulator: CPU Affinity</w:t>
      </w:r>
    </w:p>
    <w:p w14:paraId="758142E5" w14:textId="77777777" w:rsidR="00C14E0D" w:rsidRDefault="00465D05">
      <w:pPr>
        <w:pStyle w:val="SourceCode"/>
      </w:pPr>
      <w:r>
        <w:t>----------------------------------</w:t>
      </w:r>
    </w:p>
    <w:p w14:paraId="7AF04E63" w14:textId="77777777" w:rsidR="00C14E0D" w:rsidRDefault="00465D05">
      <w:pPr>
        <w:pStyle w:val="SourceCode"/>
      </w:pPr>
      <w:r>
        <w:t xml:space="preserve">       *: 2,14</w:t>
      </w:r>
    </w:p>
    <w:p w14:paraId="6FFC2E43" w14:textId="77777777" w:rsidR="00C14E0D" w:rsidRDefault="00C14E0D">
      <w:pPr>
        <w:pStyle w:val="SourceCode"/>
      </w:pPr>
    </w:p>
    <w:p w14:paraId="3887BBBF" w14:textId="77777777" w:rsidR="00C14E0D" w:rsidRDefault="00C14E0D">
      <w:pPr>
        <w:pStyle w:val="SourceCode"/>
      </w:pPr>
    </w:p>
    <w:p w14:paraId="4A3A6E85" w14:textId="77777777" w:rsidR="00C14E0D" w:rsidRDefault="00465D05">
      <w:pPr>
        <w:pStyle w:val="SourceCode"/>
      </w:pPr>
      <w:r>
        <w:t>server1:~$ virsh vcpuinfo Blue_k8s_cluster_worker1</w:t>
      </w:r>
    </w:p>
    <w:p w14:paraId="3EAEBFE1" w14:textId="77777777" w:rsidR="00C14E0D" w:rsidRDefault="00465D05">
      <w:pPr>
        <w:pStyle w:val="SourceCode"/>
      </w:pPr>
      <w:r>
        <w:t>VCPU:           0</w:t>
      </w:r>
    </w:p>
    <w:p w14:paraId="5103F33A" w14:textId="77777777" w:rsidR="00C14E0D" w:rsidRDefault="00465D05">
      <w:pPr>
        <w:pStyle w:val="SourceCode"/>
      </w:pPr>
      <w:r>
        <w:t>CPU:            5</w:t>
      </w:r>
    </w:p>
    <w:p w14:paraId="1F96E5C5" w14:textId="77777777" w:rsidR="00C14E0D" w:rsidRDefault="00465D05">
      <w:pPr>
        <w:pStyle w:val="SourceCode"/>
      </w:pPr>
      <w:r>
        <w:t>State:          running</w:t>
      </w:r>
    </w:p>
    <w:p w14:paraId="7AF9670B" w14:textId="77777777" w:rsidR="00C14E0D" w:rsidRDefault="00465D05">
      <w:pPr>
        <w:pStyle w:val="SourceCode"/>
      </w:pPr>
      <w:r>
        <w:t>CPU time:       25.4s</w:t>
      </w:r>
    </w:p>
    <w:p w14:paraId="4CF2FED7" w14:textId="77777777" w:rsidR="00C14E0D" w:rsidRDefault="00465D05">
      <w:pPr>
        <w:pStyle w:val="SourceCode"/>
      </w:pPr>
      <w:r>
        <w:t>CPU Affinity:   -----y------------------</w:t>
      </w:r>
    </w:p>
    <w:p w14:paraId="21276309" w14:textId="77777777" w:rsidR="00C14E0D" w:rsidRDefault="00C14E0D">
      <w:pPr>
        <w:pStyle w:val="SourceCode"/>
      </w:pPr>
    </w:p>
    <w:p w14:paraId="7F0F1D71" w14:textId="77777777" w:rsidR="00C14E0D" w:rsidRDefault="00465D05">
      <w:pPr>
        <w:pStyle w:val="SourceCode"/>
      </w:pPr>
      <w:r>
        <w:t>VCPU:           1</w:t>
      </w:r>
    </w:p>
    <w:p w14:paraId="01E97BB4" w14:textId="77777777" w:rsidR="00C14E0D" w:rsidRDefault="00465D05">
      <w:pPr>
        <w:pStyle w:val="SourceCode"/>
      </w:pPr>
      <w:r>
        <w:lastRenderedPageBreak/>
        <w:t>CPU:            7</w:t>
      </w:r>
    </w:p>
    <w:p w14:paraId="753B6168" w14:textId="77777777" w:rsidR="00C14E0D" w:rsidRDefault="00465D05">
      <w:pPr>
        <w:pStyle w:val="SourceCode"/>
      </w:pPr>
      <w:r>
        <w:t>State:          running</w:t>
      </w:r>
    </w:p>
    <w:p w14:paraId="0214DBC2" w14:textId="77777777" w:rsidR="00C14E0D" w:rsidRDefault="00465D05">
      <w:pPr>
        <w:pStyle w:val="SourceCode"/>
      </w:pPr>
      <w:r>
        <w:t>CPU time:       11.8s</w:t>
      </w:r>
    </w:p>
    <w:p w14:paraId="753F472A" w14:textId="77777777" w:rsidR="00C14E0D" w:rsidRDefault="00465D05">
      <w:pPr>
        <w:pStyle w:val="SourceCode"/>
      </w:pPr>
      <w:r>
        <w:t>CPU Affinity:   -------y----------------</w:t>
      </w:r>
    </w:p>
    <w:p w14:paraId="1799FE1D" w14:textId="77777777" w:rsidR="00C14E0D" w:rsidRDefault="00C14E0D">
      <w:pPr>
        <w:pStyle w:val="SourceCode"/>
      </w:pPr>
    </w:p>
    <w:p w14:paraId="09B65FA7" w14:textId="77777777" w:rsidR="00C14E0D" w:rsidRDefault="00465D05">
      <w:pPr>
        <w:pStyle w:val="SourceCode"/>
      </w:pPr>
      <w:r>
        <w:t>VCPU:           2</w:t>
      </w:r>
    </w:p>
    <w:p w14:paraId="3480373A" w14:textId="77777777" w:rsidR="00C14E0D" w:rsidRDefault="00465D05">
      <w:pPr>
        <w:pStyle w:val="SourceCode"/>
      </w:pPr>
      <w:r>
        <w:t>CPU:            9</w:t>
      </w:r>
    </w:p>
    <w:p w14:paraId="35D37055" w14:textId="77777777" w:rsidR="00C14E0D" w:rsidRDefault="00465D05">
      <w:pPr>
        <w:pStyle w:val="SourceCode"/>
      </w:pPr>
      <w:r>
        <w:t>State:          running</w:t>
      </w:r>
    </w:p>
    <w:p w14:paraId="0B893291" w14:textId="77777777" w:rsidR="00C14E0D" w:rsidRDefault="00465D05">
      <w:pPr>
        <w:pStyle w:val="SourceCode"/>
      </w:pPr>
      <w:r>
        <w:t>CPU time:       9.9s</w:t>
      </w:r>
    </w:p>
    <w:p w14:paraId="2965954E" w14:textId="77777777" w:rsidR="00C14E0D" w:rsidRDefault="00465D05">
      <w:pPr>
        <w:pStyle w:val="SourceCode"/>
      </w:pPr>
      <w:r>
        <w:t>CPU Affinity:   ---------y--------------</w:t>
      </w:r>
    </w:p>
    <w:p w14:paraId="391DA6C1" w14:textId="77777777" w:rsidR="00C14E0D" w:rsidRDefault="00C14E0D">
      <w:pPr>
        <w:pStyle w:val="SourceCode"/>
      </w:pPr>
    </w:p>
    <w:p w14:paraId="419316A6" w14:textId="77777777" w:rsidR="00C14E0D" w:rsidRDefault="00465D05">
      <w:pPr>
        <w:pStyle w:val="SourceCode"/>
      </w:pPr>
      <w:r>
        <w:t>VCPU:           3</w:t>
      </w:r>
    </w:p>
    <w:p w14:paraId="42D8C4A8" w14:textId="77777777" w:rsidR="00C14E0D" w:rsidRDefault="00465D05">
      <w:pPr>
        <w:pStyle w:val="SourceCode"/>
      </w:pPr>
      <w:r>
        <w:t>CPU:            11</w:t>
      </w:r>
    </w:p>
    <w:p w14:paraId="10FD3F85" w14:textId="77777777" w:rsidR="00C14E0D" w:rsidRDefault="00465D05">
      <w:pPr>
        <w:pStyle w:val="SourceCode"/>
      </w:pPr>
      <w:r>
        <w:t>State:          running</w:t>
      </w:r>
    </w:p>
    <w:p w14:paraId="5E7A86AA" w14:textId="77777777" w:rsidR="00C14E0D" w:rsidRDefault="00465D05">
      <w:pPr>
        <w:pStyle w:val="SourceCode"/>
      </w:pPr>
      <w:r>
        <w:t>CPU time:       15.5s</w:t>
      </w:r>
    </w:p>
    <w:p w14:paraId="1D8D0E30" w14:textId="77777777" w:rsidR="00C14E0D" w:rsidRDefault="00465D05">
      <w:pPr>
        <w:pStyle w:val="SourceCode"/>
      </w:pPr>
      <w:r>
        <w:t>CPU Affinity:   -----------y------------</w:t>
      </w:r>
    </w:p>
    <w:p w14:paraId="47660687" w14:textId="77777777" w:rsidR="00C14E0D" w:rsidRDefault="00C14E0D">
      <w:pPr>
        <w:pStyle w:val="SourceCode"/>
      </w:pPr>
    </w:p>
    <w:p w14:paraId="301540A3" w14:textId="77777777" w:rsidR="00C14E0D" w:rsidRDefault="00465D05">
      <w:pPr>
        <w:pStyle w:val="SourceCode"/>
      </w:pPr>
      <w:r>
        <w:t>VCPU:           4</w:t>
      </w:r>
    </w:p>
    <w:p w14:paraId="3A5D6DA7" w14:textId="77777777" w:rsidR="00C14E0D" w:rsidRDefault="00465D05">
      <w:pPr>
        <w:pStyle w:val="SourceCode"/>
      </w:pPr>
      <w:r>
        <w:t>CPU:            17</w:t>
      </w:r>
    </w:p>
    <w:p w14:paraId="2D44819A" w14:textId="77777777" w:rsidR="00C14E0D" w:rsidRDefault="00465D05">
      <w:pPr>
        <w:pStyle w:val="SourceCode"/>
      </w:pPr>
      <w:r>
        <w:t>State:          running</w:t>
      </w:r>
    </w:p>
    <w:p w14:paraId="382CB3EF" w14:textId="77777777" w:rsidR="00C14E0D" w:rsidRDefault="00465D05">
      <w:pPr>
        <w:pStyle w:val="SourceCode"/>
      </w:pPr>
      <w:r>
        <w:t>CPU time:       18.9s</w:t>
      </w:r>
    </w:p>
    <w:p w14:paraId="25FF9A23" w14:textId="77777777" w:rsidR="00C14E0D" w:rsidRDefault="00465D05">
      <w:pPr>
        <w:pStyle w:val="SourceCode"/>
      </w:pPr>
      <w:r>
        <w:t>CPU Affinity:   -----------------y------</w:t>
      </w:r>
    </w:p>
    <w:p w14:paraId="59C90109" w14:textId="77777777" w:rsidR="00C14E0D" w:rsidRDefault="00C14E0D">
      <w:pPr>
        <w:pStyle w:val="SourceCode"/>
      </w:pPr>
    </w:p>
    <w:p w14:paraId="0F39ABAF" w14:textId="77777777" w:rsidR="00C14E0D" w:rsidRDefault="00465D05">
      <w:pPr>
        <w:pStyle w:val="SourceCode"/>
      </w:pPr>
      <w:r>
        <w:t>VCPU:           5</w:t>
      </w:r>
    </w:p>
    <w:p w14:paraId="327C2441" w14:textId="77777777" w:rsidR="00C14E0D" w:rsidRDefault="00465D05">
      <w:pPr>
        <w:pStyle w:val="SourceCode"/>
      </w:pPr>
      <w:r>
        <w:t>CPU:            19</w:t>
      </w:r>
    </w:p>
    <w:p w14:paraId="5F87969F" w14:textId="77777777" w:rsidR="00C14E0D" w:rsidRDefault="00465D05">
      <w:pPr>
        <w:pStyle w:val="SourceCode"/>
      </w:pPr>
      <w:r>
        <w:t>State:          running</w:t>
      </w:r>
    </w:p>
    <w:p w14:paraId="6FAA36C3" w14:textId="77777777" w:rsidR="00C14E0D" w:rsidRDefault="00465D05">
      <w:pPr>
        <w:pStyle w:val="SourceCode"/>
      </w:pPr>
      <w:r>
        <w:t>CPU ti</w:t>
      </w:r>
      <w:r>
        <w:t>me:       8.8s</w:t>
      </w:r>
    </w:p>
    <w:p w14:paraId="7003D158" w14:textId="77777777" w:rsidR="00C14E0D" w:rsidRDefault="00465D05">
      <w:pPr>
        <w:pStyle w:val="SourceCode"/>
      </w:pPr>
      <w:r>
        <w:t>CPU Affinity:   -------------------y----</w:t>
      </w:r>
    </w:p>
    <w:p w14:paraId="5D831C92" w14:textId="77777777" w:rsidR="00C14E0D" w:rsidRDefault="00C14E0D">
      <w:pPr>
        <w:pStyle w:val="SourceCode"/>
      </w:pPr>
    </w:p>
    <w:p w14:paraId="09EBF3C5" w14:textId="77777777" w:rsidR="00C14E0D" w:rsidRDefault="00465D05">
      <w:pPr>
        <w:pStyle w:val="SourceCode"/>
      </w:pPr>
      <w:r>
        <w:t>VCPU:           6</w:t>
      </w:r>
    </w:p>
    <w:p w14:paraId="3BF3812B" w14:textId="77777777" w:rsidR="00C14E0D" w:rsidRDefault="00465D05">
      <w:pPr>
        <w:pStyle w:val="SourceCode"/>
      </w:pPr>
      <w:r>
        <w:t>CPU:            21</w:t>
      </w:r>
    </w:p>
    <w:p w14:paraId="07AF15BB" w14:textId="77777777" w:rsidR="00C14E0D" w:rsidRDefault="00465D05">
      <w:pPr>
        <w:pStyle w:val="SourceCode"/>
      </w:pPr>
      <w:r>
        <w:t>State:          running</w:t>
      </w:r>
    </w:p>
    <w:p w14:paraId="62E168DE" w14:textId="77777777" w:rsidR="00C14E0D" w:rsidRDefault="00465D05">
      <w:pPr>
        <w:pStyle w:val="SourceCode"/>
      </w:pPr>
      <w:r>
        <w:t>CPU time:       9.4s</w:t>
      </w:r>
    </w:p>
    <w:p w14:paraId="7C8106DA" w14:textId="77777777" w:rsidR="00C14E0D" w:rsidRDefault="00465D05">
      <w:pPr>
        <w:pStyle w:val="SourceCode"/>
      </w:pPr>
      <w:r>
        <w:t>CPU Affinity:   ---------------------y--</w:t>
      </w:r>
    </w:p>
    <w:p w14:paraId="7CF0E336" w14:textId="77777777" w:rsidR="00C14E0D" w:rsidRDefault="00C14E0D">
      <w:pPr>
        <w:pStyle w:val="SourceCode"/>
      </w:pPr>
    </w:p>
    <w:p w14:paraId="40497EEF" w14:textId="77777777" w:rsidR="00C14E0D" w:rsidRDefault="00465D05">
      <w:pPr>
        <w:pStyle w:val="SourceCode"/>
      </w:pPr>
      <w:r>
        <w:t>VCPU:           7</w:t>
      </w:r>
    </w:p>
    <w:p w14:paraId="5E977B74" w14:textId="77777777" w:rsidR="00C14E0D" w:rsidRDefault="00465D05">
      <w:pPr>
        <w:pStyle w:val="SourceCode"/>
      </w:pPr>
      <w:r>
        <w:t>CPU:            23</w:t>
      </w:r>
    </w:p>
    <w:p w14:paraId="7467E8CE" w14:textId="77777777" w:rsidR="00C14E0D" w:rsidRDefault="00465D05">
      <w:pPr>
        <w:pStyle w:val="SourceCode"/>
      </w:pPr>
      <w:r>
        <w:t>State:          running</w:t>
      </w:r>
    </w:p>
    <w:p w14:paraId="515B149B" w14:textId="77777777" w:rsidR="00C14E0D" w:rsidRDefault="00465D05">
      <w:pPr>
        <w:pStyle w:val="SourceCode"/>
      </w:pPr>
      <w:r>
        <w:t xml:space="preserve">CPU time:     </w:t>
      </w:r>
      <w:r>
        <w:t xml:space="preserve">  7.4s</w:t>
      </w:r>
    </w:p>
    <w:p w14:paraId="2E325C32" w14:textId="77777777" w:rsidR="00C14E0D" w:rsidRDefault="00465D05">
      <w:pPr>
        <w:pStyle w:val="SourceCode"/>
      </w:pPr>
      <w:r>
        <w:t>CPU Affinity:   -----------------------y</w:t>
      </w:r>
    </w:p>
    <w:p w14:paraId="5D07B47E" w14:textId="77777777" w:rsidR="00C14E0D" w:rsidRDefault="00C14E0D">
      <w:pPr>
        <w:pStyle w:val="SourceCode"/>
      </w:pPr>
    </w:p>
    <w:p w14:paraId="0BA426CF" w14:textId="77777777" w:rsidR="00C14E0D" w:rsidRDefault="00C14E0D">
      <w:pPr>
        <w:pStyle w:val="SourceCode"/>
      </w:pPr>
    </w:p>
    <w:p w14:paraId="33718F4B" w14:textId="77777777" w:rsidR="00C14E0D" w:rsidRDefault="00465D05">
      <w:pPr>
        <w:pStyle w:val="SourceCode"/>
      </w:pPr>
      <w:r>
        <w:t>server1:~$ virsh emulatorpin Blue_k8s_cluster_worker1</w:t>
      </w:r>
    </w:p>
    <w:p w14:paraId="2692FDA6" w14:textId="77777777" w:rsidR="00C14E0D" w:rsidRDefault="00C14E0D">
      <w:pPr>
        <w:pStyle w:val="SourceCode"/>
      </w:pPr>
    </w:p>
    <w:p w14:paraId="70199521" w14:textId="77777777" w:rsidR="00C14E0D" w:rsidRDefault="00465D05">
      <w:pPr>
        <w:pStyle w:val="SourceCode"/>
      </w:pPr>
      <w:r>
        <w:t>emulator: CPU Affinity</w:t>
      </w:r>
    </w:p>
    <w:p w14:paraId="207B0C4D" w14:textId="77777777" w:rsidR="00C14E0D" w:rsidRDefault="00465D05">
      <w:pPr>
        <w:pStyle w:val="SourceCode"/>
      </w:pPr>
      <w:r>
        <w:t>----------------------------------</w:t>
      </w:r>
    </w:p>
    <w:p w14:paraId="2B939C72" w14:textId="77777777" w:rsidR="00C14E0D" w:rsidRDefault="00465D05">
      <w:pPr>
        <w:pStyle w:val="SourceCode"/>
      </w:pPr>
      <w:r>
        <w:t xml:space="preserve">       *: 3,15</w:t>
      </w:r>
    </w:p>
    <w:p w14:paraId="1C5A3F3D" w14:textId="77777777" w:rsidR="00465D05" w:rsidRDefault="00465D05">
      <w:pPr>
        <w:rPr>
          <w:rFonts w:asciiTheme="majorHAnsi" w:eastAsiaTheme="majorEastAsia" w:hAnsiTheme="majorHAnsi" w:cstheme="majorBidi"/>
          <w:b/>
          <w:bCs/>
          <w:color w:val="4F81BD"/>
          <w:sz w:val="28"/>
          <w:szCs w:val="28"/>
        </w:rPr>
      </w:pPr>
      <w:bookmarkStart w:id="5" w:name="seprate-network-for-control-and-data-pla"/>
      <w:bookmarkEnd w:id="5"/>
      <w:r>
        <w:br w:type="page"/>
      </w:r>
    </w:p>
    <w:p w14:paraId="58E59D46" w14:textId="3284666D" w:rsidR="00C14E0D" w:rsidRDefault="000C56CA">
      <w:pPr>
        <w:pStyle w:val="Heading2"/>
      </w:pPr>
      <w:r>
        <w:t>Separate</w:t>
      </w:r>
      <w:r w:rsidR="00465D05">
        <w:t xml:space="preserve"> Network for Control and Data Plane</w:t>
      </w:r>
    </w:p>
    <w:p w14:paraId="60CC3ADC" w14:textId="104E3581" w:rsidR="00465D05" w:rsidRDefault="00465D05" w:rsidP="00465D05">
      <w:pPr>
        <w:pStyle w:val="ListParagraph"/>
        <w:ind w:left="480"/>
        <w:jc w:val="both"/>
      </w:pPr>
      <w:r>
        <w:rPr>
          <w:noProof/>
        </w:rPr>
        <w:drawing>
          <wp:inline distT="0" distB="0" distL="0" distR="0" wp14:anchorId="23674479" wp14:editId="7D3D44C6">
            <wp:extent cx="5400040" cy="3559810"/>
            <wp:effectExtent l="0" t="0" r="0" b="0"/>
            <wp:docPr id="2" name="Picture 2" descr="A picture containing text, screenshot, diagram,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diagram, parallel&#10;&#10;Description automatically generated"/>
                    <pic:cNvPicPr/>
                  </pic:nvPicPr>
                  <pic:blipFill>
                    <a:blip r:embed="rId6"/>
                    <a:stretch>
                      <a:fillRect/>
                    </a:stretch>
                  </pic:blipFill>
                  <pic:spPr>
                    <a:xfrm>
                      <a:off x="0" y="0"/>
                      <a:ext cx="5400040" cy="3559810"/>
                    </a:xfrm>
                    <a:prstGeom prst="rect">
                      <a:avLst/>
                    </a:prstGeom>
                  </pic:spPr>
                </pic:pic>
              </a:graphicData>
            </a:graphic>
          </wp:inline>
        </w:drawing>
      </w:r>
    </w:p>
    <w:p w14:paraId="61A69AF5" w14:textId="056DCFDE" w:rsidR="00C14E0D" w:rsidRDefault="00465D05" w:rsidP="00E213EB">
      <w:pPr>
        <w:pStyle w:val="ListParagraph"/>
        <w:numPr>
          <w:ilvl w:val="0"/>
          <w:numId w:val="31"/>
        </w:numPr>
        <w:jc w:val="both"/>
      </w:pPr>
      <w:r>
        <w:t xml:space="preserve">In above discussion I have used single network inside K8s worker nodes for </w:t>
      </w:r>
      <w:r w:rsidR="000C56CA">
        <w:t>red and blue</w:t>
      </w:r>
      <w:r>
        <w:t xml:space="preserve"> cluster.</w:t>
      </w:r>
    </w:p>
    <w:p w14:paraId="4F938158" w14:textId="77777777" w:rsidR="00C14E0D" w:rsidRDefault="00465D05" w:rsidP="00E213EB">
      <w:pPr>
        <w:pStyle w:val="ListParagraph"/>
        <w:numPr>
          <w:ilvl w:val="0"/>
          <w:numId w:val="31"/>
        </w:numPr>
        <w:jc w:val="both"/>
      </w:pPr>
      <w:r>
        <w:t>If multiple network interfaces are required for each worker node for each K8</w:t>
      </w:r>
      <w:r>
        <w:t>s cluster, then extend it to the Guest VMs accordingly.</w:t>
      </w:r>
    </w:p>
    <w:p w14:paraId="68D5ECBA" w14:textId="14370B71" w:rsidR="00C14E0D" w:rsidRDefault="009A3B3A">
      <w:pPr>
        <w:pStyle w:val="Heading2"/>
      </w:pPr>
      <w:bookmarkStart w:id="6" w:name="sriov-vs-pci-passthrough"/>
      <w:bookmarkEnd w:id="6"/>
      <w:r>
        <w:t>SRIOV</w:t>
      </w:r>
      <w:r w:rsidR="00465D05">
        <w:t xml:space="preserve"> Vs PCI-Passthrough</w:t>
      </w:r>
    </w:p>
    <w:p w14:paraId="71E77AA7" w14:textId="77777777" w:rsidR="00C14E0D" w:rsidRDefault="00465D05" w:rsidP="00E213EB">
      <w:pPr>
        <w:pStyle w:val="ListParagraph"/>
        <w:numPr>
          <w:ilvl w:val="0"/>
          <w:numId w:val="32"/>
        </w:numPr>
        <w:jc w:val="both"/>
      </w:pPr>
      <w:r>
        <w:t>SRIOV VFs can be passed to the Guest VFs instead of PCI Passthrough.</w:t>
      </w:r>
    </w:p>
    <w:p w14:paraId="585945C3" w14:textId="42A75918" w:rsidR="00C14E0D" w:rsidRDefault="00465D05" w:rsidP="00E213EB">
      <w:pPr>
        <w:pStyle w:val="ListParagraph"/>
        <w:numPr>
          <w:ilvl w:val="0"/>
          <w:numId w:val="32"/>
        </w:numPr>
        <w:jc w:val="both"/>
      </w:pPr>
      <w:r>
        <w:t xml:space="preserve">Upside for using SRIOV VFs is that with fewer physical NICs we can provide direct </w:t>
      </w:r>
      <w:r w:rsidR="000C56CA">
        <w:t>connectivity</w:t>
      </w:r>
      <w:r>
        <w:t xml:space="preserve"> to the Guest </w:t>
      </w:r>
      <w:r>
        <w:t>VM (avoiding virtio drivers).</w:t>
      </w:r>
    </w:p>
    <w:p w14:paraId="73D635A9" w14:textId="77777777" w:rsidR="00C14E0D" w:rsidRDefault="00465D05" w:rsidP="00E213EB">
      <w:pPr>
        <w:pStyle w:val="ListParagraph"/>
        <w:numPr>
          <w:ilvl w:val="0"/>
          <w:numId w:val="32"/>
        </w:numPr>
        <w:jc w:val="both"/>
      </w:pPr>
      <w:r>
        <w:t>Downside of SRIOV VFs is that some of the physical network functionality may not be available over the VFs (e.g. LACP or 802.3 ad bond can't be configured over SRIOV VFs).</w:t>
      </w:r>
    </w:p>
    <w:p w14:paraId="7BD57CD7" w14:textId="54BC2C23" w:rsidR="00C14E0D" w:rsidRDefault="00465D05" w:rsidP="00E213EB">
      <w:pPr>
        <w:pStyle w:val="ListParagraph"/>
        <w:numPr>
          <w:ilvl w:val="0"/>
          <w:numId w:val="32"/>
        </w:numPr>
      </w:pPr>
      <w:r>
        <w:t>Upside of</w:t>
      </w:r>
      <w:r>
        <w:t xml:space="preserve"> PCI pass-through is that full network fun</w:t>
      </w:r>
      <w:r>
        <w:t xml:space="preserve">ctionality would be available to Guest VMs NICs (e.g LACP or 802.3ad can be </w:t>
      </w:r>
      <w:r w:rsidR="000C56CA">
        <w:t>configured</w:t>
      </w:r>
      <w:r>
        <w:t xml:space="preserve"> over PCI pass through NICs).</w:t>
      </w:r>
    </w:p>
    <w:p w14:paraId="48234C66" w14:textId="24EEABE2" w:rsidR="00C14E0D" w:rsidRDefault="00465D05" w:rsidP="00E213EB">
      <w:pPr>
        <w:pStyle w:val="ListParagraph"/>
        <w:numPr>
          <w:ilvl w:val="0"/>
          <w:numId w:val="32"/>
        </w:numPr>
        <w:jc w:val="both"/>
      </w:pPr>
      <w:r>
        <w:lastRenderedPageBreak/>
        <w:t xml:space="preserve">Downside of PIC pass-through is extra cost for having </w:t>
      </w:r>
      <w:r w:rsidR="000C56CA">
        <w:t>separate</w:t>
      </w:r>
      <w:r>
        <w:t xml:space="preserve"> PCI pass-through NICs for each NUMA node which could </w:t>
      </w:r>
      <w:r w:rsidR="000C56CA">
        <w:t>suffice</w:t>
      </w:r>
      <w:r>
        <w:t xml:space="preserve"> the Guest VM </w:t>
      </w:r>
      <w:r w:rsidR="000C56CA">
        <w:t>requirements</w:t>
      </w:r>
      <w:r>
        <w:t>.</w:t>
      </w:r>
    </w:p>
    <w:p w14:paraId="0D36CE7B" w14:textId="77777777" w:rsidR="00C14E0D" w:rsidRDefault="00465D05">
      <w:pPr>
        <w:pStyle w:val="Heading2"/>
      </w:pPr>
      <w:bookmarkStart w:id="7" w:name="next-step"/>
      <w:bookmarkEnd w:id="7"/>
      <w:r>
        <w:t>Next Step</w:t>
      </w:r>
    </w:p>
    <w:p w14:paraId="0A9C0DF8" w14:textId="3CDCB1AD" w:rsidR="00C14E0D" w:rsidRDefault="00465D05" w:rsidP="00E213EB">
      <w:pPr>
        <w:pStyle w:val="ListParagraph"/>
        <w:numPr>
          <w:ilvl w:val="0"/>
          <w:numId w:val="33"/>
        </w:numPr>
        <w:jc w:val="both"/>
      </w:pPr>
      <w:r>
        <w:t xml:space="preserve">I will scale up this </w:t>
      </w:r>
      <w:r w:rsidR="000C56CA">
        <w:t>infrastructure</w:t>
      </w:r>
      <w:r>
        <w:t xml:space="preserve"> to 4 bare metal servers (1 Control host and 3 Worker nodes) to run 2 K8s clusters (Red and Blue) while running Juniper Networks Cloud Native CN2 as CNI for those K8s Clusters.</w:t>
      </w:r>
    </w:p>
    <w:p w14:paraId="1FD088EF" w14:textId="77777777" w:rsidR="00C14E0D" w:rsidRDefault="00465D05">
      <w:pPr>
        <w:pStyle w:val="Heading2"/>
      </w:pPr>
      <w:bookmarkStart w:id="8" w:name="conclusion"/>
      <w:bookmarkEnd w:id="8"/>
      <w:r>
        <w:t>Conclusion</w:t>
      </w:r>
    </w:p>
    <w:p w14:paraId="1E220840" w14:textId="25E0ECB1" w:rsidR="00C14E0D" w:rsidRDefault="00465D05" w:rsidP="00E213EB">
      <w:pPr>
        <w:pStyle w:val="ListParagraph"/>
        <w:numPr>
          <w:ilvl w:val="0"/>
          <w:numId w:val="34"/>
        </w:numPr>
        <w:jc w:val="both"/>
      </w:pPr>
      <w:r>
        <w:t>We can run multi</w:t>
      </w:r>
      <w:r>
        <w:t xml:space="preserve">ple k8s cluster in same </w:t>
      </w:r>
      <w:r w:rsidR="000C56CA">
        <w:t>infrastructure</w:t>
      </w:r>
      <w:r>
        <w:t xml:space="preserve"> and Guest VMs (k8s worker nodes) will get bare metal like </w:t>
      </w:r>
      <w:r w:rsidR="000C56CA">
        <w:t>performance</w:t>
      </w:r>
      <w:r>
        <w:t xml:space="preserve"> because of following </w:t>
      </w:r>
      <w:r w:rsidR="00E213EB">
        <w:t>factors: -</w:t>
      </w:r>
    </w:p>
    <w:p w14:paraId="1AA34769" w14:textId="77777777" w:rsidR="00C14E0D" w:rsidRDefault="00465D05">
      <w:pPr>
        <w:pStyle w:val="ListParagraph"/>
        <w:numPr>
          <w:ilvl w:val="1"/>
          <w:numId w:val="34"/>
        </w:numPr>
      </w:pPr>
      <w:r>
        <w:t>Avoiding the virtio drivers and Qemu Emulation for CPUs (because of Hostpass-through CPU model) and NIC cards (because</w:t>
      </w:r>
      <w:r>
        <w:t xml:space="preserve"> of PCI pass-through).</w:t>
      </w:r>
    </w:p>
    <w:p w14:paraId="04F7378D" w14:textId="77777777" w:rsidR="00C14E0D" w:rsidRDefault="00465D05">
      <w:pPr>
        <w:pStyle w:val="ListParagraph"/>
        <w:numPr>
          <w:ilvl w:val="1"/>
          <w:numId w:val="34"/>
        </w:numPr>
      </w:pPr>
      <w:r>
        <w:t>Having dedicated IOthread cores will offer speedy read/write operations to the disk.</w:t>
      </w:r>
    </w:p>
    <w:p w14:paraId="1B1ADCBD" w14:textId="5DBB5B72" w:rsidR="00C14E0D" w:rsidRDefault="00465D05" w:rsidP="00E213EB">
      <w:pPr>
        <w:pStyle w:val="ListParagraph"/>
        <w:numPr>
          <w:ilvl w:val="1"/>
          <w:numId w:val="34"/>
        </w:numPr>
        <w:jc w:val="both"/>
      </w:pPr>
      <w:r>
        <w:t>Dedicated emulator threads will ensure that all Qemu</w:t>
      </w:r>
      <w:r>
        <w:t xml:space="preserve"> related tasks for guest VMs will be handled by those dedicated cores.</w:t>
      </w:r>
    </w:p>
    <w:p w14:paraId="70930132" w14:textId="77777777" w:rsidR="00C14E0D" w:rsidRDefault="00465D05" w:rsidP="00E213EB">
      <w:pPr>
        <w:pStyle w:val="ListParagraph"/>
        <w:numPr>
          <w:ilvl w:val="1"/>
          <w:numId w:val="34"/>
        </w:numPr>
        <w:jc w:val="both"/>
      </w:pPr>
      <w:r>
        <w:t>Isolating CPU Cores dedic</w:t>
      </w:r>
      <w:r>
        <w:t>ated for Guest VMs, IOThreads and Emulator threads from Host OS CPU cores will ensure that the Host OS scheduler is not overlapping with Guest VMs resources.</w:t>
      </w:r>
    </w:p>
    <w:p w14:paraId="52A1C064" w14:textId="77777777" w:rsidR="00C14E0D" w:rsidRDefault="00465D05">
      <w:pPr>
        <w:pStyle w:val="Heading2"/>
      </w:pPr>
      <w:bookmarkStart w:id="9" w:name="references"/>
      <w:bookmarkEnd w:id="9"/>
      <w:r>
        <w:t>References</w:t>
      </w:r>
    </w:p>
    <w:p w14:paraId="225EA574" w14:textId="77777777" w:rsidR="00C14E0D" w:rsidRDefault="00465D05">
      <w:pPr>
        <w:pStyle w:val="ListParagraph"/>
        <w:numPr>
          <w:ilvl w:val="0"/>
          <w:numId w:val="35"/>
        </w:numPr>
      </w:pPr>
      <w:r>
        <w:t>https://wiki.openstack.org/wiki/LibvirtXMLCPUModel</w:t>
      </w:r>
    </w:p>
    <w:p w14:paraId="23FE26EA" w14:textId="77777777" w:rsidR="00C14E0D" w:rsidRDefault="00465D05">
      <w:pPr>
        <w:pStyle w:val="ListParagraph"/>
        <w:numPr>
          <w:ilvl w:val="0"/>
          <w:numId w:val="35"/>
        </w:numPr>
      </w:pPr>
      <w:r>
        <w:t>https://access.redhat.com/documentation/en-us/red_hat_enterprise_linux/7/html/virtualization_deployment_and_administration_guide/sect-manipulating_the_domain_xml-cpu_model_and_topology</w:t>
      </w:r>
    </w:p>
    <w:p w14:paraId="68279554" w14:textId="77777777" w:rsidR="00C14E0D" w:rsidRDefault="00465D05">
      <w:pPr>
        <w:pStyle w:val="ListParagraph"/>
        <w:numPr>
          <w:ilvl w:val="0"/>
          <w:numId w:val="35"/>
        </w:numPr>
      </w:pPr>
      <w:r>
        <w:t>https://www.intel.com/content/www/us/en/docs/programmable/683013/current/processor-affinity-or-cpu-pinning.html</w:t>
      </w:r>
    </w:p>
    <w:p w14:paraId="5198ABCE" w14:textId="77777777" w:rsidR="00C14E0D" w:rsidRDefault="00465D05">
      <w:pPr>
        <w:pStyle w:val="ListParagraph"/>
        <w:numPr>
          <w:ilvl w:val="0"/>
          <w:numId w:val="35"/>
        </w:numPr>
      </w:pPr>
      <w:r>
        <w:lastRenderedPageBreak/>
        <w:t>https://access.redhat.com/documentation/en-us/red_hat_enterprise_linux_openstack_platform/7/html/instances_and_images_guide/ch-cpu_pinning</w:t>
      </w:r>
    </w:p>
    <w:sectPr w:rsidR="00C14E0D">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16593"/>
    <w:multiLevelType w:val="multilevel"/>
    <w:tmpl w:val="19BCB02E"/>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02C26950"/>
    <w:multiLevelType w:val="multilevel"/>
    <w:tmpl w:val="EEE216E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03546EA6"/>
    <w:multiLevelType w:val="multilevel"/>
    <w:tmpl w:val="2C844E6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089D3287"/>
    <w:multiLevelType w:val="multilevel"/>
    <w:tmpl w:val="4CD6033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0AEB12B9"/>
    <w:multiLevelType w:val="multilevel"/>
    <w:tmpl w:val="DB1C577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0D484567"/>
    <w:multiLevelType w:val="multilevel"/>
    <w:tmpl w:val="6E6A6CC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19DC423D"/>
    <w:multiLevelType w:val="multilevel"/>
    <w:tmpl w:val="ACA4AC2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1F2E6ECF"/>
    <w:multiLevelType w:val="multilevel"/>
    <w:tmpl w:val="8658756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21AA1D33"/>
    <w:multiLevelType w:val="multilevel"/>
    <w:tmpl w:val="E7ECD7B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22485B22"/>
    <w:multiLevelType w:val="multilevel"/>
    <w:tmpl w:val="EC46BDC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294D2369"/>
    <w:multiLevelType w:val="multilevel"/>
    <w:tmpl w:val="4770E88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1" w15:restartNumberingAfterBreak="0">
    <w:nsid w:val="2A37369B"/>
    <w:multiLevelType w:val="multilevel"/>
    <w:tmpl w:val="4B7EB0A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2" w15:restartNumberingAfterBreak="0">
    <w:nsid w:val="2BDB3CDB"/>
    <w:multiLevelType w:val="multilevel"/>
    <w:tmpl w:val="BACEF08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3" w15:restartNumberingAfterBreak="0">
    <w:nsid w:val="2E25716F"/>
    <w:multiLevelType w:val="multilevel"/>
    <w:tmpl w:val="24289B2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4" w15:restartNumberingAfterBreak="0">
    <w:nsid w:val="2E4E21CB"/>
    <w:multiLevelType w:val="multilevel"/>
    <w:tmpl w:val="60B435F0"/>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15" w15:restartNumberingAfterBreak="0">
    <w:nsid w:val="2ED7188F"/>
    <w:multiLevelType w:val="multilevel"/>
    <w:tmpl w:val="BF1C0F7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6" w15:restartNumberingAfterBreak="0">
    <w:nsid w:val="304D2461"/>
    <w:multiLevelType w:val="multilevel"/>
    <w:tmpl w:val="8880314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7" w15:restartNumberingAfterBreak="0">
    <w:nsid w:val="30894108"/>
    <w:multiLevelType w:val="multilevel"/>
    <w:tmpl w:val="00588D1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8" w15:restartNumberingAfterBreak="0">
    <w:nsid w:val="340326C1"/>
    <w:multiLevelType w:val="multilevel"/>
    <w:tmpl w:val="E924BE4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9" w15:restartNumberingAfterBreak="0">
    <w:nsid w:val="34E85E6F"/>
    <w:multiLevelType w:val="multilevel"/>
    <w:tmpl w:val="1F7C2DB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0" w15:restartNumberingAfterBreak="0">
    <w:nsid w:val="35B52373"/>
    <w:multiLevelType w:val="multilevel"/>
    <w:tmpl w:val="4F62EAF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1" w15:restartNumberingAfterBreak="0">
    <w:nsid w:val="37660F02"/>
    <w:multiLevelType w:val="multilevel"/>
    <w:tmpl w:val="CD581E2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2" w15:restartNumberingAfterBreak="0">
    <w:nsid w:val="391647F0"/>
    <w:multiLevelType w:val="multilevel"/>
    <w:tmpl w:val="EFFE8E5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3" w15:restartNumberingAfterBreak="0">
    <w:nsid w:val="3BC1242F"/>
    <w:multiLevelType w:val="multilevel"/>
    <w:tmpl w:val="92A095C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4" w15:restartNumberingAfterBreak="0">
    <w:nsid w:val="414A6389"/>
    <w:multiLevelType w:val="multilevel"/>
    <w:tmpl w:val="7212B71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5" w15:restartNumberingAfterBreak="0">
    <w:nsid w:val="59235670"/>
    <w:multiLevelType w:val="multilevel"/>
    <w:tmpl w:val="AEC2CA9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6" w15:restartNumberingAfterBreak="0">
    <w:nsid w:val="62C740A7"/>
    <w:multiLevelType w:val="multilevel"/>
    <w:tmpl w:val="1664470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7" w15:restartNumberingAfterBreak="0">
    <w:nsid w:val="68554901"/>
    <w:multiLevelType w:val="multilevel"/>
    <w:tmpl w:val="CD62BA5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8" w15:restartNumberingAfterBreak="0">
    <w:nsid w:val="69AB02BD"/>
    <w:multiLevelType w:val="multilevel"/>
    <w:tmpl w:val="74F8B8C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9" w15:restartNumberingAfterBreak="0">
    <w:nsid w:val="72C078B0"/>
    <w:multiLevelType w:val="multilevel"/>
    <w:tmpl w:val="B6D2463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0" w15:restartNumberingAfterBreak="0">
    <w:nsid w:val="72E91ED7"/>
    <w:multiLevelType w:val="multilevel"/>
    <w:tmpl w:val="9BA6BD4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1" w15:restartNumberingAfterBreak="0">
    <w:nsid w:val="732760A3"/>
    <w:multiLevelType w:val="multilevel"/>
    <w:tmpl w:val="23E4572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2" w15:restartNumberingAfterBreak="0">
    <w:nsid w:val="734F734A"/>
    <w:multiLevelType w:val="multilevel"/>
    <w:tmpl w:val="68BED11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3" w15:restartNumberingAfterBreak="0">
    <w:nsid w:val="73B65CB7"/>
    <w:multiLevelType w:val="multilevel"/>
    <w:tmpl w:val="3D787D9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4" w15:restartNumberingAfterBreak="0">
    <w:nsid w:val="7C7C6B84"/>
    <w:multiLevelType w:val="multilevel"/>
    <w:tmpl w:val="CB52B3F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16cid:durableId="878862207">
    <w:abstractNumId w:val="0"/>
  </w:num>
  <w:num w:numId="2" w16cid:durableId="1610429184">
    <w:abstractNumId w:val="31"/>
  </w:num>
  <w:num w:numId="3" w16cid:durableId="211119716">
    <w:abstractNumId w:val="14"/>
  </w:num>
  <w:num w:numId="4" w16cid:durableId="1515068874">
    <w:abstractNumId w:val="10"/>
  </w:num>
  <w:num w:numId="5" w16cid:durableId="122817226">
    <w:abstractNumId w:val="28"/>
  </w:num>
  <w:num w:numId="6" w16cid:durableId="1230116815">
    <w:abstractNumId w:val="21"/>
  </w:num>
  <w:num w:numId="7" w16cid:durableId="1166165968">
    <w:abstractNumId w:val="33"/>
  </w:num>
  <w:num w:numId="8" w16cid:durableId="103768072">
    <w:abstractNumId w:val="16"/>
  </w:num>
  <w:num w:numId="9" w16cid:durableId="929580350">
    <w:abstractNumId w:val="17"/>
  </w:num>
  <w:num w:numId="10" w16cid:durableId="108016586">
    <w:abstractNumId w:val="12"/>
  </w:num>
  <w:num w:numId="11" w16cid:durableId="2075158144">
    <w:abstractNumId w:val="3"/>
  </w:num>
  <w:num w:numId="12" w16cid:durableId="751664181">
    <w:abstractNumId w:val="6"/>
  </w:num>
  <w:num w:numId="13" w16cid:durableId="1755321871">
    <w:abstractNumId w:val="2"/>
  </w:num>
  <w:num w:numId="14" w16cid:durableId="736903900">
    <w:abstractNumId w:val="29"/>
  </w:num>
  <w:num w:numId="15" w16cid:durableId="834228425">
    <w:abstractNumId w:val="32"/>
  </w:num>
  <w:num w:numId="16" w16cid:durableId="1472475874">
    <w:abstractNumId w:val="5"/>
  </w:num>
  <w:num w:numId="17" w16cid:durableId="273560561">
    <w:abstractNumId w:val="13"/>
  </w:num>
  <w:num w:numId="18" w16cid:durableId="2020699233">
    <w:abstractNumId w:val="24"/>
  </w:num>
  <w:num w:numId="19" w16cid:durableId="262303765">
    <w:abstractNumId w:val="15"/>
  </w:num>
  <w:num w:numId="20" w16cid:durableId="591745035">
    <w:abstractNumId w:val="30"/>
  </w:num>
  <w:num w:numId="21" w16cid:durableId="1873179341">
    <w:abstractNumId w:val="22"/>
  </w:num>
  <w:num w:numId="22" w16cid:durableId="1822036631">
    <w:abstractNumId w:val="34"/>
  </w:num>
  <w:num w:numId="23" w16cid:durableId="2101179192">
    <w:abstractNumId w:val="8"/>
  </w:num>
  <w:num w:numId="24" w16cid:durableId="568003257">
    <w:abstractNumId w:val="25"/>
  </w:num>
  <w:num w:numId="25" w16cid:durableId="1816027139">
    <w:abstractNumId w:val="27"/>
  </w:num>
  <w:num w:numId="26" w16cid:durableId="722876264">
    <w:abstractNumId w:val="23"/>
  </w:num>
  <w:num w:numId="27" w16cid:durableId="535385695">
    <w:abstractNumId w:val="18"/>
  </w:num>
  <w:num w:numId="28" w16cid:durableId="1459689058">
    <w:abstractNumId w:val="9"/>
  </w:num>
  <w:num w:numId="29" w16cid:durableId="387531077">
    <w:abstractNumId w:val="4"/>
  </w:num>
  <w:num w:numId="30" w16cid:durableId="105659497">
    <w:abstractNumId w:val="1"/>
  </w:num>
  <w:num w:numId="31" w16cid:durableId="1270940044">
    <w:abstractNumId w:val="26"/>
  </w:num>
  <w:num w:numId="32" w16cid:durableId="921336189">
    <w:abstractNumId w:val="11"/>
  </w:num>
  <w:num w:numId="33" w16cid:durableId="890387427">
    <w:abstractNumId w:val="20"/>
  </w:num>
  <w:num w:numId="34" w16cid:durableId="1207714062">
    <w:abstractNumId w:val="19"/>
  </w:num>
  <w:num w:numId="35" w16cid:durableId="203450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9"/>
  <w:characterSpacingControl w:val="doNotCompress"/>
  <w:compat>
    <w:compatSetting w:name="compatibilityMode" w:uri="http://schemas.microsoft.com/office/word" w:val="12"/>
    <w:compatSetting w:name="useWord2013TrackBottomHyphenation" w:uri="http://schemas.microsoft.com/office/word" w:val="1"/>
  </w:compat>
  <w:rsids>
    <w:rsidRoot w:val="00C14E0D"/>
    <w:rsid w:val="000C56CA"/>
    <w:rsid w:val="00465D05"/>
    <w:rsid w:val="009A3B3A"/>
    <w:rsid w:val="00A27A68"/>
    <w:rsid w:val="00C14E0D"/>
    <w:rsid w:val="00E21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BDFBA"/>
  <w15:docId w15:val="{5192AADB-1E3A-4D22-A280-F80EC0AB6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uiPriority w:val="9"/>
    <w:unhideWhenUsed/>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uiPriority w:val="9"/>
    <w:semiHidden/>
    <w:unhideWhenUsed/>
    <w:qFormat/>
    <w:pPr>
      <w:outlineLvl w:val="2"/>
    </w:pPr>
    <w:rPr>
      <w:rFonts w:asciiTheme="majorHAnsi" w:eastAsiaTheme="majorEastAsia" w:hAnsiTheme="majorHAnsi" w:cstheme="majorBidi"/>
      <w:b/>
      <w:bCs/>
      <w:color w:val="4F81BD"/>
    </w:rPr>
  </w:style>
  <w:style w:type="paragraph" w:styleId="Heading4">
    <w:name w:val="heading 4"/>
    <w:basedOn w:val="Normal"/>
    <w:next w:val="BodyText"/>
    <w:uiPriority w:val="9"/>
    <w:semiHidden/>
    <w:unhideWhenUsed/>
    <w:qFormat/>
    <w:pPr>
      <w:outlineLvl w:val="3"/>
    </w:pPr>
    <w:rPr>
      <w:rFonts w:asciiTheme="majorHAnsi" w:eastAsiaTheme="majorEastAsia" w:hAnsiTheme="majorHAnsi" w:cstheme="majorBidi"/>
      <w:i/>
      <w:iCs/>
      <w:color w:val="4F81BD"/>
    </w:rPr>
  </w:style>
  <w:style w:type="paragraph" w:styleId="Heading5">
    <w:name w:val="heading 5"/>
    <w:basedOn w:val="Normal"/>
    <w:next w:val="BodyText"/>
    <w:uiPriority w:val="9"/>
    <w:semiHidden/>
    <w:unhideWhenUsed/>
    <w:qFormat/>
    <w:pPr>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uiPriority w:val="10"/>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0</Pages>
  <Words>2880</Words>
  <Characters>1641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kashif nawaz</cp:lastModifiedBy>
  <cp:revision>3</cp:revision>
  <dcterms:created xsi:type="dcterms:W3CDTF">2023-06-23T16:55:00Z</dcterms:created>
  <dcterms:modified xsi:type="dcterms:W3CDTF">2023-06-23T17:00:00Z</dcterms:modified>
</cp:coreProperties>
</file>